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86836" w14:textId="769B55FC" w:rsidR="009142A1" w:rsidRPr="00DE472C" w:rsidRDefault="001E3228">
      <w:pPr>
        <w:spacing w:before="90" w:line="421" w:lineRule="exact"/>
        <w:ind w:left="2505"/>
        <w:rPr>
          <w:rFonts w:ascii="Arial" w:eastAsia="Microsoft JhengHei" w:hAnsi="Arial" w:cs="Microsoft JhengHei"/>
          <w:sz w:val="35"/>
        </w:rPr>
      </w:pPr>
      <w:r>
        <w:rPr>
          <w:rFonts w:ascii="Arial" w:eastAsia="Microsoft JhengHei" w:hAnsi="Arial" w:cs="Microsoft JhengHei"/>
          <w:b/>
          <w:noProof/>
          <w:color w:val="2F3183"/>
          <w:sz w:val="32"/>
          <w:szCs w:val="21"/>
        </w:rPr>
        <w:drawing>
          <wp:anchor distT="0" distB="0" distL="114300" distR="114300" simplePos="0" relativeHeight="251659264" behindDoc="0" locked="0" layoutInCell="1" allowOverlap="1" wp14:anchorId="46617474" wp14:editId="0DE507F5">
            <wp:simplePos x="0" y="0"/>
            <wp:positionH relativeFrom="column">
              <wp:posOffset>273050</wp:posOffset>
            </wp:positionH>
            <wp:positionV relativeFrom="paragraph">
              <wp:posOffset>-60960</wp:posOffset>
            </wp:positionV>
            <wp:extent cx="941705" cy="956945"/>
            <wp:effectExtent l="0" t="0" r="0" b="0"/>
            <wp:wrapNone/>
            <wp:docPr id="1217914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71" t="20505" r="13789" b="20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0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Microsoft JhengHei" w:hAnsi="Arial" w:cs="Microsoft JhengHe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81FB580" wp14:editId="2D7EDAC4">
                <wp:simplePos x="0" y="0"/>
                <wp:positionH relativeFrom="page">
                  <wp:posOffset>5372100</wp:posOffset>
                </wp:positionH>
                <wp:positionV relativeFrom="paragraph">
                  <wp:posOffset>5715</wp:posOffset>
                </wp:positionV>
                <wp:extent cx="1650365" cy="755015"/>
                <wp:effectExtent l="0" t="0" r="0" b="0"/>
                <wp:wrapNone/>
                <wp:docPr id="1560870304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50365" cy="755015"/>
                          <a:chOff x="8460" y="9"/>
                          <a:chExt cx="2599" cy="1189"/>
                        </a:xfrm>
                      </wpg:grpSpPr>
                      <wps:wsp>
                        <wps:cNvPr id="1081988848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8459" y="8"/>
                            <a:ext cx="2599" cy="1189"/>
                          </a:xfrm>
                          <a:prstGeom prst="rect">
                            <a:avLst/>
                          </a:pr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827815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8459" y="8"/>
                            <a:ext cx="2599" cy="1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6183D5" w14:textId="77777777" w:rsidR="009142A1" w:rsidRDefault="009142A1">
                              <w:pPr>
                                <w:rPr>
                                  <w:rFonts w:ascii="Avenir Black"/>
                                  <w:b/>
                                  <w:sz w:val="14"/>
                                </w:rPr>
                              </w:pPr>
                            </w:p>
                            <w:p w14:paraId="240B709A" w14:textId="77777777" w:rsidR="009142A1" w:rsidRDefault="009142A1">
                              <w:pPr>
                                <w:rPr>
                                  <w:rFonts w:ascii="Avenir Black"/>
                                  <w:b/>
                                  <w:sz w:val="14"/>
                                </w:rPr>
                              </w:pPr>
                            </w:p>
                            <w:p w14:paraId="65EB7ED6" w14:textId="77777777" w:rsidR="009142A1" w:rsidRDefault="009142A1">
                              <w:pPr>
                                <w:rPr>
                                  <w:rFonts w:ascii="Avenir Black"/>
                                  <w:b/>
                                  <w:sz w:val="14"/>
                                </w:rPr>
                              </w:pPr>
                            </w:p>
                            <w:p w14:paraId="166DCF1B" w14:textId="77777777" w:rsidR="009142A1" w:rsidRDefault="009142A1">
                              <w:pPr>
                                <w:spacing w:before="5"/>
                                <w:rPr>
                                  <w:rFonts w:ascii="Avenir Black"/>
                                  <w:b/>
                                  <w:sz w:val="16"/>
                                </w:rPr>
                              </w:pPr>
                            </w:p>
                            <w:p w14:paraId="0DAEFFDA" w14:textId="77777777" w:rsidR="009142A1" w:rsidRDefault="00E91E8D">
                              <w:pPr>
                                <w:spacing w:line="154" w:lineRule="exact"/>
                                <w:ind w:left="105"/>
                                <w:rPr>
                                  <w:rFonts w:ascii="Garamond"/>
                                  <w:b/>
                                  <w:sz w:val="14"/>
                                </w:rPr>
                              </w:pPr>
                              <w:r>
                                <w:rPr>
                                  <w:rFonts w:ascii="Garamond" w:hint="eastAsia"/>
                                  <w:b/>
                                  <w:color w:val="231F20"/>
                                  <w:sz w:val="14"/>
                                </w:rPr>
                                <w:t>僅供工作人員填寫：</w:t>
                              </w:r>
                            </w:p>
                            <w:p w14:paraId="0D99F4C9" w14:textId="77777777" w:rsidR="009142A1" w:rsidRDefault="00E91E8D">
                              <w:pPr>
                                <w:spacing w:line="157" w:lineRule="exact"/>
                                <w:ind w:left="105"/>
                                <w:rPr>
                                  <w:rFonts w:ascii="Times New Roman"/>
                                  <w:sz w:val="14"/>
                                </w:rPr>
                              </w:pPr>
                              <w:r>
                                <w:rPr>
                                  <w:rFonts w:ascii="Times New Roman" w:hint="eastAsia"/>
                                  <w:color w:val="231F20"/>
                                  <w:sz w:val="14"/>
                                </w:rPr>
                                <w:t>日期</w:t>
                              </w:r>
                              <w:r>
                                <w:rPr>
                                  <w:rFonts w:ascii="Times New Roman" w:hint="eastAsia"/>
                                  <w:color w:val="231F20"/>
                                  <w:sz w:val="14"/>
                                </w:rPr>
                                <w:t>/</w:t>
                              </w:r>
                              <w:r>
                                <w:rPr>
                                  <w:rFonts w:ascii="Times New Roman" w:hint="eastAsia"/>
                                  <w:color w:val="231F20"/>
                                  <w:sz w:val="14"/>
                                </w:rPr>
                                <w:t>時間戳</w:t>
                              </w:r>
                              <w:r>
                                <w:rPr>
                                  <w:rFonts w:ascii="Times New Roman" w:hint="eastAsia"/>
                                  <w:color w:val="231F20"/>
                                  <w:sz w:val="14"/>
                                </w:rPr>
                                <w:t>/</w:t>
                              </w:r>
                              <w:r>
                                <w:rPr>
                                  <w:rFonts w:ascii="Times New Roman" w:hint="eastAsia"/>
                                  <w:color w:val="231F20"/>
                                  <w:sz w:val="14"/>
                                </w:rPr>
                                <w:t>控制號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1FB580" id="Group 88" o:spid="_x0000_s1026" style="position:absolute;left:0;text-align:left;margin-left:423pt;margin-top:.45pt;width:129.95pt;height:59.45pt;z-index:251664384;mso-position-horizontal-relative:page" coordorigin="8460,9" coordsize="2599,11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">
                <v:rect id="Rectangle 90" o:spid="_x0000_s1027" style="position:absolute;left:8459;top:8;width:2599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" fillcolor="#e6e7e8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9" o:spid="_x0000_s1028" type="#_x0000_t202" style="position:absolute;left:8459;top:8;width:2599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" filled="f" stroked="f">
                  <v:textbox inset="0,0,0,0">
                    <w:txbxContent>
                      <w:p w14:paraId="5C6183D5" w14:textId="77777777" w:rsidR="009142A1" w:rsidRDefault="009142A1">
                        <w:pPr>
                          <w:rPr>
                            <w:rFonts w:ascii="Avenir Black"/>
                            <w:b/>
                            <w:sz w:val="14"/>
                          </w:rPr>
                        </w:pPr>
                      </w:p>
                      <w:p w14:paraId="240B709A" w14:textId="77777777" w:rsidR="009142A1" w:rsidRDefault="009142A1">
                        <w:pPr>
                          <w:rPr>
                            <w:rFonts w:ascii="Avenir Black"/>
                            <w:b/>
                            <w:sz w:val="14"/>
                          </w:rPr>
                        </w:pPr>
                      </w:p>
                      <w:p w14:paraId="65EB7ED6" w14:textId="77777777" w:rsidR="009142A1" w:rsidRDefault="009142A1">
                        <w:pPr>
                          <w:rPr>
                            <w:rFonts w:ascii="Avenir Black"/>
                            <w:b/>
                            <w:sz w:val="14"/>
                          </w:rPr>
                        </w:pPr>
                      </w:p>
                      <w:p w14:paraId="166DCF1B" w14:textId="77777777" w:rsidR="009142A1" w:rsidRDefault="009142A1">
                        <w:pPr>
                          <w:spacing w:before="5"/>
                          <w:rPr>
                            <w:rFonts w:ascii="Avenir Black"/>
                            <w:b/>
                            <w:sz w:val="16"/>
                          </w:rPr>
                        </w:pPr>
                      </w:p>
                      <w:p w14:paraId="0DAEFFDA" w14:textId="77777777" w:rsidR="009142A1" w:rsidRDefault="00E91E8D">
                        <w:pPr>
                          <w:spacing w:line="154" w:lineRule="exact"/>
                          <w:ind w:left="105"/>
                          <w:rPr>
                            <w:rFonts w:ascii="Garamond"/>
                            <w:b/>
                            <w:sz w:val="14"/>
                          </w:rPr>
                        </w:pPr>
                        <w:r>
                          <w:rPr>
                            <w:rFonts w:ascii="Garamond" w:hint="eastAsia"/>
                            <w:b/>
                            <w:color w:val="231F20"/>
                            <w:sz w:val="14"/>
                          </w:rPr>
                          <w:t>僅供工作人員填寫：</w:t>
                        </w:r>
                      </w:p>
                      <w:p w14:paraId="0D99F4C9" w14:textId="77777777" w:rsidR="009142A1" w:rsidRDefault="00E91E8D">
                        <w:pPr>
                          <w:spacing w:line="157" w:lineRule="exact"/>
                          <w:ind w:left="105"/>
                          <w:rPr>
                            <w:rFonts w:ascii="Times New Roman"/>
                            <w:sz w:val="14"/>
                          </w:rPr>
                        </w:pPr>
                        <w:r>
                          <w:rPr>
                            <w:rFonts w:ascii="Times New Roman" w:hint="eastAsia"/>
                            <w:color w:val="231F20"/>
                            <w:sz w:val="14"/>
                          </w:rPr>
                          <w:t>日期</w:t>
                        </w:r>
                        <w:r>
                          <w:rPr>
                            <w:rFonts w:ascii="Times New Roman" w:hint="eastAsia"/>
                            <w:color w:val="231F20"/>
                            <w:sz w:val="14"/>
                          </w:rPr>
                          <w:t>/</w:t>
                        </w:r>
                        <w:r>
                          <w:rPr>
                            <w:rFonts w:ascii="Times New Roman" w:hint="eastAsia"/>
                            <w:color w:val="231F20"/>
                            <w:sz w:val="14"/>
                          </w:rPr>
                          <w:t>時間戳</w:t>
                        </w:r>
                        <w:r>
                          <w:rPr>
                            <w:rFonts w:ascii="Times New Roman" w:hint="eastAsia"/>
                            <w:color w:val="231F20"/>
                            <w:sz w:val="14"/>
                          </w:rPr>
                          <w:t>/</w:t>
                        </w:r>
                        <w:r>
                          <w:rPr>
                            <w:rFonts w:ascii="Times New Roman" w:hint="eastAsia"/>
                            <w:color w:val="231F20"/>
                            <w:sz w:val="14"/>
                          </w:rPr>
                          <w:t>控制號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91E8D" w:rsidRPr="00DE472C">
        <w:rPr>
          <w:rFonts w:ascii="Arial" w:eastAsia="Microsoft JhengHei" w:hAnsi="Arial" w:cs="Microsoft JhengHei" w:hint="eastAsia"/>
          <w:noProof/>
        </w:rPr>
        <w:drawing>
          <wp:anchor distT="0" distB="0" distL="0" distR="0" simplePos="0" relativeHeight="251657216" behindDoc="0" locked="0" layoutInCell="1" allowOverlap="1" wp14:anchorId="0570C16A" wp14:editId="4EBAA904">
            <wp:simplePos x="0" y="0"/>
            <wp:positionH relativeFrom="page">
              <wp:posOffset>7107339</wp:posOffset>
            </wp:positionH>
            <wp:positionV relativeFrom="paragraph">
              <wp:posOffset>290695</wp:posOffset>
            </wp:positionV>
            <wp:extent cx="431112" cy="461247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112" cy="4612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1E8D" w:rsidRPr="00DE472C">
        <w:rPr>
          <w:rFonts w:ascii="Arial" w:eastAsia="Microsoft JhengHei" w:hAnsi="Arial" w:cs="Microsoft JhengHei" w:hint="eastAsia"/>
          <w:color w:val="2F3183"/>
          <w:sz w:val="35"/>
        </w:rPr>
        <w:t>第</w:t>
      </w:r>
      <w:r w:rsidR="00E91E8D" w:rsidRPr="00DE472C">
        <w:rPr>
          <w:rFonts w:ascii="Arial" w:eastAsia="Microsoft JhengHei" w:hAnsi="Arial" w:cs="Microsoft JhengHei" w:hint="eastAsia"/>
          <w:color w:val="2F3183"/>
          <w:sz w:val="35"/>
        </w:rPr>
        <w:t>8</w:t>
      </w:r>
      <w:r w:rsidR="00E91E8D" w:rsidRPr="00DE472C">
        <w:rPr>
          <w:rFonts w:ascii="Arial" w:eastAsia="Microsoft JhengHei" w:hAnsi="Arial" w:cs="Microsoft JhengHei" w:hint="eastAsia"/>
          <w:color w:val="2F3183"/>
          <w:sz w:val="35"/>
        </w:rPr>
        <w:t>節</w:t>
      </w:r>
    </w:p>
    <w:p w14:paraId="4532B7E2" w14:textId="29BB6FAB" w:rsidR="009142A1" w:rsidRPr="002C747D" w:rsidRDefault="002C747D">
      <w:pPr>
        <w:spacing w:line="393" w:lineRule="exact"/>
        <w:ind w:left="2505"/>
        <w:rPr>
          <w:rFonts w:ascii="Arial" w:eastAsia="Microsoft JhengHei" w:hAnsi="Arial" w:cs="Microsoft JhengHei"/>
          <w:b/>
          <w:sz w:val="32"/>
          <w:szCs w:val="21"/>
        </w:rPr>
      </w:pPr>
      <w:r w:rsidRPr="002C747D">
        <w:rPr>
          <w:rFonts w:ascii="Arial" w:eastAsia="Microsoft JhengHei" w:hAnsi="Arial" w:cs="Microsoft JhengHei"/>
          <w:b/>
          <w:color w:val="2F3183"/>
          <w:sz w:val="32"/>
          <w:szCs w:val="21"/>
        </w:rPr>
        <w:t>Housing Choice Voucher Program</w:t>
      </w:r>
    </w:p>
    <w:p w14:paraId="45C531E4" w14:textId="77777777" w:rsidR="009142A1" w:rsidRPr="00DE472C" w:rsidRDefault="00E91E8D">
      <w:pPr>
        <w:spacing w:line="259" w:lineRule="exact"/>
        <w:ind w:left="2505"/>
        <w:rPr>
          <w:rFonts w:ascii="Arial" w:eastAsia="Microsoft JhengHei" w:hAnsi="Arial" w:cs="Microsoft JhengHei"/>
          <w:sz w:val="21"/>
        </w:rPr>
      </w:pPr>
      <w:r w:rsidRPr="00DE472C">
        <w:rPr>
          <w:rFonts w:ascii="Arial" w:eastAsia="Microsoft JhengHei" w:hAnsi="Arial" w:cs="Microsoft JhengHei" w:hint="eastAsia"/>
          <w:color w:val="2F3183"/>
          <w:sz w:val="21"/>
        </w:rPr>
        <w:t>住房援助預申請</w:t>
      </w:r>
    </w:p>
    <w:p w14:paraId="3917DB09" w14:textId="6A26E2AE" w:rsidR="009142A1" w:rsidRPr="00DE472C" w:rsidRDefault="001E3228">
      <w:pPr>
        <w:pStyle w:val="BodyText"/>
        <w:spacing w:before="6"/>
        <w:rPr>
          <w:rFonts w:ascii="Arial" w:eastAsia="Microsoft JhengHei" w:hAnsi="Arial" w:cs="Microsoft JhengHei"/>
          <w:sz w:val="18"/>
        </w:rPr>
      </w:pPr>
      <w:r>
        <w:rPr>
          <w:rFonts w:ascii="Arial" w:eastAsia="Microsoft JhengHei" w:hAnsi="Arial" w:cs="Microsoft JhengHei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36FB979" wp14:editId="5823A2BC">
                <wp:simplePos x="0" y="0"/>
                <wp:positionH relativeFrom="page">
                  <wp:posOffset>227330</wp:posOffset>
                </wp:positionH>
                <wp:positionV relativeFrom="paragraph">
                  <wp:posOffset>187325</wp:posOffset>
                </wp:positionV>
                <wp:extent cx="7311390" cy="1270"/>
                <wp:effectExtent l="0" t="0" r="0" b="0"/>
                <wp:wrapTopAndBottom/>
                <wp:docPr id="472821670" name="Freeform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1390" cy="1270"/>
                        </a:xfrm>
                        <a:custGeom>
                          <a:avLst/>
                          <a:gdLst>
                            <a:gd name="T0" fmla="+- 0 358 358"/>
                            <a:gd name="T1" fmla="*/ T0 w 11514"/>
                            <a:gd name="T2" fmla="+- 0 11872 358"/>
                            <a:gd name="T3" fmla="*/ T2 w 1151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14">
                              <a:moveTo>
                                <a:pt x="0" y="0"/>
                              </a:moveTo>
                              <a:lnTo>
                                <a:pt x="11514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00BCE1" id="Freeform 87" o:spid="_x0000_s1026" style="position:absolute;margin-left:17.9pt;margin-top:14.75pt;width:575.7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1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" path="m,l11514,e" filled="f" strokecolor="#231f20" strokeweight=".25pt">
                <v:path arrowok="t" o:connecttype="custom" o:connectlocs="0,0;7311390,0" o:connectangles="0,0"/>
                <w10:wrap type="topAndBottom" anchorx="page"/>
              </v:shape>
            </w:pict>
          </mc:Fallback>
        </mc:AlternateContent>
      </w:r>
    </w:p>
    <w:p w14:paraId="633AAEA0" w14:textId="77777777" w:rsidR="009142A1" w:rsidRPr="00DE472C" w:rsidRDefault="00E91E8D">
      <w:pPr>
        <w:spacing w:before="57" w:line="287" w:lineRule="exact"/>
        <w:ind w:left="266"/>
        <w:rPr>
          <w:rFonts w:ascii="Arial" w:eastAsia="Microsoft JhengHei" w:hAnsi="Arial" w:cs="Microsoft JhengHei"/>
          <w:b/>
        </w:rPr>
      </w:pPr>
      <w:r w:rsidRPr="00DE472C">
        <w:rPr>
          <w:rFonts w:ascii="Arial" w:eastAsia="Microsoft JhengHei" w:hAnsi="Arial" w:cs="Microsoft JhengHei" w:hint="eastAsia"/>
          <w:b/>
          <w:color w:val="2F3183"/>
        </w:rPr>
        <w:t>填寫完畢後將此表返回背面所列任一區域代理機構</w:t>
      </w:r>
    </w:p>
    <w:p w14:paraId="5D4A1F78" w14:textId="6C7B766C" w:rsidR="009142A1" w:rsidRPr="00DE472C" w:rsidRDefault="001E3228">
      <w:pPr>
        <w:spacing w:before="16" w:line="196" w:lineRule="auto"/>
        <w:ind w:left="266" w:right="145"/>
        <w:jc w:val="both"/>
        <w:rPr>
          <w:rFonts w:ascii="Arial" w:eastAsia="Microsoft JhengHei" w:hAnsi="Arial" w:cs="Microsoft JhengHei"/>
          <w:sz w:val="16"/>
        </w:rPr>
      </w:pPr>
      <w:r>
        <w:rPr>
          <w:rFonts w:ascii="Arial" w:eastAsia="Microsoft JhengHei" w:hAnsi="Arial" w:cs="Microsoft JhengHei"/>
          <w:i/>
          <w:iCs/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02B28ED" wp14:editId="16022CC0">
                <wp:simplePos x="0" y="0"/>
                <wp:positionH relativeFrom="page">
                  <wp:posOffset>254635</wp:posOffset>
                </wp:positionH>
                <wp:positionV relativeFrom="paragraph">
                  <wp:posOffset>322580</wp:posOffset>
                </wp:positionV>
                <wp:extent cx="7311390" cy="1270"/>
                <wp:effectExtent l="0" t="0" r="0" b="0"/>
                <wp:wrapTopAndBottom/>
                <wp:docPr id="1573772744" name="Freeform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1390" cy="1270"/>
                        </a:xfrm>
                        <a:custGeom>
                          <a:avLst/>
                          <a:gdLst>
                            <a:gd name="T0" fmla="+- 0 358 358"/>
                            <a:gd name="T1" fmla="*/ T0 w 11514"/>
                            <a:gd name="T2" fmla="+- 0 11872 358"/>
                            <a:gd name="T3" fmla="*/ T2 w 1151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14">
                              <a:moveTo>
                                <a:pt x="0" y="0"/>
                              </a:moveTo>
                              <a:lnTo>
                                <a:pt x="11514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D4D50" id="Freeform 86" o:spid="_x0000_s1026" style="position:absolute;margin-left:20.05pt;margin-top:25.4pt;width:575.7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1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" path="m,l11514,e" filled="f" strokecolor="#231f20" strokeweight=".25pt">
                <v:path arrowok="t" o:connecttype="custom" o:connectlocs="0,0;7311390,0" o:connectangles="0,0"/>
                <w10:wrap type="topAndBottom" anchorx="page"/>
              </v:shape>
            </w:pict>
          </mc:Fallback>
        </mc:AlternateContent>
      </w:r>
      <w:r w:rsidR="00DE472C" w:rsidRPr="00DE472C">
        <w:rPr>
          <w:rFonts w:ascii="Arial" w:eastAsia="Microsoft JhengHei" w:hAnsi="Arial" w:cs="Microsoft JhengHei" w:hint="eastAsia"/>
          <w:i/>
          <w:iCs/>
          <w:sz w:val="16"/>
          <w:szCs w:val="16"/>
        </w:rPr>
        <w:t>請清楚地填寫整份預申請表格，並將其提交給背面所列相應區域的代理商。</w:t>
      </w:r>
      <w:r w:rsidR="00DE472C" w:rsidRPr="00DE472C">
        <w:rPr>
          <w:rFonts w:ascii="Arial" w:eastAsia="Microsoft JhengHei" w:hAnsi="Arial" w:cs="Microsoft JhengHei" w:hint="eastAsia"/>
          <w:color w:val="231F20"/>
          <w:sz w:val="16"/>
        </w:rPr>
        <w:t>未填寫完整的預申請表格將不予接收。</w:t>
      </w:r>
      <w:r w:rsidR="00E91E8D" w:rsidRPr="00DE472C">
        <w:rPr>
          <w:rFonts w:ascii="Arial" w:eastAsia="Microsoft JhengHei" w:hAnsi="Arial" w:cs="Microsoft JhengHei" w:hint="eastAsia"/>
          <w:color w:val="231F20"/>
          <w:sz w:val="16"/>
        </w:rPr>
        <w:t>如果已位列我們的「</w:t>
      </w:r>
      <w:r w:rsidR="00E91E8D" w:rsidRPr="00DE472C">
        <w:rPr>
          <w:rFonts w:ascii="Arial" w:eastAsia="Microsoft JhengHei" w:hAnsi="Arial" w:cs="Microsoft JhengHei" w:hint="eastAsia"/>
          <w:color w:val="231F20"/>
          <w:sz w:val="16"/>
        </w:rPr>
        <w:t xml:space="preserve">Section </w:t>
      </w:r>
      <w:r w:rsidR="002C747D" w:rsidRPr="002C747D">
        <w:rPr>
          <w:rFonts w:ascii="Arial" w:eastAsia="Microsoft JhengHei" w:hAnsi="Arial" w:cs="Microsoft JhengHei"/>
          <w:color w:val="231F20"/>
          <w:sz w:val="16"/>
        </w:rPr>
        <w:t>8 Housing Choice Voucher</w:t>
      </w:r>
      <w:r w:rsidR="00E91E8D" w:rsidRPr="00DE472C">
        <w:rPr>
          <w:rFonts w:ascii="Arial" w:eastAsia="Microsoft JhengHei" w:hAnsi="Arial" w:cs="Microsoft JhengHei" w:hint="eastAsia"/>
          <w:color w:val="231F20"/>
          <w:sz w:val="16"/>
        </w:rPr>
        <w:t>」</w:t>
      </w:r>
      <w:r w:rsidR="002C747D" w:rsidRPr="002C747D">
        <w:rPr>
          <w:rFonts w:ascii="Arial" w:eastAsia="Microsoft JhengHei" w:hAnsi="Arial" w:cs="Microsoft JhengHei" w:hint="eastAsia"/>
          <w:color w:val="231F20"/>
          <w:sz w:val="16"/>
        </w:rPr>
        <w:t>(HCV)</w:t>
      </w:r>
      <w:r w:rsidR="002C747D" w:rsidRPr="002C747D">
        <w:rPr>
          <w:rFonts w:ascii="Arial" w:eastAsia="Microsoft JhengHei" w:hAnsi="Arial" w:cs="Microsoft JhengHei" w:hint="eastAsia"/>
          <w:color w:val="231F20"/>
          <w:sz w:val="16"/>
        </w:rPr>
        <w:t>等</w:t>
      </w:r>
      <w:r w:rsidR="00E91E8D" w:rsidRPr="00DE472C">
        <w:rPr>
          <w:rFonts w:ascii="Arial" w:eastAsia="Microsoft JhengHei" w:hAnsi="Arial" w:cs="Microsoft JhengHei" w:hint="eastAsia"/>
          <w:color w:val="231F20"/>
          <w:sz w:val="16"/>
        </w:rPr>
        <w:t>候名單，您的記錄將按以下所提供訊息進行更新。對於難以辨認、遺失、丟失或延遲的郵件材料，我們概不負責。</w:t>
      </w:r>
    </w:p>
    <w:p w14:paraId="7FA61548" w14:textId="77777777" w:rsidR="009142A1" w:rsidRPr="00DE472C" w:rsidRDefault="00E91E8D">
      <w:pPr>
        <w:pStyle w:val="Heading1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BE1E2D"/>
        </w:rPr>
        <w:t>特別注意</w:t>
      </w:r>
    </w:p>
    <w:p w14:paraId="218B716E" w14:textId="77777777" w:rsidR="009142A1" w:rsidRPr="00DE472C" w:rsidRDefault="00E91E8D">
      <w:pPr>
        <w:spacing w:line="189" w:lineRule="exact"/>
        <w:ind w:left="265"/>
        <w:jc w:val="both"/>
        <w:rPr>
          <w:rFonts w:ascii="Arial" w:eastAsia="Microsoft JhengHei" w:hAnsi="Arial" w:cs="Microsoft JhengHei"/>
          <w:sz w:val="18"/>
        </w:rPr>
      </w:pPr>
      <w:r w:rsidRPr="00DE472C">
        <w:rPr>
          <w:rFonts w:ascii="Arial" w:eastAsia="Microsoft JhengHei" w:hAnsi="Arial" w:cs="Microsoft JhengHei" w:hint="eastAsia"/>
          <w:color w:val="231F20"/>
          <w:sz w:val="18"/>
        </w:rPr>
        <w:t>許多申請人由於未上報地址變更，遭從等候名單中剔除。希望在您身上不要發生類似事件。</w:t>
      </w:r>
    </w:p>
    <w:p w14:paraId="7D8B4F9D" w14:textId="2EC49898" w:rsidR="009142A1" w:rsidRPr="00DE472C" w:rsidRDefault="001E3228">
      <w:pPr>
        <w:spacing w:line="217" w:lineRule="exact"/>
        <w:ind w:left="265"/>
        <w:rPr>
          <w:rFonts w:ascii="Arial" w:eastAsia="Microsoft JhengHei" w:hAnsi="Arial" w:cs="Microsoft JhengHei"/>
          <w:b/>
          <w:sz w:val="18"/>
        </w:rPr>
      </w:pPr>
      <w:r>
        <w:rPr>
          <w:rFonts w:ascii="Arial" w:eastAsia="Microsoft JhengHei" w:hAnsi="Arial" w:cs="Microsoft JhengHei"/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2CE015C" wp14:editId="31052E0E">
                <wp:simplePos x="0" y="0"/>
                <wp:positionH relativeFrom="page">
                  <wp:posOffset>227330</wp:posOffset>
                </wp:positionH>
                <wp:positionV relativeFrom="paragraph">
                  <wp:posOffset>208280</wp:posOffset>
                </wp:positionV>
                <wp:extent cx="7311390" cy="1270"/>
                <wp:effectExtent l="0" t="0" r="0" b="0"/>
                <wp:wrapTopAndBottom/>
                <wp:docPr id="89408553" name="Freeform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1390" cy="1270"/>
                        </a:xfrm>
                        <a:custGeom>
                          <a:avLst/>
                          <a:gdLst>
                            <a:gd name="T0" fmla="+- 0 358 358"/>
                            <a:gd name="T1" fmla="*/ T0 w 11514"/>
                            <a:gd name="T2" fmla="+- 0 11872 358"/>
                            <a:gd name="T3" fmla="*/ T2 w 1151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14">
                              <a:moveTo>
                                <a:pt x="0" y="0"/>
                              </a:moveTo>
                              <a:lnTo>
                                <a:pt x="11514" y="0"/>
                              </a:lnTo>
                            </a:path>
                          </a:pathLst>
                        </a:cu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51096A" id="Freeform 85" o:spid="_x0000_s1026" style="position:absolute;margin-left:17.9pt;margin-top:16.4pt;width:575.7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1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" path="m,l11514,e" filled="f" strokecolor="#231f20" strokeweight=".25pt">
                <v:path arrowok="t" o:connecttype="custom" o:connectlocs="0,0;7311390,0" o:connectangles="0,0"/>
                <w10:wrap type="topAndBottom" anchorx="page"/>
              </v:shape>
            </w:pict>
          </mc:Fallback>
        </mc:AlternateContent>
      </w:r>
      <w:r w:rsidR="00E91E8D" w:rsidRPr="00DE472C">
        <w:rPr>
          <w:rFonts w:ascii="Arial" w:eastAsia="Microsoft JhengHei" w:hAnsi="Arial" w:cs="Microsoft JhengHei" w:hint="eastAsia"/>
          <w:b/>
          <w:color w:val="BE1E2D"/>
          <w:sz w:val="18"/>
        </w:rPr>
        <w:t>下方資訊若有任何異動，均應以書面形式向此表背面列出的地區代理機構上報。</w:t>
      </w:r>
    </w:p>
    <w:p w14:paraId="647A4540" w14:textId="77777777" w:rsidR="009142A1" w:rsidRPr="00DE472C" w:rsidRDefault="00E91E8D" w:rsidP="00DE472C">
      <w:pPr>
        <w:spacing w:before="65"/>
        <w:ind w:left="259"/>
        <w:rPr>
          <w:rFonts w:ascii="Arial" w:eastAsia="Microsoft JhengHei" w:hAnsi="Arial" w:cs="Microsoft JhengHei"/>
          <w:b/>
          <w:sz w:val="20"/>
        </w:rPr>
      </w:pPr>
      <w:r w:rsidRPr="00DE472C">
        <w:rPr>
          <w:rFonts w:ascii="Arial" w:eastAsia="Microsoft JhengHei" w:hAnsi="Arial" w:cs="Microsoft JhengHei" w:hint="eastAsia"/>
          <w:b/>
          <w:color w:val="2E3080"/>
          <w:sz w:val="20"/>
        </w:rPr>
        <w:t>戶主訊息</w:t>
      </w:r>
    </w:p>
    <w:p w14:paraId="41BF94F9" w14:textId="77777777" w:rsidR="009142A1" w:rsidRPr="00DE472C" w:rsidRDefault="009142A1">
      <w:pPr>
        <w:pStyle w:val="BodyText"/>
        <w:spacing w:before="13"/>
        <w:rPr>
          <w:rFonts w:ascii="Arial" w:eastAsia="Microsoft JhengHei" w:hAnsi="Arial" w:cs="Microsoft JhengHei"/>
          <w:b/>
          <w:sz w:val="4"/>
        </w:rPr>
      </w:pPr>
    </w:p>
    <w:tbl>
      <w:tblPr>
        <w:tblW w:w="0" w:type="auto"/>
        <w:tblInd w:w="120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shd w:val="clear" w:color="auto" w:fill="F2F2F2" w:themeFill="background1" w:themeFillShade="F2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9"/>
        <w:gridCol w:w="1634"/>
        <w:gridCol w:w="10"/>
        <w:gridCol w:w="1185"/>
        <w:gridCol w:w="568"/>
        <w:gridCol w:w="1763"/>
        <w:gridCol w:w="333"/>
        <w:gridCol w:w="1226"/>
        <w:gridCol w:w="1969"/>
      </w:tblGrid>
      <w:tr w:rsidR="009142A1" w:rsidRPr="00DE472C" w14:paraId="57BBA555" w14:textId="77777777" w:rsidTr="00767B26">
        <w:trPr>
          <w:trHeight w:val="504"/>
        </w:trPr>
        <w:tc>
          <w:tcPr>
            <w:tcW w:w="4463" w:type="dxa"/>
            <w:gridSpan w:val="2"/>
            <w:tcBorders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6DC2DD6F" w14:textId="77777777" w:rsidR="009142A1" w:rsidRPr="00DE472C" w:rsidRDefault="00E91E8D">
            <w:pPr>
              <w:pStyle w:val="TableParagraph"/>
              <w:spacing w:before="28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社會安全號碼</w:t>
            </w:r>
          </w:p>
        </w:tc>
        <w:tc>
          <w:tcPr>
            <w:tcW w:w="3526" w:type="dxa"/>
            <w:gridSpan w:val="4"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67B5E861" w14:textId="77777777" w:rsidR="009142A1" w:rsidRPr="00DE472C" w:rsidRDefault="00E91E8D">
            <w:pPr>
              <w:pStyle w:val="TableParagraph"/>
              <w:spacing w:before="28"/>
              <w:ind w:left="77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出生日期</w:t>
            </w:r>
          </w:p>
        </w:tc>
        <w:tc>
          <w:tcPr>
            <w:tcW w:w="3528" w:type="dxa"/>
            <w:gridSpan w:val="3"/>
            <w:tcBorders>
              <w:left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48A0B139" w14:textId="77777777" w:rsidR="009142A1" w:rsidRPr="00DE472C" w:rsidRDefault="00E91E8D">
            <w:pPr>
              <w:pStyle w:val="TableParagraph"/>
              <w:spacing w:before="28"/>
              <w:ind w:left="8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電話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 xml:space="preserve"> 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（包括區號）</w:t>
            </w:r>
          </w:p>
        </w:tc>
      </w:tr>
      <w:tr w:rsidR="009142A1" w:rsidRPr="00DE472C" w14:paraId="241674DA" w14:textId="77777777" w:rsidTr="00767B26">
        <w:trPr>
          <w:trHeight w:val="504"/>
        </w:trPr>
        <w:tc>
          <w:tcPr>
            <w:tcW w:w="4463" w:type="dxa"/>
            <w:gridSpan w:val="2"/>
            <w:tcBorders>
              <w:top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54C28E9C" w14:textId="77777777" w:rsidR="009142A1" w:rsidRPr="00DE472C" w:rsidRDefault="00E91E8D">
            <w:pPr>
              <w:pStyle w:val="TableParagraph"/>
              <w:spacing w:before="3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名字</w:t>
            </w:r>
          </w:p>
        </w:tc>
        <w:tc>
          <w:tcPr>
            <w:tcW w:w="1763" w:type="dxa"/>
            <w:gridSpan w:val="3"/>
            <w:tcBorders>
              <w:top w:val="single" w:sz="4" w:space="0" w:color="231F20"/>
              <w:left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46E5E39E" w14:textId="77777777" w:rsidR="009142A1" w:rsidRPr="00DE472C" w:rsidRDefault="00E91E8D">
            <w:pPr>
              <w:pStyle w:val="TableParagraph"/>
              <w:spacing w:before="39"/>
              <w:ind w:left="76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中間名首字母</w:t>
            </w:r>
          </w:p>
        </w:tc>
        <w:tc>
          <w:tcPr>
            <w:tcW w:w="5291" w:type="dxa"/>
            <w:gridSpan w:val="4"/>
            <w:tcBorders>
              <w:top w:val="single" w:sz="4" w:space="0" w:color="231F20"/>
              <w:left w:val="single" w:sz="4" w:space="0" w:color="231F20"/>
            </w:tcBorders>
            <w:shd w:val="clear" w:color="auto" w:fill="F2F2F2" w:themeFill="background1" w:themeFillShade="F2"/>
          </w:tcPr>
          <w:p w14:paraId="7C5A0248" w14:textId="77777777" w:rsidR="009142A1" w:rsidRPr="00DE472C" w:rsidRDefault="00E91E8D">
            <w:pPr>
              <w:pStyle w:val="TableParagraph"/>
              <w:spacing w:before="39"/>
              <w:ind w:left="6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姓氏</w:t>
            </w:r>
          </w:p>
        </w:tc>
      </w:tr>
      <w:tr w:rsidR="009142A1" w:rsidRPr="00DE472C" w14:paraId="173FF48C" w14:textId="77777777" w:rsidTr="00767B26">
        <w:trPr>
          <w:trHeight w:val="504"/>
        </w:trPr>
        <w:tc>
          <w:tcPr>
            <w:tcW w:w="5658" w:type="dxa"/>
            <w:gridSpan w:val="4"/>
            <w:tcBorders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0C8D89DE" w14:textId="77777777" w:rsidR="009142A1" w:rsidRPr="00DE472C" w:rsidRDefault="00E91E8D">
            <w:pPr>
              <w:pStyle w:val="TableParagraph"/>
              <w:spacing w:before="35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地址</w:t>
            </w:r>
          </w:p>
        </w:tc>
        <w:tc>
          <w:tcPr>
            <w:tcW w:w="2664" w:type="dxa"/>
            <w:gridSpan w:val="3"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2CEEC5BE" w14:textId="77777777" w:rsidR="009142A1" w:rsidRPr="00DE472C" w:rsidRDefault="00E91E8D">
            <w:pPr>
              <w:pStyle w:val="TableParagraph"/>
              <w:spacing w:before="35"/>
              <w:ind w:left="5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城市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/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鄉鎮</w:t>
            </w:r>
          </w:p>
        </w:tc>
        <w:tc>
          <w:tcPr>
            <w:tcW w:w="1226" w:type="dxa"/>
            <w:tcBorders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5F24D76C" w14:textId="77777777" w:rsidR="009142A1" w:rsidRPr="00DE472C" w:rsidRDefault="00E91E8D">
            <w:pPr>
              <w:pStyle w:val="TableParagraph"/>
              <w:spacing w:before="35"/>
              <w:ind w:left="62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州</w:t>
            </w:r>
          </w:p>
        </w:tc>
        <w:tc>
          <w:tcPr>
            <w:tcW w:w="1969" w:type="dxa"/>
            <w:tcBorders>
              <w:left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23693C6D" w14:textId="77777777" w:rsidR="009142A1" w:rsidRPr="00DE472C" w:rsidRDefault="00E91E8D">
            <w:pPr>
              <w:pStyle w:val="TableParagraph"/>
              <w:spacing w:before="35"/>
              <w:ind w:left="80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郵遞區號</w:t>
            </w:r>
          </w:p>
        </w:tc>
      </w:tr>
      <w:tr w:rsidR="009142A1" w:rsidRPr="00DE472C" w14:paraId="131887FA" w14:textId="77777777" w:rsidTr="00767B26">
        <w:trPr>
          <w:trHeight w:val="502"/>
        </w:trPr>
        <w:tc>
          <w:tcPr>
            <w:tcW w:w="2829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0B955543" w14:textId="77777777" w:rsidR="009142A1" w:rsidRPr="00DE472C" w:rsidRDefault="00E91E8D">
            <w:pPr>
              <w:pStyle w:val="TableParagraph"/>
              <w:spacing w:before="3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庇護所名稱</w:t>
            </w:r>
          </w:p>
        </w:tc>
        <w:tc>
          <w:tcPr>
            <w:tcW w:w="2829" w:type="dxa"/>
            <w:gridSpan w:val="3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7AF499DE" w14:textId="77777777" w:rsidR="009142A1" w:rsidRPr="00DE472C" w:rsidRDefault="00E91E8D">
            <w:pPr>
              <w:pStyle w:val="TableParagraph"/>
              <w:spacing w:before="39"/>
              <w:ind w:left="75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庇護所地址</w:t>
            </w:r>
          </w:p>
        </w:tc>
        <w:tc>
          <w:tcPr>
            <w:tcW w:w="2664" w:type="dxa"/>
            <w:gridSpan w:val="3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14BFD223" w14:textId="77777777" w:rsidR="009142A1" w:rsidRPr="00DE472C" w:rsidRDefault="00E91E8D">
            <w:pPr>
              <w:pStyle w:val="TableParagraph"/>
              <w:spacing w:before="39"/>
              <w:ind w:left="5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城市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/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鄉鎮</w:t>
            </w:r>
          </w:p>
        </w:tc>
        <w:tc>
          <w:tcPr>
            <w:tcW w:w="1226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1DED3F31" w14:textId="77777777" w:rsidR="009142A1" w:rsidRPr="00DE472C" w:rsidRDefault="00E91E8D">
            <w:pPr>
              <w:pStyle w:val="TableParagraph"/>
              <w:spacing w:before="39"/>
              <w:ind w:left="62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州</w:t>
            </w:r>
          </w:p>
        </w:tc>
        <w:tc>
          <w:tcPr>
            <w:tcW w:w="1969" w:type="dxa"/>
            <w:tcBorders>
              <w:top w:val="single" w:sz="4" w:space="0" w:color="231F20"/>
              <w:left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319DF04D" w14:textId="77777777" w:rsidR="009142A1" w:rsidRPr="00DE472C" w:rsidRDefault="00E91E8D">
            <w:pPr>
              <w:pStyle w:val="TableParagraph"/>
              <w:spacing w:before="39"/>
              <w:ind w:left="80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郵遞區號</w:t>
            </w:r>
          </w:p>
        </w:tc>
      </w:tr>
      <w:tr w:rsidR="009142A1" w:rsidRPr="00DE472C" w14:paraId="74791E9F" w14:textId="77777777" w:rsidTr="00DE472C">
        <w:trPr>
          <w:trHeight w:val="504"/>
        </w:trPr>
        <w:tc>
          <w:tcPr>
            <w:tcW w:w="4473" w:type="dxa"/>
            <w:gridSpan w:val="3"/>
            <w:tcBorders>
              <w:top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2F2538AB" w14:textId="77777777" w:rsidR="009142A1" w:rsidRPr="00DE472C" w:rsidRDefault="00E91E8D">
            <w:pPr>
              <w:pStyle w:val="TableParagraph"/>
              <w:spacing w:before="33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電話</w:t>
            </w:r>
          </w:p>
        </w:tc>
        <w:tc>
          <w:tcPr>
            <w:tcW w:w="7044" w:type="dxa"/>
            <w:gridSpan w:val="6"/>
            <w:tcBorders>
              <w:top w:val="single" w:sz="4" w:space="0" w:color="231F20"/>
              <w:left w:val="single" w:sz="4" w:space="0" w:color="231F20"/>
            </w:tcBorders>
            <w:shd w:val="clear" w:color="auto" w:fill="F2F2F2" w:themeFill="background1" w:themeFillShade="F2"/>
          </w:tcPr>
          <w:p w14:paraId="41FBD076" w14:textId="77777777" w:rsidR="009142A1" w:rsidRPr="00DE472C" w:rsidRDefault="00E91E8D">
            <w:pPr>
              <w:pStyle w:val="TableParagraph"/>
              <w:spacing w:before="33"/>
              <w:ind w:left="65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電子郵件地址</w:t>
            </w:r>
          </w:p>
        </w:tc>
      </w:tr>
    </w:tbl>
    <w:p w14:paraId="6598BF35" w14:textId="77777777" w:rsidR="009142A1" w:rsidRPr="00DE472C" w:rsidRDefault="00E91E8D" w:rsidP="00DE472C">
      <w:pPr>
        <w:spacing w:before="60" w:line="263" w:lineRule="exact"/>
        <w:ind w:left="259"/>
        <w:rPr>
          <w:rFonts w:ascii="Arial" w:eastAsia="Microsoft JhengHei" w:hAnsi="Arial" w:cs="Microsoft JhengHei"/>
          <w:b/>
          <w:sz w:val="20"/>
        </w:rPr>
      </w:pPr>
      <w:r w:rsidRPr="00DE472C">
        <w:rPr>
          <w:rFonts w:ascii="Arial" w:eastAsia="Microsoft JhengHei" w:hAnsi="Arial" w:cs="Microsoft JhengHei" w:hint="eastAsia"/>
          <w:b/>
          <w:color w:val="2E3080"/>
          <w:sz w:val="20"/>
        </w:rPr>
        <w:t>聯合戶主</w:t>
      </w:r>
      <w:r w:rsidRPr="00DE472C">
        <w:rPr>
          <w:rFonts w:ascii="Arial" w:eastAsia="Microsoft JhengHei" w:hAnsi="Arial" w:cs="Microsoft JhengHei" w:hint="eastAsia"/>
          <w:b/>
          <w:color w:val="2E3080"/>
          <w:sz w:val="20"/>
        </w:rPr>
        <w:t>/</w:t>
      </w:r>
      <w:r w:rsidRPr="00DE472C">
        <w:rPr>
          <w:rFonts w:ascii="Arial" w:eastAsia="Microsoft JhengHei" w:hAnsi="Arial" w:cs="Microsoft JhengHei" w:hint="eastAsia"/>
          <w:b/>
          <w:color w:val="2E3080"/>
          <w:sz w:val="20"/>
        </w:rPr>
        <w:t>配偶資訊</w:t>
      </w:r>
    </w:p>
    <w:p w14:paraId="2FEC416D" w14:textId="2506D4B0" w:rsidR="009142A1" w:rsidRPr="00DE472C" w:rsidRDefault="001E3228">
      <w:pPr>
        <w:tabs>
          <w:tab w:val="left" w:pos="9054"/>
        </w:tabs>
        <w:spacing w:before="20" w:line="196" w:lineRule="auto"/>
        <w:ind w:left="265" w:right="552"/>
        <w:rPr>
          <w:rFonts w:ascii="Arial" w:eastAsia="Microsoft JhengHei" w:hAnsi="Arial" w:cs="Microsoft JhengHei"/>
          <w:b/>
          <w:sz w:val="16"/>
        </w:rPr>
      </w:pPr>
      <w:r>
        <w:rPr>
          <w:rFonts w:ascii="Arial" w:eastAsia="Microsoft JhengHei" w:hAnsi="Arial" w:cs="Microsoft JhengHei"/>
          <w:noProof/>
        </w:rPr>
        <mc:AlternateContent>
          <mc:Choice Requires="wpg">
            <w:drawing>
              <wp:anchor distT="0" distB="0" distL="114300" distR="114300" simplePos="0" relativeHeight="251218944" behindDoc="1" locked="0" layoutInCell="1" allowOverlap="1" wp14:anchorId="62FBAA4B" wp14:editId="634D3C15">
                <wp:simplePos x="0" y="0"/>
                <wp:positionH relativeFrom="page">
                  <wp:posOffset>6215380</wp:posOffset>
                </wp:positionH>
                <wp:positionV relativeFrom="paragraph">
                  <wp:posOffset>191135</wp:posOffset>
                </wp:positionV>
                <wp:extent cx="87630" cy="87630"/>
                <wp:effectExtent l="0" t="0" r="0" b="0"/>
                <wp:wrapNone/>
                <wp:docPr id="705936216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630" cy="87630"/>
                          <a:chOff x="9984" y="392"/>
                          <a:chExt cx="138" cy="138"/>
                        </a:xfrm>
                      </wpg:grpSpPr>
                      <wps:wsp>
                        <wps:cNvPr id="846371974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9988" y="396"/>
                            <a:ext cx="128" cy="128"/>
                          </a:xfrm>
                          <a:prstGeom prst="rect">
                            <a:avLst/>
                          </a:pr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687420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9988" y="396"/>
                            <a:ext cx="128" cy="1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A2EB29" id="Group 79" o:spid="_x0000_s1026" style="position:absolute;margin-left:489.4pt;margin-top:15.05pt;width:6.9pt;height:6.9pt;z-index:-25209753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">
                <v:rect id="Rectangle 81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" fillcolor="#e6e7e8" stroked="f"/>
                <v:rect id="Rectangle 80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" filled="f" strokecolor="#231f20" strokeweight=".5pt"/>
                <w10:wrap anchorx="page"/>
              </v:group>
            </w:pict>
          </mc:Fallback>
        </mc:AlternateContent>
      </w:r>
      <w:r>
        <w:rPr>
          <w:rFonts w:ascii="Arial" w:eastAsia="Microsoft JhengHei" w:hAnsi="Arial" w:cs="Microsoft JhengHei"/>
          <w:noProof/>
        </w:rPr>
        <mc:AlternateContent>
          <mc:Choice Requires="wpg">
            <w:drawing>
              <wp:anchor distT="0" distB="0" distL="114300" distR="114300" simplePos="0" relativeHeight="251217920" behindDoc="1" locked="0" layoutInCell="1" allowOverlap="1" wp14:anchorId="64170A86" wp14:editId="59C2A203">
                <wp:simplePos x="0" y="0"/>
                <wp:positionH relativeFrom="page">
                  <wp:posOffset>5363210</wp:posOffset>
                </wp:positionH>
                <wp:positionV relativeFrom="paragraph">
                  <wp:posOffset>186690</wp:posOffset>
                </wp:positionV>
                <wp:extent cx="87630" cy="87630"/>
                <wp:effectExtent l="0" t="0" r="0" b="0"/>
                <wp:wrapNone/>
                <wp:docPr id="133295383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630" cy="87630"/>
                          <a:chOff x="8926" y="392"/>
                          <a:chExt cx="138" cy="138"/>
                        </a:xfrm>
                      </wpg:grpSpPr>
                      <wps:wsp>
                        <wps:cNvPr id="1457079779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8931" y="396"/>
                            <a:ext cx="128" cy="128"/>
                          </a:xfrm>
                          <a:prstGeom prst="rect">
                            <a:avLst/>
                          </a:pr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4400145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8931" y="396"/>
                            <a:ext cx="128" cy="1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019A53" id="Group 82" o:spid="_x0000_s1026" style="position:absolute;margin-left:422.3pt;margin-top:14.7pt;width:6.9pt;height:6.9pt;z-index:-252098560;mso-position-horizontal-relative:page" coordorigin="8926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">
                <v:rect id="Rectangle 84" o:spid="_x0000_s1027" style="position:absolute;left:8931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" fillcolor="#e6e7e8" stroked="f"/>
                <v:rect id="Rectangle 83" o:spid="_x0000_s1028" style="position:absolute;left:8931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" filled="f" strokecolor="#231f20" strokeweight=".5pt"/>
                <w10:wrap anchorx="page"/>
              </v:group>
            </w:pict>
          </mc:Fallback>
        </mc:AlternateContent>
      </w:r>
      <w:r w:rsidR="00E91E8D" w:rsidRPr="00DE472C">
        <w:rPr>
          <w:rFonts w:ascii="Arial" w:eastAsia="Microsoft JhengHei" w:hAnsi="Arial" w:cs="Microsoft JhengHei" w:hint="eastAsia"/>
          <w:i/>
          <w:color w:val="231F20"/>
          <w:sz w:val="16"/>
        </w:rPr>
        <w:t>聯合戶主是與戶主同住的成人，與戶主承擔相同的責任，確保家庭滿足本計劃中的所有責任。家庭可能有聯合戶主或配偶，但不會兩者兼有。也就是說，如果您選擇列為聯合戶主，就無法以配偶身分列入其中。您不需要選擇成為聯合戶主。</w:t>
      </w:r>
      <w:r w:rsidR="00E91E8D" w:rsidRPr="00DE472C">
        <w:rPr>
          <w:rFonts w:ascii="Arial" w:eastAsia="Microsoft JhengHei" w:hAnsi="Arial" w:cs="Microsoft JhengHei" w:hint="eastAsia"/>
          <w:b/>
          <w:color w:val="231F20"/>
          <w:sz w:val="16"/>
        </w:rPr>
        <w:t>勾選適當方框：</w:t>
      </w:r>
      <w:r w:rsidR="00E91E8D" w:rsidRPr="00DE472C">
        <w:rPr>
          <w:rFonts w:ascii="Arial" w:eastAsia="Microsoft JhengHei" w:hAnsi="Arial" w:cs="Microsoft JhengHei" w:hint="eastAsia"/>
          <w:b/>
          <w:color w:val="231F20"/>
          <w:sz w:val="16"/>
        </w:rPr>
        <w:t xml:space="preserve">  </w:t>
      </w:r>
      <w:r w:rsidR="00E91E8D" w:rsidRPr="00DE472C">
        <w:rPr>
          <w:rFonts w:ascii="Arial" w:eastAsia="Microsoft JhengHei" w:hAnsi="Arial" w:cs="Microsoft JhengHei" w:hint="eastAsia"/>
          <w:b/>
          <w:color w:val="231F20"/>
          <w:sz w:val="16"/>
        </w:rPr>
        <w:t>聯合戶主：</w:t>
      </w:r>
      <w:r w:rsidR="00E91E8D" w:rsidRPr="00DE472C">
        <w:rPr>
          <w:rFonts w:ascii="Arial" w:eastAsia="Microsoft JhengHei" w:hAnsi="Arial" w:cs="Microsoft JhengHei" w:hint="eastAsia"/>
          <w:b/>
          <w:color w:val="231F20"/>
          <w:sz w:val="16"/>
        </w:rPr>
        <w:tab/>
      </w:r>
      <w:r w:rsidR="00E91E8D" w:rsidRPr="00DE472C">
        <w:rPr>
          <w:rFonts w:ascii="Arial" w:eastAsia="Microsoft JhengHei" w:hAnsi="Arial" w:cs="Microsoft JhengHei" w:hint="eastAsia"/>
          <w:b/>
          <w:color w:val="231F20"/>
          <w:sz w:val="16"/>
        </w:rPr>
        <w:t>配偶：</w:t>
      </w:r>
    </w:p>
    <w:p w14:paraId="1596BF07" w14:textId="7988908B" w:rsidR="009142A1" w:rsidRPr="00DE472C" w:rsidRDefault="009142A1">
      <w:pPr>
        <w:pStyle w:val="BodyText"/>
        <w:spacing w:before="3"/>
        <w:rPr>
          <w:rFonts w:ascii="Arial" w:eastAsia="Microsoft JhengHei" w:hAnsi="Arial" w:cs="Microsoft JhengHei"/>
          <w:b/>
          <w:sz w:val="7"/>
        </w:rPr>
      </w:pPr>
    </w:p>
    <w:tbl>
      <w:tblPr>
        <w:tblW w:w="0" w:type="auto"/>
        <w:tblInd w:w="120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shd w:val="clear" w:color="auto" w:fill="F2F2F2" w:themeFill="background1" w:themeFillShade="F2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3"/>
        <w:gridCol w:w="1763"/>
        <w:gridCol w:w="1763"/>
        <w:gridCol w:w="3526"/>
      </w:tblGrid>
      <w:tr w:rsidR="009142A1" w:rsidRPr="00DE472C" w14:paraId="103BAF17" w14:textId="77777777" w:rsidTr="00767B26">
        <w:trPr>
          <w:trHeight w:val="507"/>
        </w:trPr>
        <w:tc>
          <w:tcPr>
            <w:tcW w:w="4463" w:type="dxa"/>
            <w:tcBorders>
              <w:right w:val="single" w:sz="4" w:space="0" w:color="231F20"/>
            </w:tcBorders>
            <w:shd w:val="clear" w:color="auto" w:fill="F2F2F2" w:themeFill="background1" w:themeFillShade="F2"/>
          </w:tcPr>
          <w:p w14:paraId="532B2D82" w14:textId="77777777" w:rsidR="009142A1" w:rsidRPr="00DE472C" w:rsidRDefault="00E91E8D">
            <w:pPr>
              <w:pStyle w:val="TableParagraph"/>
              <w:spacing w:before="28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社會安全號碼</w:t>
            </w:r>
          </w:p>
        </w:tc>
        <w:tc>
          <w:tcPr>
            <w:tcW w:w="3526" w:type="dxa"/>
            <w:gridSpan w:val="2"/>
            <w:tcBorders>
              <w:left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3A7DB662" w14:textId="77777777" w:rsidR="009142A1" w:rsidRPr="00DE472C" w:rsidRDefault="00E91E8D" w:rsidP="007A22EF">
            <w:pPr>
              <w:pStyle w:val="TableParagraph"/>
              <w:spacing w:before="28"/>
              <w:ind w:left="76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出生日期</w:t>
            </w:r>
          </w:p>
        </w:tc>
        <w:tc>
          <w:tcPr>
            <w:tcW w:w="3526" w:type="dxa"/>
            <w:tcBorders>
              <w:left w:val="single" w:sz="4" w:space="0" w:color="231F20"/>
            </w:tcBorders>
            <w:shd w:val="clear" w:color="auto" w:fill="F2F2F2" w:themeFill="background1" w:themeFillShade="F2"/>
          </w:tcPr>
          <w:p w14:paraId="03CAA57F" w14:textId="77777777" w:rsidR="009142A1" w:rsidRPr="00DE472C" w:rsidRDefault="00E91E8D">
            <w:pPr>
              <w:pStyle w:val="TableParagraph"/>
              <w:spacing w:before="28"/>
              <w:ind w:left="8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電話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 xml:space="preserve"> 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（包括區號）</w:t>
            </w:r>
          </w:p>
        </w:tc>
      </w:tr>
      <w:tr w:rsidR="009142A1" w:rsidRPr="00DE472C" w14:paraId="585B290D" w14:textId="77777777" w:rsidTr="00767B26">
        <w:trPr>
          <w:trHeight w:val="507"/>
        </w:trPr>
        <w:tc>
          <w:tcPr>
            <w:tcW w:w="4463" w:type="dxa"/>
            <w:tcBorders>
              <w:right w:val="single" w:sz="4" w:space="0" w:color="231F20"/>
            </w:tcBorders>
            <w:shd w:val="clear" w:color="auto" w:fill="F2F2F2" w:themeFill="background1" w:themeFillShade="F2"/>
          </w:tcPr>
          <w:p w14:paraId="5CB8B070" w14:textId="77777777" w:rsidR="009142A1" w:rsidRPr="00DE472C" w:rsidRDefault="00E91E8D">
            <w:pPr>
              <w:pStyle w:val="TableParagraph"/>
              <w:spacing w:before="42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名字</w:t>
            </w:r>
          </w:p>
        </w:tc>
        <w:tc>
          <w:tcPr>
            <w:tcW w:w="1763" w:type="dxa"/>
            <w:tcBorders>
              <w:left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3455A389" w14:textId="77777777" w:rsidR="009142A1" w:rsidRPr="00DE472C" w:rsidRDefault="00E91E8D">
            <w:pPr>
              <w:pStyle w:val="TableParagraph"/>
              <w:spacing w:before="42"/>
              <w:ind w:left="76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中間名首字母</w:t>
            </w:r>
          </w:p>
        </w:tc>
        <w:tc>
          <w:tcPr>
            <w:tcW w:w="5289" w:type="dxa"/>
            <w:gridSpan w:val="2"/>
            <w:tcBorders>
              <w:left w:val="single" w:sz="4" w:space="0" w:color="231F20"/>
            </w:tcBorders>
            <w:shd w:val="clear" w:color="auto" w:fill="F2F2F2" w:themeFill="background1" w:themeFillShade="F2"/>
          </w:tcPr>
          <w:p w14:paraId="546F995B" w14:textId="77777777" w:rsidR="009142A1" w:rsidRPr="00DE472C" w:rsidRDefault="00E91E8D">
            <w:pPr>
              <w:pStyle w:val="TableParagraph"/>
              <w:spacing w:before="42"/>
              <w:ind w:left="69"/>
              <w:rPr>
                <w:rFonts w:ascii="Arial" w:eastAsia="Microsoft JhengHei" w:hAnsi="Arial" w:cs="Microsoft JhengHei"/>
                <w:sz w:val="14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4"/>
              </w:rPr>
              <w:t>姓氏</w:t>
            </w:r>
          </w:p>
        </w:tc>
      </w:tr>
    </w:tbl>
    <w:p w14:paraId="3C42AE44" w14:textId="05C80CC4" w:rsidR="009142A1" w:rsidRPr="00DE472C" w:rsidRDefault="0058125C" w:rsidP="00DE472C">
      <w:pPr>
        <w:spacing w:before="60"/>
        <w:ind w:left="259"/>
        <w:rPr>
          <w:rFonts w:ascii="Arial" w:eastAsia="Microsoft JhengHei" w:hAnsi="Arial" w:cs="Microsoft JhengHei"/>
          <w:b/>
          <w:sz w:val="20"/>
        </w:rPr>
      </w:pPr>
      <w:r w:rsidRPr="00DE472C">
        <w:rPr>
          <w:rFonts w:ascii="Arial" w:eastAsia="Microsoft JhengHei" w:hAnsi="Arial" w:cs="Microsoft JhengHei" w:hint="eastAsia"/>
          <w:b/>
          <w:color w:val="2E3080"/>
          <w:sz w:val="20"/>
        </w:rPr>
        <w:t>家庭及人口訊息</w:t>
      </w:r>
    </w:p>
    <w:p w14:paraId="652438AC" w14:textId="77777777" w:rsidR="009142A1" w:rsidRPr="00DE472C" w:rsidRDefault="009142A1">
      <w:pPr>
        <w:pStyle w:val="BodyText"/>
        <w:rPr>
          <w:rFonts w:ascii="Arial" w:eastAsia="Microsoft JhengHei" w:hAnsi="Arial" w:cs="Microsoft JhengHei"/>
          <w:b/>
          <w:sz w:val="5"/>
        </w:rPr>
      </w:pPr>
    </w:p>
    <w:tbl>
      <w:tblPr>
        <w:tblW w:w="0" w:type="auto"/>
        <w:tblInd w:w="120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shd w:val="clear" w:color="auto" w:fill="F2F2F2" w:themeFill="background1" w:themeFillShade="F2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81"/>
        <w:gridCol w:w="6432"/>
      </w:tblGrid>
      <w:tr w:rsidR="009142A1" w:rsidRPr="00DE472C" w14:paraId="6FCC976E" w14:textId="77777777" w:rsidTr="00767B26">
        <w:trPr>
          <w:trHeight w:val="504"/>
        </w:trPr>
        <w:tc>
          <w:tcPr>
            <w:tcW w:w="5081" w:type="dxa"/>
            <w:tcBorders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399F13BF" w14:textId="77777777" w:rsidR="009142A1" w:rsidRPr="00DE472C" w:rsidRDefault="00E91E8D">
            <w:pPr>
              <w:pStyle w:val="TableParagraph"/>
              <w:tabs>
                <w:tab w:val="left" w:pos="4919"/>
              </w:tabs>
              <w:spacing w:before="127"/>
              <w:rPr>
                <w:rFonts w:ascii="Arial" w:eastAsia="Microsoft JhengHei" w:hAnsi="Arial" w:cs="Microsoft JhengHei"/>
                <w:sz w:val="16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包括您自己在內，有幾口人將在此住宅單元內居住？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 xml:space="preserve"> 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  <w:u w:val="single" w:color="231F20"/>
              </w:rPr>
              <w:t xml:space="preserve"> 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  <w:u w:val="single" w:color="231F20"/>
              </w:rPr>
              <w:tab/>
            </w:r>
          </w:p>
        </w:tc>
        <w:tc>
          <w:tcPr>
            <w:tcW w:w="6432" w:type="dxa"/>
            <w:tcBorders>
              <w:left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26C56A7E" w14:textId="4EA3519D" w:rsidR="009142A1" w:rsidRPr="00DE472C" w:rsidRDefault="00E91E8D">
            <w:pPr>
              <w:pStyle w:val="TableParagraph"/>
              <w:tabs>
                <w:tab w:val="left" w:pos="4610"/>
              </w:tabs>
              <w:spacing w:before="87" w:line="211" w:lineRule="exact"/>
              <w:ind w:left="135"/>
              <w:rPr>
                <w:rFonts w:ascii="Arial" w:eastAsia="Microsoft JhengHei" w:hAnsi="Arial" w:cs="Microsoft JhengHei"/>
                <w:sz w:val="16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家庭年收入總額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$ ___________</w:t>
            </w:r>
            <w:r w:rsidR="00B34015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_________________________</w:t>
            </w:r>
          </w:p>
          <w:p w14:paraId="7E933105" w14:textId="77777777" w:rsidR="009142A1" w:rsidRPr="00DE472C" w:rsidRDefault="00E91E8D">
            <w:pPr>
              <w:pStyle w:val="TableParagraph"/>
              <w:spacing w:line="129" w:lineRule="exact"/>
              <w:ind w:left="135"/>
              <w:rPr>
                <w:rFonts w:ascii="Arial" w:eastAsia="Microsoft JhengHei" w:hAnsi="Arial" w:cs="Microsoft JhengHei"/>
                <w:sz w:val="10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0"/>
              </w:rPr>
              <w:t>填寫家庭年度總收入（稅前）的大致金額。包括所有家庭成員的所有收入來源。</w:t>
            </w:r>
          </w:p>
        </w:tc>
      </w:tr>
      <w:tr w:rsidR="009142A1" w:rsidRPr="00DE472C" w14:paraId="13C481A6" w14:textId="77777777" w:rsidTr="00DE472C">
        <w:trPr>
          <w:trHeight w:val="444"/>
        </w:trPr>
        <w:tc>
          <w:tcPr>
            <w:tcW w:w="5081" w:type="dxa"/>
            <w:tcBorders>
              <w:top w:val="single" w:sz="4" w:space="0" w:color="231F20"/>
              <w:bottom w:val="single" w:sz="4" w:space="0" w:color="231F20"/>
              <w:right w:val="single" w:sz="4" w:space="0" w:color="231F20"/>
            </w:tcBorders>
            <w:shd w:val="clear" w:color="auto" w:fill="F2F2F2" w:themeFill="background1" w:themeFillShade="F2"/>
          </w:tcPr>
          <w:p w14:paraId="16DA58AA" w14:textId="33200DDA" w:rsidR="009142A1" w:rsidRPr="00DE472C" w:rsidRDefault="00E91E8D" w:rsidP="00DE472C">
            <w:pPr>
              <w:pStyle w:val="TableParagraph"/>
              <w:spacing w:before="24" w:line="220" w:lineRule="exact"/>
              <w:rPr>
                <w:rFonts w:ascii="Arial" w:eastAsia="Microsoft JhengHei" w:hAnsi="Arial" w:cs="Microsoft JhengHei"/>
                <w:i/>
                <w:sz w:val="12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如為戶主、配偶或聯合戶主，請勾選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（勾選所有適用方框）</w:t>
            </w:r>
          </w:p>
          <w:p w14:paraId="5188356B" w14:textId="0437871B" w:rsidR="009142A1" w:rsidRPr="00DE472C" w:rsidRDefault="001E3228" w:rsidP="00DE472C">
            <w:pPr>
              <w:pStyle w:val="TableParagraph"/>
              <w:tabs>
                <w:tab w:val="left" w:pos="2556"/>
              </w:tabs>
              <w:spacing w:line="220" w:lineRule="exact"/>
              <w:ind w:left="246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3600" behindDoc="0" locked="0" layoutInCell="1" allowOverlap="1" wp14:anchorId="62FBAA4B" wp14:editId="2E1F5CCA">
                      <wp:simplePos x="0" y="0"/>
                      <wp:positionH relativeFrom="page">
                        <wp:posOffset>57150</wp:posOffset>
                      </wp:positionH>
                      <wp:positionV relativeFrom="paragraph">
                        <wp:posOffset>18415</wp:posOffset>
                      </wp:positionV>
                      <wp:extent cx="87630" cy="87630"/>
                      <wp:effectExtent l="0" t="0" r="0" b="0"/>
                      <wp:wrapNone/>
                      <wp:docPr id="1553662609" name="Group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650984606" name="Rectangle 10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6304419" name="Rectangle 10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27C81E7" id="Group 99" o:spid="_x0000_s1026" style="position:absolute;margin-left:4.5pt;margin-top:1.45pt;width:6.9pt;height:6.9pt;z-index:251673600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">
                      <v:rect id="Rectangle 100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" fillcolor="#e6e7e8" stroked="f"/>
                      <v:rect id="Rectangle 101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62FBAA4B" wp14:editId="201E1A0B">
                      <wp:simplePos x="0" y="0"/>
                      <wp:positionH relativeFrom="page">
                        <wp:posOffset>1006475</wp:posOffset>
                      </wp:positionH>
                      <wp:positionV relativeFrom="paragraph">
                        <wp:posOffset>23495</wp:posOffset>
                      </wp:positionV>
                      <wp:extent cx="87630" cy="87630"/>
                      <wp:effectExtent l="0" t="0" r="0" b="0"/>
                      <wp:wrapNone/>
                      <wp:docPr id="37485364" name="Group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557859419" name="Rectangle 10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3752472" name="Rectangle 10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E67001" id="Group 102" o:spid="_x0000_s1026" style="position:absolute;margin-left:79.25pt;margin-top:1.85pt;width:6.9pt;height:6.9pt;z-index:251674624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">
                      <v:rect id="Rectangle 103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" fillcolor="#e6e7e8" stroked="f"/>
                      <v:rect id="Rectangle 104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是否年滿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62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歲或</w:t>
            </w:r>
            <w:r w:rsid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 xml:space="preserve"> </w:t>
            </w:r>
            <w:r w:rsidR="00DE472C">
              <w:rPr>
                <w:rFonts w:ascii="Arial" w:eastAsia="Microsoft JhengHei" w:hAnsi="Arial" w:cs="Microsoft JhengHei"/>
                <w:color w:val="231F20"/>
                <w:sz w:val="16"/>
              </w:rPr>
              <w:t xml:space="preserve">       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有殘疾</w:t>
            </w:r>
          </w:p>
        </w:tc>
        <w:tc>
          <w:tcPr>
            <w:tcW w:w="6432" w:type="dxa"/>
            <w:tcBorders>
              <w:top w:val="single" w:sz="4" w:space="0" w:color="231F20"/>
              <w:left w:val="single" w:sz="4" w:space="0" w:color="231F20"/>
            </w:tcBorders>
            <w:shd w:val="clear" w:color="auto" w:fill="F2F2F2" w:themeFill="background1" w:themeFillShade="F2"/>
          </w:tcPr>
          <w:p w14:paraId="71762488" w14:textId="64A53175" w:rsidR="009142A1" w:rsidRPr="00DE472C" w:rsidRDefault="00E91E8D" w:rsidP="00DE472C">
            <w:pPr>
              <w:pStyle w:val="TableParagraph"/>
              <w:spacing w:before="24" w:line="220" w:lineRule="exact"/>
              <w:ind w:left="135"/>
              <w:rPr>
                <w:rFonts w:ascii="Arial" w:eastAsia="Microsoft JhengHei" w:hAnsi="Arial" w:cs="Microsoft JhengHei"/>
                <w:sz w:val="16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家戶中是否有其他成員有殘疾？</w:t>
            </w:r>
          </w:p>
          <w:p w14:paraId="5C646D5D" w14:textId="4DFEA039" w:rsidR="009142A1" w:rsidRPr="00DE472C" w:rsidRDefault="001E3228" w:rsidP="00DE472C">
            <w:pPr>
              <w:pStyle w:val="TableParagraph"/>
              <w:tabs>
                <w:tab w:val="left" w:pos="1572"/>
              </w:tabs>
              <w:spacing w:line="220" w:lineRule="exact"/>
              <w:ind w:left="403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 wp14:anchorId="62FBAA4B" wp14:editId="4CDCCF04">
                      <wp:simplePos x="0" y="0"/>
                      <wp:positionH relativeFrom="page">
                        <wp:posOffset>879475</wp:posOffset>
                      </wp:positionH>
                      <wp:positionV relativeFrom="paragraph">
                        <wp:posOffset>24130</wp:posOffset>
                      </wp:positionV>
                      <wp:extent cx="87630" cy="87630"/>
                      <wp:effectExtent l="0" t="0" r="0" b="0"/>
                      <wp:wrapNone/>
                      <wp:docPr id="1259857379" name="Group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612416483" name="Rectangle 9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59970046" name="Rectangle 9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01891D" id="Group 96" o:spid="_x0000_s1026" style="position:absolute;margin-left:69.25pt;margin-top:1.9pt;width:6.9pt;height:6.9pt;z-index:25167257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">
                      <v:rect id="Rectangle 97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" fillcolor="#e6e7e8" stroked="f"/>
                      <v:rect id="Rectangle 98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62FBAA4B" wp14:editId="2A4E7538">
                      <wp:simplePos x="0" y="0"/>
                      <wp:positionH relativeFrom="page">
                        <wp:posOffset>144780</wp:posOffset>
                      </wp:positionH>
                      <wp:positionV relativeFrom="paragraph">
                        <wp:posOffset>22860</wp:posOffset>
                      </wp:positionV>
                      <wp:extent cx="87630" cy="87630"/>
                      <wp:effectExtent l="0" t="0" r="0" b="0"/>
                      <wp:wrapNone/>
                      <wp:docPr id="348615831" name="Group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2071283627" name="Rectangle 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0144065" name="Rectangle 9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1588AC1" id="Group 92" o:spid="_x0000_s1026" style="position:absolute;margin-left:11.4pt;margin-top:1.8pt;width:6.9pt;height:6.9pt;z-index:25167155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">
                      <v:rect id="Rectangle 93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" fillcolor="#e6e7e8" stroked="f"/>
                      <v:rect id="Rectangle 94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是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否</w:t>
            </w:r>
          </w:p>
        </w:tc>
      </w:tr>
      <w:tr w:rsidR="009142A1" w:rsidRPr="00DE472C" w14:paraId="4559DCBF" w14:textId="77777777" w:rsidTr="00DE472C">
        <w:trPr>
          <w:trHeight w:val="327"/>
        </w:trPr>
        <w:tc>
          <w:tcPr>
            <w:tcW w:w="5081" w:type="dxa"/>
            <w:tcBorders>
              <w:top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74AE7041" w14:textId="649D74B4" w:rsidR="009142A1" w:rsidRPr="00DE472C" w:rsidRDefault="001E3228" w:rsidP="00DE472C">
            <w:pPr>
              <w:pStyle w:val="TableParagraph"/>
              <w:tabs>
                <w:tab w:val="left" w:pos="1956"/>
                <w:tab w:val="left" w:pos="2774"/>
              </w:tabs>
              <w:spacing w:before="60"/>
              <w:ind w:left="72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62FBAA4B" wp14:editId="02F0A2AD">
                      <wp:simplePos x="0" y="0"/>
                      <wp:positionH relativeFrom="page">
                        <wp:posOffset>1137285</wp:posOffset>
                      </wp:positionH>
                      <wp:positionV relativeFrom="paragraph">
                        <wp:posOffset>79375</wp:posOffset>
                      </wp:positionV>
                      <wp:extent cx="87630" cy="87630"/>
                      <wp:effectExtent l="0" t="0" r="0" b="0"/>
                      <wp:wrapNone/>
                      <wp:docPr id="2007143704" name="Group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452708290" name="Rectangle 10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9253509" name="Rectangle 11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FABCF9" id="Group 108" o:spid="_x0000_s1026" style="position:absolute;margin-left:89.55pt;margin-top:6.25pt;width:6.9pt;height:6.9pt;z-index:25167667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">
                      <v:rect id="Rectangle 109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" fillcolor="#e6e7e8" stroked="f"/>
                      <v:rect id="Rectangle 110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 wp14:anchorId="62FBAA4B" wp14:editId="2B424BC0">
                      <wp:simplePos x="0" y="0"/>
                      <wp:positionH relativeFrom="page">
                        <wp:posOffset>1647190</wp:posOffset>
                      </wp:positionH>
                      <wp:positionV relativeFrom="paragraph">
                        <wp:posOffset>82550</wp:posOffset>
                      </wp:positionV>
                      <wp:extent cx="87630" cy="87630"/>
                      <wp:effectExtent l="0" t="0" r="0" b="0"/>
                      <wp:wrapNone/>
                      <wp:docPr id="1644078711" name="Group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898407161" name="Rectangle 10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3462972" name="Rectangle 10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B1C428" id="Group 105" o:spid="_x0000_s1026" style="position:absolute;margin-left:129.7pt;margin-top:6.5pt;width:6.9pt;height:6.9pt;z-index:251675648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">
                      <v:rect id="Rectangle 106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" fillcolor="#e6e7e8" stroked="f"/>
                      <v:rect id="Rectangle 107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戶主是否為退伍軍人？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是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否</w:t>
            </w:r>
          </w:p>
        </w:tc>
        <w:tc>
          <w:tcPr>
            <w:tcW w:w="6432" w:type="dxa"/>
            <w:tcBorders>
              <w:right w:val="nil"/>
            </w:tcBorders>
            <w:shd w:val="clear" w:color="auto" w:fill="auto"/>
          </w:tcPr>
          <w:p w14:paraId="63155B3B" w14:textId="66433D6C" w:rsidR="009142A1" w:rsidRPr="00DE472C" w:rsidRDefault="009142A1">
            <w:pPr>
              <w:pStyle w:val="TableParagraph"/>
              <w:ind w:left="0"/>
              <w:rPr>
                <w:rFonts w:ascii="Arial" w:eastAsia="Microsoft JhengHei" w:hAnsi="Arial" w:cs="Microsoft JhengHei"/>
                <w:sz w:val="14"/>
              </w:rPr>
            </w:pPr>
          </w:p>
        </w:tc>
      </w:tr>
      <w:tr w:rsidR="009142A1" w:rsidRPr="00DE472C" w14:paraId="6805AE54" w14:textId="77777777" w:rsidTr="00767B26">
        <w:trPr>
          <w:trHeight w:val="968"/>
        </w:trPr>
        <w:tc>
          <w:tcPr>
            <w:tcW w:w="11513" w:type="dxa"/>
            <w:gridSpan w:val="2"/>
            <w:tcBorders>
              <w:top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6C28256E" w14:textId="715848BC" w:rsidR="00DE472C" w:rsidRPr="00DE472C" w:rsidRDefault="00DE472C">
            <w:pPr>
              <w:pStyle w:val="TableParagraph"/>
              <w:spacing w:before="32"/>
              <w:ind w:left="258"/>
              <w:rPr>
                <w:rFonts w:ascii="Arial" w:eastAsia="Microsoft JhengHei" w:hAnsi="Arial" w:cs="Microsoft JhengHei"/>
                <w:i/>
                <w:color w:val="231F20"/>
                <w:sz w:val="12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以下是否有適用於您家庭的選項？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（勾選最適合選項）</w:t>
            </w:r>
          </w:p>
          <w:p w14:paraId="0EFF604A" w14:textId="5717758E" w:rsidR="009142A1" w:rsidRPr="00DE472C" w:rsidRDefault="001E3228" w:rsidP="00DE472C">
            <w:pPr>
              <w:pStyle w:val="TableParagraph"/>
              <w:spacing w:before="32" w:line="220" w:lineRule="exact"/>
              <w:ind w:left="259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62FBAA4B" wp14:editId="70C52B35">
                      <wp:simplePos x="0" y="0"/>
                      <wp:positionH relativeFrom="page">
                        <wp:posOffset>52070</wp:posOffset>
                      </wp:positionH>
                      <wp:positionV relativeFrom="paragraph">
                        <wp:posOffset>60960</wp:posOffset>
                      </wp:positionV>
                      <wp:extent cx="87630" cy="87630"/>
                      <wp:effectExtent l="0" t="0" r="0" b="0"/>
                      <wp:wrapNone/>
                      <wp:docPr id="2141158822" name="Group 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616102063" name="Rectangle 11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90258820" name="Rectangle 11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662447" id="Group 111" o:spid="_x0000_s1026" style="position:absolute;margin-left:4.1pt;margin-top:4.8pt;width:6.9pt;height:6.9pt;z-index:25167769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">
                      <v:rect id="Rectangle 112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" fillcolor="#e6e7e8" stroked="f"/>
                      <v:rect id="Rectangle 113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我無家可歸、住在庇護所中，或沒有夜間住所</w:t>
            </w:r>
          </w:p>
          <w:p w14:paraId="761DBA04" w14:textId="7490877A" w:rsidR="009142A1" w:rsidRPr="00DE472C" w:rsidRDefault="001E3228" w:rsidP="00DE472C">
            <w:pPr>
              <w:pStyle w:val="TableParagraph"/>
              <w:spacing w:before="36" w:line="220" w:lineRule="exact"/>
              <w:ind w:left="259"/>
              <w:rPr>
                <w:rFonts w:ascii="Arial" w:eastAsia="Microsoft JhengHei" w:hAnsi="Arial" w:cs="Microsoft JhengHei"/>
                <w:i/>
                <w:sz w:val="12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62FBAA4B" wp14:editId="1439481F">
                      <wp:simplePos x="0" y="0"/>
                      <wp:positionH relativeFrom="page">
                        <wp:posOffset>53340</wp:posOffset>
                      </wp:positionH>
                      <wp:positionV relativeFrom="paragraph">
                        <wp:posOffset>63500</wp:posOffset>
                      </wp:positionV>
                      <wp:extent cx="87630" cy="87630"/>
                      <wp:effectExtent l="0" t="0" r="0" b="0"/>
                      <wp:wrapNone/>
                      <wp:docPr id="1137548576" name="Group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126888440" name="Rectangle 11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34851794" name="Rectangle 1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B732A3" id="Group 114" o:spid="_x0000_s1026" style="position:absolute;margin-left:4.2pt;margin-top:5pt;width:6.9pt;height:6.9pt;z-index:251678720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">
                      <v:rect id="Rectangle 115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" fillcolor="#e6e7e8" stroked="f"/>
                      <v:rect id="Rectangle 116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我住在護理之家或其他機構</w:t>
            </w:r>
            <w:r w:rsidR="0058125C"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（其他機構指大多為殘及人士設立的設施，日常生活安排有規則與活動。）</w:t>
            </w:r>
          </w:p>
          <w:p w14:paraId="716C4B4B" w14:textId="070AE098" w:rsidR="009142A1" w:rsidRPr="00DE472C" w:rsidRDefault="001E3228" w:rsidP="00DE472C">
            <w:pPr>
              <w:pStyle w:val="TableParagraph"/>
              <w:spacing w:before="36" w:line="220" w:lineRule="exact"/>
              <w:ind w:left="259"/>
              <w:rPr>
                <w:rFonts w:ascii="Arial" w:eastAsia="Microsoft JhengHei" w:hAnsi="Arial" w:cs="Microsoft JhengHei"/>
                <w:color w:val="231F20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62FBAA4B" wp14:editId="6B49BDFF">
                      <wp:simplePos x="0" y="0"/>
                      <wp:positionH relativeFrom="page">
                        <wp:posOffset>54610</wp:posOffset>
                      </wp:positionH>
                      <wp:positionV relativeFrom="paragraph">
                        <wp:posOffset>66675</wp:posOffset>
                      </wp:positionV>
                      <wp:extent cx="87630" cy="87630"/>
                      <wp:effectExtent l="0" t="0" r="0" b="0"/>
                      <wp:wrapNone/>
                      <wp:docPr id="565737778" name="Group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504141627" name="Rectangle 1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6782588" name="Rectangle 11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E713C1" id="Group 117" o:spid="_x0000_s1026" style="position:absolute;margin-left:4.3pt;margin-top:5.25pt;width:6.9pt;height:6.9pt;z-index:251679744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">
                      <v:rect id="Rectangle 118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" fillcolor="#e6e7e8" stroked="f"/>
                      <v:rect id="Rectangle 119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我先前無家可歸，目前住在支援性住宅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 xml:space="preserve"> 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–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 xml:space="preserve"> 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這表示我接受住房方面的津貼和案例管理服務。</w:t>
            </w:r>
          </w:p>
          <w:p w14:paraId="6D762210" w14:textId="0298C95F" w:rsidR="00DE472C" w:rsidRPr="00DE472C" w:rsidRDefault="001E3228" w:rsidP="00DE472C">
            <w:pPr>
              <w:pStyle w:val="TableParagraph"/>
              <w:spacing w:before="36" w:line="220" w:lineRule="exact"/>
              <w:ind w:left="259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7392" behindDoc="0" locked="0" layoutInCell="1" allowOverlap="1" wp14:anchorId="62FBAA4B" wp14:editId="612C7BDD">
                      <wp:simplePos x="0" y="0"/>
                      <wp:positionH relativeFrom="page">
                        <wp:posOffset>51435</wp:posOffset>
                      </wp:positionH>
                      <wp:positionV relativeFrom="paragraph">
                        <wp:posOffset>64770</wp:posOffset>
                      </wp:positionV>
                      <wp:extent cx="87630" cy="87630"/>
                      <wp:effectExtent l="0" t="0" r="0" b="0"/>
                      <wp:wrapNone/>
                      <wp:docPr id="158027605" name="Group 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2040511182" name="Rectangle 20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64283155" name="Rectangle 20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43B04A" id="Group 202" o:spid="_x0000_s1026" style="position:absolute;margin-left:4.05pt;margin-top:5.1pt;width:6.9pt;height:6.9pt;z-index:25170739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">
                      <v:rect id="Rectangle 203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" fillcolor="#e6e7e8" stroked="f"/>
                      <v:rect id="Rectangle 204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DE472C" w:rsidRPr="00DE472C">
              <w:rPr>
                <w:rFonts w:ascii="Arial" w:eastAsia="Microsoft JhengHei" w:hAnsi="Arial" w:cs="Microsoft JhengHei" w:hint="eastAsia"/>
                <w:sz w:val="16"/>
              </w:rPr>
              <w:t>以上都不適用</w:t>
            </w:r>
          </w:p>
        </w:tc>
      </w:tr>
      <w:tr w:rsidR="009142A1" w:rsidRPr="00DE472C" w14:paraId="338595B8" w14:textId="77777777" w:rsidTr="00767B26">
        <w:trPr>
          <w:trHeight w:val="502"/>
        </w:trPr>
        <w:tc>
          <w:tcPr>
            <w:tcW w:w="11513" w:type="dxa"/>
            <w:gridSpan w:val="2"/>
            <w:tcBorders>
              <w:top w:val="single" w:sz="4" w:space="0" w:color="231F20"/>
              <w:bottom w:val="single" w:sz="4" w:space="0" w:color="231F20"/>
            </w:tcBorders>
            <w:shd w:val="clear" w:color="auto" w:fill="F2F2F2" w:themeFill="background1" w:themeFillShade="F2"/>
          </w:tcPr>
          <w:p w14:paraId="3CFDC9B9" w14:textId="1B6E17D9" w:rsidR="009142A1" w:rsidRPr="00DE472C" w:rsidRDefault="001E3228" w:rsidP="00DE472C">
            <w:pPr>
              <w:pStyle w:val="TableParagraph"/>
              <w:tabs>
                <w:tab w:val="left" w:pos="4296"/>
                <w:tab w:val="left" w:pos="5040"/>
                <w:tab w:val="left" w:pos="6816"/>
              </w:tabs>
              <w:spacing w:before="44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62FBAA4B" wp14:editId="2C7EE6EF">
                      <wp:simplePos x="0" y="0"/>
                      <wp:positionH relativeFrom="page">
                        <wp:posOffset>2620010</wp:posOffset>
                      </wp:positionH>
                      <wp:positionV relativeFrom="paragraph">
                        <wp:posOffset>75565</wp:posOffset>
                      </wp:positionV>
                      <wp:extent cx="87630" cy="87630"/>
                      <wp:effectExtent l="0" t="0" r="0" b="0"/>
                      <wp:wrapNone/>
                      <wp:docPr id="1819918972" name="Group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469752637" name="Rectangle 1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3602182" name="Rectangle 1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228491" id="Group 120" o:spid="_x0000_s1026" style="position:absolute;margin-left:206.3pt;margin-top:5.95pt;width:6.9pt;height:6.9pt;z-index:251680768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">
                      <v:rect id="Rectangle 121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" fillcolor="#e6e7e8" stroked="f"/>
                      <v:rect id="Rectangle 122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62FBAA4B" wp14:editId="3510B2AA">
                      <wp:simplePos x="0" y="0"/>
                      <wp:positionH relativeFrom="page">
                        <wp:posOffset>3074670</wp:posOffset>
                      </wp:positionH>
                      <wp:positionV relativeFrom="paragraph">
                        <wp:posOffset>76835</wp:posOffset>
                      </wp:positionV>
                      <wp:extent cx="87630" cy="87630"/>
                      <wp:effectExtent l="0" t="0" r="0" b="0"/>
                      <wp:wrapNone/>
                      <wp:docPr id="283455080" name="Group 1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920953913" name="Rectangle 1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83274974" name="Rectangle 12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40703B" id="Group 123" o:spid="_x0000_s1026" style="position:absolute;margin-left:242.1pt;margin-top:6.05pt;width:6.9pt;height:6.9pt;z-index:25168179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">
                      <v:rect id="Rectangle 124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" fillcolor="#e6e7e8" stroked="f"/>
                      <v:rect id="Rectangle 125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戶主、配偶或聯合戶主是否有工作，或即將開始工作？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是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否</w:t>
            </w:r>
          </w:p>
          <w:p w14:paraId="6F3085B0" w14:textId="0B4318D5" w:rsidR="009142A1" w:rsidRPr="00DE472C" w:rsidRDefault="00E91E8D">
            <w:pPr>
              <w:pStyle w:val="TableParagraph"/>
              <w:tabs>
                <w:tab w:val="left" w:pos="7010"/>
              </w:tabs>
              <w:spacing w:before="37"/>
              <w:rPr>
                <w:rFonts w:ascii="Arial" w:eastAsia="Microsoft JhengHei" w:hAnsi="Arial" w:cs="Microsoft JhengHei"/>
                <w:i/>
                <w:sz w:val="16"/>
              </w:rPr>
            </w:pP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6"/>
              </w:rPr>
              <w:t>若為是，則請填寫工作的城市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6"/>
              </w:rPr>
              <w:t>/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6"/>
              </w:rPr>
              <w:t>鄉鎮名：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6"/>
              </w:rPr>
              <w:t xml:space="preserve">  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6"/>
                <w:u w:val="single" w:color="231F20"/>
              </w:rPr>
              <w:t xml:space="preserve"> 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6"/>
                <w:u w:val="single" w:color="231F20"/>
              </w:rPr>
              <w:tab/>
            </w:r>
          </w:p>
        </w:tc>
      </w:tr>
      <w:tr w:rsidR="009142A1" w:rsidRPr="00DE472C" w14:paraId="1A97D03E" w14:textId="77777777" w:rsidTr="00767B26">
        <w:trPr>
          <w:trHeight w:val="892"/>
        </w:trPr>
        <w:tc>
          <w:tcPr>
            <w:tcW w:w="11513" w:type="dxa"/>
            <w:gridSpan w:val="2"/>
            <w:tcBorders>
              <w:top w:val="single" w:sz="4" w:space="0" w:color="231F20"/>
            </w:tcBorders>
            <w:shd w:val="clear" w:color="auto" w:fill="F2F2F2" w:themeFill="background1" w:themeFillShade="F2"/>
          </w:tcPr>
          <w:p w14:paraId="32C7B207" w14:textId="0B9D2A10" w:rsidR="009142A1" w:rsidRPr="00DE472C" w:rsidRDefault="00E91E8D" w:rsidP="00DE472C">
            <w:pPr>
              <w:pStyle w:val="TableParagraph"/>
              <w:spacing w:before="68" w:line="204" w:lineRule="auto"/>
              <w:ind w:right="112"/>
              <w:rPr>
                <w:rFonts w:ascii="Arial" w:eastAsia="Microsoft JhengHei" w:hAnsi="Arial" w:cs="Microsoft JhengHei"/>
                <w:i/>
                <w:sz w:val="12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您偏好住在哪座城市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/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鄉鎮？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您的申請書會在居住或工作的區域優先納入考慮。您必須選擇是否要將居住偏好套用在住家地址或工作地址。舉例來說，假設您住在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Framingham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但在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Worcester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工作，而您選擇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Framingham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作為居住偏好，則您的申請書就會依日期和時間與其他申請人排在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Framingham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地區的申請名單之中。</w:t>
            </w:r>
          </w:p>
          <w:p w14:paraId="320590FC" w14:textId="700F2A7B" w:rsidR="009142A1" w:rsidRPr="00DE472C" w:rsidRDefault="001E3228">
            <w:pPr>
              <w:pStyle w:val="TableParagraph"/>
              <w:tabs>
                <w:tab w:val="left" w:pos="1695"/>
                <w:tab w:val="left" w:pos="3187"/>
                <w:tab w:val="left" w:pos="11431"/>
              </w:tabs>
              <w:spacing w:before="56"/>
              <w:ind w:left="259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82816" behindDoc="0" locked="0" layoutInCell="1" allowOverlap="1" wp14:anchorId="62FBAA4B" wp14:editId="58989168">
                      <wp:simplePos x="0" y="0"/>
                      <wp:positionH relativeFrom="page">
                        <wp:posOffset>1913890</wp:posOffset>
                      </wp:positionH>
                      <wp:positionV relativeFrom="paragraph">
                        <wp:posOffset>84455</wp:posOffset>
                      </wp:positionV>
                      <wp:extent cx="87630" cy="87630"/>
                      <wp:effectExtent l="0" t="0" r="0" b="0"/>
                      <wp:wrapNone/>
                      <wp:docPr id="649748446" name="Group 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330214100" name="Rectangle 1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96404842" name="Rectangle 1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32B8ED" id="Group 126" o:spid="_x0000_s1026" style="position:absolute;margin-left:150.7pt;margin-top:6.65pt;width:6.9pt;height:6.9pt;z-index:25168281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">
                      <v:rect id="Rectangle 127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" fillcolor="#e6e7e8" stroked="f"/>
                      <v:rect id="Rectangle 128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84864" behindDoc="0" locked="0" layoutInCell="1" allowOverlap="1" wp14:anchorId="62FBAA4B" wp14:editId="7FA0BB28">
                      <wp:simplePos x="0" y="0"/>
                      <wp:positionH relativeFrom="page">
                        <wp:posOffset>67310</wp:posOffset>
                      </wp:positionH>
                      <wp:positionV relativeFrom="paragraph">
                        <wp:posOffset>86995</wp:posOffset>
                      </wp:positionV>
                      <wp:extent cx="87630" cy="87630"/>
                      <wp:effectExtent l="0" t="0" r="0" b="0"/>
                      <wp:wrapNone/>
                      <wp:docPr id="578407706" name="Group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2074341964" name="Rectangle 13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46302292" name="Rectangle 13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72F6FE" id="Group 132" o:spid="_x0000_s1026" style="position:absolute;margin-left:5.3pt;margin-top:6.85pt;width:6.9pt;height:6.9pt;z-index:251684864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">
                      <v:rect id="Rectangle 133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" fillcolor="#e6e7e8" stroked="f"/>
                      <v:rect id="Rectangle 134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83840" behindDoc="0" locked="0" layoutInCell="1" allowOverlap="1" wp14:anchorId="62FBAA4B" wp14:editId="07179C8D">
                      <wp:simplePos x="0" y="0"/>
                      <wp:positionH relativeFrom="page">
                        <wp:posOffset>968375</wp:posOffset>
                      </wp:positionH>
                      <wp:positionV relativeFrom="paragraph">
                        <wp:posOffset>81280</wp:posOffset>
                      </wp:positionV>
                      <wp:extent cx="87630" cy="87630"/>
                      <wp:effectExtent l="0" t="0" r="0" b="0"/>
                      <wp:wrapNone/>
                      <wp:docPr id="11003375" name="Group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551698800" name="Rectangle 13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5909284" name="Rectangle 1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AB1933" id="Group 129" o:spid="_x0000_s1026" style="position:absolute;margin-left:76.25pt;margin-top:6.4pt;width:6.9pt;height:6.9pt;z-index:251683840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">
                      <v:rect id="Rectangle 130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" fillcolor="#e6e7e8" stroked="f"/>
                      <v:rect id="Rectangle 131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居住地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工作地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最近的永久地址（僅限居住在庇護所者）。填寫城市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/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鄉鎮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 xml:space="preserve">  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  <w:u w:val="single" w:color="231F20"/>
              </w:rPr>
              <w:t xml:space="preserve"> </w:t>
            </w:r>
            <w:r w:rsidR="0058125C" w:rsidRPr="00DE472C">
              <w:rPr>
                <w:rFonts w:ascii="Arial" w:eastAsia="Microsoft JhengHei" w:hAnsi="Arial" w:cs="Microsoft JhengHei" w:hint="eastAsia"/>
                <w:color w:val="231F20"/>
                <w:sz w:val="16"/>
                <w:u w:val="single" w:color="231F20"/>
              </w:rPr>
              <w:tab/>
            </w:r>
          </w:p>
        </w:tc>
      </w:tr>
    </w:tbl>
    <w:p w14:paraId="4D1C92F2" w14:textId="3B9F0186" w:rsidR="009142A1" w:rsidRPr="00DE472C" w:rsidRDefault="00E91E8D" w:rsidP="00DE472C">
      <w:pPr>
        <w:spacing w:line="211" w:lineRule="auto"/>
        <w:ind w:left="259" w:right="547"/>
        <w:rPr>
          <w:rFonts w:ascii="Arial" w:eastAsia="Microsoft JhengHei" w:hAnsi="Arial" w:cs="Microsoft JhengHei"/>
          <w:b/>
          <w:sz w:val="16"/>
        </w:rPr>
      </w:pPr>
      <w:r w:rsidRPr="00DE472C">
        <w:rPr>
          <w:rFonts w:ascii="Arial" w:eastAsia="Microsoft JhengHei" w:hAnsi="Arial" w:cs="Microsoft JhengHei" w:hint="eastAsia"/>
          <w:b/>
          <w:color w:val="231F20"/>
          <w:sz w:val="16"/>
        </w:rPr>
        <w:t>我們根據聯邦法規收集有關種族和族裔的數據。不同種族的人有可能同為西班牙裔。請表明您是否為西班牙裔。您的回答不會影響申請結果。</w:t>
      </w:r>
    </w:p>
    <w:p w14:paraId="5C3E1F23" w14:textId="1F673F44" w:rsidR="009142A1" w:rsidRPr="00DE472C" w:rsidRDefault="009142A1">
      <w:pPr>
        <w:pStyle w:val="BodyText"/>
        <w:spacing w:before="3"/>
        <w:rPr>
          <w:rFonts w:ascii="Arial" w:eastAsia="Microsoft JhengHei" w:hAnsi="Arial" w:cs="Microsoft JhengHei"/>
          <w:b/>
          <w:sz w:val="5"/>
        </w:rPr>
      </w:pPr>
    </w:p>
    <w:tbl>
      <w:tblPr>
        <w:tblW w:w="0" w:type="auto"/>
        <w:tblInd w:w="120" w:type="dxa"/>
        <w:tblBorders>
          <w:top w:val="single" w:sz="2" w:space="0" w:color="231F20"/>
          <w:left w:val="single" w:sz="2" w:space="0" w:color="231F20"/>
          <w:bottom w:val="single" w:sz="2" w:space="0" w:color="231F20"/>
          <w:right w:val="single" w:sz="2" w:space="0" w:color="231F20"/>
          <w:insideH w:val="single" w:sz="2" w:space="0" w:color="231F20"/>
          <w:insideV w:val="single" w:sz="2" w:space="0" w:color="231F20"/>
        </w:tblBorders>
        <w:shd w:val="clear" w:color="auto" w:fill="F2F2F2" w:themeFill="background1" w:themeFillShade="F2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98"/>
        <w:gridCol w:w="8419"/>
      </w:tblGrid>
      <w:tr w:rsidR="003E6298" w:rsidRPr="00DE472C" w14:paraId="2AC35115" w14:textId="77777777" w:rsidTr="00767B26">
        <w:trPr>
          <w:trHeight w:val="507"/>
        </w:trPr>
        <w:tc>
          <w:tcPr>
            <w:tcW w:w="11517" w:type="dxa"/>
            <w:gridSpan w:val="2"/>
            <w:shd w:val="clear" w:color="auto" w:fill="F2F2F2" w:themeFill="background1" w:themeFillShade="F2"/>
          </w:tcPr>
          <w:p w14:paraId="5D29CF8B" w14:textId="48EAD320" w:rsidR="003E6298" w:rsidRPr="00DE472C" w:rsidRDefault="003E6298">
            <w:pPr>
              <w:pStyle w:val="TableParagraph"/>
              <w:spacing w:before="19"/>
              <w:rPr>
                <w:rFonts w:ascii="Arial" w:eastAsia="Microsoft JhengHei" w:hAnsi="Arial" w:cs="Microsoft JhengHei"/>
                <w:i/>
                <w:sz w:val="12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戶主是否為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（勾選所有適用項）</w:t>
            </w:r>
          </w:p>
          <w:p w14:paraId="57246854" w14:textId="3BE19F8B" w:rsidR="003E6298" w:rsidRPr="00DE472C" w:rsidRDefault="001E3228" w:rsidP="003E6298">
            <w:pPr>
              <w:pStyle w:val="TableParagraph"/>
              <w:tabs>
                <w:tab w:val="left" w:pos="1139"/>
                <w:tab w:val="left" w:pos="3263"/>
                <w:tab w:val="left" w:pos="5913"/>
                <w:tab w:val="left" w:pos="6813"/>
              </w:tabs>
              <w:spacing w:before="32"/>
              <w:ind w:left="258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4080" behindDoc="0" locked="0" layoutInCell="1" allowOverlap="1" wp14:anchorId="62FBAA4B" wp14:editId="4BF2C7A3">
                      <wp:simplePos x="0" y="0"/>
                      <wp:positionH relativeFrom="page">
                        <wp:posOffset>3637280</wp:posOffset>
                      </wp:positionH>
                      <wp:positionV relativeFrom="paragraph">
                        <wp:posOffset>65405</wp:posOffset>
                      </wp:positionV>
                      <wp:extent cx="87630" cy="87630"/>
                      <wp:effectExtent l="0" t="0" r="0" b="0"/>
                      <wp:wrapNone/>
                      <wp:docPr id="656206827" name="Group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2076792557" name="Rectangle 16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46203859" name="Rectangle 1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8964C2" id="Group 162" o:spid="_x0000_s1026" style="position:absolute;margin-left:286.4pt;margin-top:5.15pt;width:6.9pt;height:6.9pt;z-index:251694080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">
                      <v:rect id="Rectangle 163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" fillcolor="#e6e7e8" stroked="f"/>
                      <v:rect id="Rectangle 164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3056" behindDoc="0" locked="0" layoutInCell="1" allowOverlap="1" wp14:anchorId="62FBAA4B" wp14:editId="7CCAD031">
                      <wp:simplePos x="0" y="0"/>
                      <wp:positionH relativeFrom="page">
                        <wp:posOffset>1964690</wp:posOffset>
                      </wp:positionH>
                      <wp:positionV relativeFrom="paragraph">
                        <wp:posOffset>68580</wp:posOffset>
                      </wp:positionV>
                      <wp:extent cx="87630" cy="87630"/>
                      <wp:effectExtent l="0" t="0" r="0" b="0"/>
                      <wp:wrapNone/>
                      <wp:docPr id="364073315" name="Group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95929361" name="Rectangle 16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93683751" name="Rectangle 16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9834C9" id="Group 159" o:spid="_x0000_s1026" style="position:absolute;margin-left:154.7pt;margin-top:5.4pt;width:6.9pt;height:6.9pt;z-index:25169305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">
                      <v:rect id="Rectangle 160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" fillcolor="#e6e7e8" stroked="f"/>
                      <v:rect id="Rectangle 161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2032" behindDoc="0" locked="0" layoutInCell="1" allowOverlap="1" wp14:anchorId="62FBAA4B" wp14:editId="3032896F">
                      <wp:simplePos x="0" y="0"/>
                      <wp:positionH relativeFrom="page">
                        <wp:posOffset>625475</wp:posOffset>
                      </wp:positionH>
                      <wp:positionV relativeFrom="paragraph">
                        <wp:posOffset>62865</wp:posOffset>
                      </wp:positionV>
                      <wp:extent cx="87630" cy="87630"/>
                      <wp:effectExtent l="0" t="0" r="0" b="0"/>
                      <wp:wrapNone/>
                      <wp:docPr id="900385224" name="Group 1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573030607" name="Rectangle 1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7678934" name="Rectangle 15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4C4E80" id="Group 156" o:spid="_x0000_s1026" style="position:absolute;margin-left:49.25pt;margin-top:4.95pt;width:6.9pt;height:6.9pt;z-index:25169203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">
                      <v:rect id="Rectangle 157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" fillcolor="#e6e7e8" stroked="f"/>
                      <v:rect id="Rectangle 158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b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1008" behindDoc="0" locked="0" layoutInCell="1" allowOverlap="1" wp14:anchorId="62FBAA4B" wp14:editId="6ACC30B9">
                      <wp:simplePos x="0" y="0"/>
                      <wp:positionH relativeFrom="page">
                        <wp:posOffset>68580</wp:posOffset>
                      </wp:positionH>
                      <wp:positionV relativeFrom="paragraph">
                        <wp:posOffset>61595</wp:posOffset>
                      </wp:positionV>
                      <wp:extent cx="87630" cy="87630"/>
                      <wp:effectExtent l="0" t="0" r="0" b="0"/>
                      <wp:wrapNone/>
                      <wp:docPr id="1959876866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756836175" name="Rectangle 1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66052336" name="Rectangle 15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DCE67B8" id="Group 153" o:spid="_x0000_s1026" style="position:absolute;margin-left:5.4pt;margin-top:4.85pt;width:6.9pt;height:6.9pt;z-index:251691008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">
                      <v:rect id="Rectangle 154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" fillcolor="#e6e7e8" stroked="f"/>
                      <v:rect id="Rectangle 155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5104" behindDoc="0" locked="0" layoutInCell="1" allowOverlap="1" wp14:anchorId="62FBAA4B" wp14:editId="3430401A">
                      <wp:simplePos x="0" y="0"/>
                      <wp:positionH relativeFrom="page">
                        <wp:posOffset>4225290</wp:posOffset>
                      </wp:positionH>
                      <wp:positionV relativeFrom="paragraph">
                        <wp:posOffset>66675</wp:posOffset>
                      </wp:positionV>
                      <wp:extent cx="87630" cy="87630"/>
                      <wp:effectExtent l="0" t="0" r="0" b="0"/>
                      <wp:wrapNone/>
                      <wp:docPr id="1663502662" name="Group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85846598" name="Rectangle 16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9364567" name="Rectangle 16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6A0621" id="Group 165" o:spid="_x0000_s1026" style="position:absolute;margin-left:332.7pt;margin-top:5.25pt;width:6.9pt;height:6.9pt;z-index:251695104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">
                      <v:rect id="Rectangle 166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" fillcolor="#e6e7e8" stroked="f"/>
                      <v:rect id="Rectangle 167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白人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黑人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/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非裔美國人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美國印地安人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/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阿拉斯加原住民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亞裔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夏威夷為住民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/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其他太平洋島民</w:t>
            </w:r>
          </w:p>
        </w:tc>
      </w:tr>
      <w:tr w:rsidR="009142A1" w:rsidRPr="00DE472C" w14:paraId="61978DC2" w14:textId="77777777" w:rsidTr="00767B26">
        <w:trPr>
          <w:trHeight w:val="503"/>
        </w:trPr>
        <w:tc>
          <w:tcPr>
            <w:tcW w:w="3098" w:type="dxa"/>
            <w:tcBorders>
              <w:bottom w:val="single" w:sz="4" w:space="0" w:color="231F20"/>
            </w:tcBorders>
            <w:shd w:val="clear" w:color="auto" w:fill="F2F2F2" w:themeFill="background1" w:themeFillShade="F2"/>
          </w:tcPr>
          <w:p w14:paraId="220A620E" w14:textId="0C48D64F" w:rsidR="009142A1" w:rsidRPr="00DE472C" w:rsidRDefault="00E91E8D">
            <w:pPr>
              <w:pStyle w:val="TableParagraph"/>
              <w:spacing w:before="41"/>
              <w:rPr>
                <w:rFonts w:ascii="Arial" w:eastAsia="Microsoft JhengHei" w:hAnsi="Arial" w:cs="Microsoft JhengHei"/>
                <w:i/>
                <w:sz w:val="12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戶主是否為</w:t>
            </w: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 xml:space="preserve"> </w:t>
            </w:r>
            <w:r w:rsidRPr="00DE472C">
              <w:rPr>
                <w:rFonts w:ascii="Arial" w:eastAsia="Microsoft JhengHei" w:hAnsi="Arial" w:cs="Microsoft JhengHei" w:hint="eastAsia"/>
                <w:i/>
                <w:color w:val="231F20"/>
                <w:sz w:val="12"/>
              </w:rPr>
              <w:t>（只勾選一項）</w:t>
            </w:r>
          </w:p>
          <w:p w14:paraId="03607B3F" w14:textId="063004FF" w:rsidR="009142A1" w:rsidRPr="00DE472C" w:rsidRDefault="001E3228">
            <w:pPr>
              <w:pStyle w:val="TableParagraph"/>
              <w:tabs>
                <w:tab w:val="left" w:pos="1324"/>
              </w:tabs>
              <w:spacing w:before="32"/>
              <w:ind w:left="258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62FBAA4B" wp14:editId="35046F56">
                      <wp:simplePos x="0" y="0"/>
                      <wp:positionH relativeFrom="page">
                        <wp:posOffset>735965</wp:posOffset>
                      </wp:positionH>
                      <wp:positionV relativeFrom="paragraph">
                        <wp:posOffset>69850</wp:posOffset>
                      </wp:positionV>
                      <wp:extent cx="87630" cy="87630"/>
                      <wp:effectExtent l="0" t="0" r="0" b="0"/>
                      <wp:wrapNone/>
                      <wp:docPr id="770075050" name="Group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934365080" name="Rectangle 1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647684" name="Rectangle 17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A851E6" id="Group 168" o:spid="_x0000_s1026" style="position:absolute;margin-left:57.95pt;margin-top:5.5pt;width:6.9pt;height:6.9pt;z-index:251696128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">
                      <v:rect id="Rectangle 169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" fillcolor="#e6e7e8" stroked="f"/>
                      <v:rect id="Rectangle 170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sz w:val="14"/>
              </w:rPr>
              <mc:AlternateContent>
                <mc:Choice Requires="wpg">
                  <w:drawing>
                    <wp:anchor distT="0" distB="0" distL="114300" distR="114300" simplePos="0" relativeHeight="251697152" behindDoc="0" locked="0" layoutInCell="1" allowOverlap="1" wp14:anchorId="62FBAA4B" wp14:editId="7952409C">
                      <wp:simplePos x="0" y="0"/>
                      <wp:positionH relativeFrom="page">
                        <wp:posOffset>70485</wp:posOffset>
                      </wp:positionH>
                      <wp:positionV relativeFrom="paragraph">
                        <wp:posOffset>62230</wp:posOffset>
                      </wp:positionV>
                      <wp:extent cx="87630" cy="87630"/>
                      <wp:effectExtent l="0" t="0" r="0" b="0"/>
                      <wp:wrapNone/>
                      <wp:docPr id="1515180068" name="Group 1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750494777" name="Rectangle 17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5518611" name="Rectangle 17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5A8301" id="Group 171" o:spid="_x0000_s1026" style="position:absolute;margin-left:5.55pt;margin-top:4.9pt;width:6.9pt;height:6.9pt;z-index:25169715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">
                      <v:rect id="Rectangle 172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" fillcolor="#e6e7e8" stroked="f"/>
                      <v:rect id="Rectangle 173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拉丁美洲裔</w:t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3E6298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非拉丁美洲裔</w:t>
            </w:r>
          </w:p>
        </w:tc>
        <w:tc>
          <w:tcPr>
            <w:tcW w:w="8419" w:type="dxa"/>
            <w:tcBorders>
              <w:right w:val="nil"/>
            </w:tcBorders>
            <w:shd w:val="clear" w:color="auto" w:fill="auto"/>
          </w:tcPr>
          <w:p w14:paraId="2764D04B" w14:textId="717F36A2" w:rsidR="009142A1" w:rsidRPr="00DE472C" w:rsidRDefault="009142A1">
            <w:pPr>
              <w:pStyle w:val="TableParagraph"/>
              <w:ind w:left="0"/>
              <w:rPr>
                <w:rFonts w:ascii="Arial" w:eastAsia="Microsoft JhengHei" w:hAnsi="Arial" w:cs="Microsoft JhengHei"/>
                <w:sz w:val="14"/>
              </w:rPr>
            </w:pPr>
          </w:p>
        </w:tc>
      </w:tr>
      <w:tr w:rsidR="003E6298" w:rsidRPr="00DE472C" w14:paraId="42F864EA" w14:textId="77777777" w:rsidTr="00767B26">
        <w:trPr>
          <w:trHeight w:val="504"/>
        </w:trPr>
        <w:tc>
          <w:tcPr>
            <w:tcW w:w="11517" w:type="dxa"/>
            <w:gridSpan w:val="2"/>
            <w:tcBorders>
              <w:top w:val="single" w:sz="4" w:space="0" w:color="231F20"/>
            </w:tcBorders>
            <w:shd w:val="clear" w:color="auto" w:fill="F2F2F2" w:themeFill="background1" w:themeFillShade="F2"/>
          </w:tcPr>
          <w:p w14:paraId="1A932073" w14:textId="71EED827" w:rsidR="003E6298" w:rsidRPr="00DE472C" w:rsidRDefault="003E6298">
            <w:pPr>
              <w:pStyle w:val="TableParagraph"/>
              <w:spacing w:before="17"/>
              <w:rPr>
                <w:rFonts w:ascii="Arial" w:eastAsia="Microsoft JhengHei" w:hAnsi="Arial" w:cs="Microsoft JhengHei"/>
                <w:sz w:val="16"/>
              </w:rPr>
            </w:pPr>
            <w:r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您偏好用哪種語言溝通？</w:t>
            </w:r>
          </w:p>
          <w:p w14:paraId="1FBA23B4" w14:textId="0C7B5D27" w:rsidR="003E6298" w:rsidRPr="00DE472C" w:rsidRDefault="001E3228" w:rsidP="003E6298">
            <w:pPr>
              <w:pStyle w:val="TableParagraph"/>
              <w:tabs>
                <w:tab w:val="left" w:pos="1260"/>
                <w:tab w:val="left" w:pos="2449"/>
                <w:tab w:val="left" w:pos="3680"/>
                <w:tab w:val="left" w:pos="5102"/>
                <w:tab w:val="left" w:pos="6003"/>
                <w:tab w:val="left" w:pos="6813"/>
                <w:tab w:val="left" w:pos="7803"/>
                <w:tab w:val="left" w:pos="8703"/>
                <w:tab w:val="left" w:pos="11403"/>
              </w:tabs>
              <w:spacing w:before="37"/>
              <w:ind w:left="258"/>
              <w:rPr>
                <w:rFonts w:ascii="Arial" w:eastAsia="Microsoft JhengHei" w:hAnsi="Arial" w:cs="Microsoft JhengHei"/>
                <w:sz w:val="16"/>
              </w:rPr>
            </w:pP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62FBAA4B" wp14:editId="3C470AF0">
                      <wp:simplePos x="0" y="0"/>
                      <wp:positionH relativeFrom="page">
                        <wp:posOffset>2239010</wp:posOffset>
                      </wp:positionH>
                      <wp:positionV relativeFrom="paragraph">
                        <wp:posOffset>66040</wp:posOffset>
                      </wp:positionV>
                      <wp:extent cx="87630" cy="87630"/>
                      <wp:effectExtent l="0" t="0" r="0" b="0"/>
                      <wp:wrapNone/>
                      <wp:docPr id="1316043997" name="Group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518731018" name="Rectangle 1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1561558" name="Rectangle 18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540851" id="Group 183" o:spid="_x0000_s1026" style="position:absolute;margin-left:176.3pt;margin-top:5.2pt;width:6.9pt;height:6.9pt;z-index:251701248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">
                      <v:rect id="Rectangle 184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" fillcolor="#e6e7e8" stroked="f"/>
                      <v:rect id="Rectangle 185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62FBAA4B" wp14:editId="5C51891E">
                      <wp:simplePos x="0" y="0"/>
                      <wp:positionH relativeFrom="page">
                        <wp:posOffset>1459865</wp:posOffset>
                      </wp:positionH>
                      <wp:positionV relativeFrom="paragraph">
                        <wp:posOffset>64770</wp:posOffset>
                      </wp:positionV>
                      <wp:extent cx="87630" cy="87630"/>
                      <wp:effectExtent l="0" t="0" r="0" b="0"/>
                      <wp:wrapNone/>
                      <wp:docPr id="636502576" name="Group 1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58681954" name="Rectangle 18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86860562" name="Rectangle 1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F88F39" id="Group 180" o:spid="_x0000_s1026" style="position:absolute;margin-left:114.95pt;margin-top:5.1pt;width:6.9pt;height:6.9pt;z-index:251700224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">
                      <v:rect id="Rectangle 181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" fillcolor="#e6e7e8" stroked="f"/>
                      <v:rect id="Rectangle 182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62FBAA4B" wp14:editId="679573F1">
                      <wp:simplePos x="0" y="0"/>
                      <wp:positionH relativeFrom="page">
                        <wp:posOffset>695325</wp:posOffset>
                      </wp:positionH>
                      <wp:positionV relativeFrom="paragraph">
                        <wp:posOffset>69215</wp:posOffset>
                      </wp:positionV>
                      <wp:extent cx="87630" cy="87630"/>
                      <wp:effectExtent l="0" t="0" r="0" b="0"/>
                      <wp:wrapNone/>
                      <wp:docPr id="142695306" name="Group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632904446" name="Rectangle 17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65805307" name="Rectangle 17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80F3B2" id="Group 177" o:spid="_x0000_s1026" style="position:absolute;margin-left:54.75pt;margin-top:5.45pt;width:6.9pt;height:6.9pt;z-index:251699200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">
                      <v:rect id="Rectangle 178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" fillcolor="#e6e7e8" stroked="f"/>
                      <v:rect id="Rectangle 179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62FBAA4B" wp14:editId="4C1A642A">
                      <wp:simplePos x="0" y="0"/>
                      <wp:positionH relativeFrom="page">
                        <wp:posOffset>67310</wp:posOffset>
                      </wp:positionH>
                      <wp:positionV relativeFrom="paragraph">
                        <wp:posOffset>63500</wp:posOffset>
                      </wp:positionV>
                      <wp:extent cx="87630" cy="87630"/>
                      <wp:effectExtent l="0" t="0" r="0" b="0"/>
                      <wp:wrapNone/>
                      <wp:docPr id="748968560" name="Group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912641498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63206070" name="Rectangle 17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45828D" id="Group 174" o:spid="_x0000_s1026" style="position:absolute;margin-left:5.3pt;margin-top:5pt;width:6.9pt;height:6.9pt;z-index:25169817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">
                      <v:rect id="Rectangle 175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" fillcolor="#e6e7e8" stroked="f"/>
                      <v:rect id="Rectangle 176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6368" behindDoc="0" locked="0" layoutInCell="1" allowOverlap="1" wp14:anchorId="62FBAA4B" wp14:editId="52AC817C">
                      <wp:simplePos x="0" y="0"/>
                      <wp:positionH relativeFrom="page">
                        <wp:posOffset>5436870</wp:posOffset>
                      </wp:positionH>
                      <wp:positionV relativeFrom="paragraph">
                        <wp:posOffset>67945</wp:posOffset>
                      </wp:positionV>
                      <wp:extent cx="87630" cy="87630"/>
                      <wp:effectExtent l="0" t="0" r="0" b="0"/>
                      <wp:wrapNone/>
                      <wp:docPr id="1170668788" name="Group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703007629" name="Rectangle 19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4862040" name="Rectangle 20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44D483F" id="Group 198" o:spid="_x0000_s1026" style="position:absolute;margin-left:428.1pt;margin-top:5.35pt;width:6.9pt;height:6.9pt;z-index:251706368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">
                      <v:rect id="Rectangle 199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" fillcolor="#e6e7e8" stroked="f"/>
                      <v:rect id="Rectangle 200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5344" behindDoc="0" locked="0" layoutInCell="1" allowOverlap="1" wp14:anchorId="62FBAA4B" wp14:editId="5C7810CB">
                      <wp:simplePos x="0" y="0"/>
                      <wp:positionH relativeFrom="page">
                        <wp:posOffset>4862195</wp:posOffset>
                      </wp:positionH>
                      <wp:positionV relativeFrom="paragraph">
                        <wp:posOffset>66675</wp:posOffset>
                      </wp:positionV>
                      <wp:extent cx="87630" cy="87630"/>
                      <wp:effectExtent l="0" t="0" r="0" b="0"/>
                      <wp:wrapNone/>
                      <wp:docPr id="791757365" name="Group 1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681237033" name="Rectangle 19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58835309" name="Rectangle 19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C8B1FC" id="Group 195" o:spid="_x0000_s1026" style="position:absolute;margin-left:382.85pt;margin-top:5.25pt;width:6.9pt;height:6.9pt;z-index:251705344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">
                      <v:rect id="Rectangle 196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" fillcolor="#e6e7e8" stroked="f"/>
                      <v:rect id="Rectangle 197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 wp14:anchorId="62FBAA4B" wp14:editId="6FEDD8B9">
                      <wp:simplePos x="0" y="0"/>
                      <wp:positionH relativeFrom="page">
                        <wp:posOffset>4234180</wp:posOffset>
                      </wp:positionH>
                      <wp:positionV relativeFrom="paragraph">
                        <wp:posOffset>69850</wp:posOffset>
                      </wp:positionV>
                      <wp:extent cx="87630" cy="87630"/>
                      <wp:effectExtent l="0" t="0" r="0" b="0"/>
                      <wp:wrapNone/>
                      <wp:docPr id="840367243" name="Group 1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848530511" name="Rectangle 1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82705459" name="Rectangle 19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F9635B" id="Group 192" o:spid="_x0000_s1026" style="position:absolute;margin-left:333.4pt;margin-top:5.5pt;width:6.9pt;height:6.9pt;z-index:251704320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">
                      <v:rect id="Rectangle 193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" fillcolor="#e6e7e8" stroked="f"/>
                      <v:rect id="Rectangle 194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3296" behindDoc="0" locked="0" layoutInCell="1" allowOverlap="1" wp14:anchorId="62FBAA4B" wp14:editId="049F36C2">
                      <wp:simplePos x="0" y="0"/>
                      <wp:positionH relativeFrom="page">
                        <wp:posOffset>3708400</wp:posOffset>
                      </wp:positionH>
                      <wp:positionV relativeFrom="paragraph">
                        <wp:posOffset>68580</wp:posOffset>
                      </wp:positionV>
                      <wp:extent cx="87630" cy="87630"/>
                      <wp:effectExtent l="0" t="0" r="0" b="0"/>
                      <wp:wrapNone/>
                      <wp:docPr id="2062782750" name="Group 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239665278" name="Rectangle 19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5643538" name="Rectangle 19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05D1972" id="Group 189" o:spid="_x0000_s1026" style="position:absolute;margin-left:292pt;margin-top:5.4pt;width:6.9pt;height:6.9pt;z-index:251703296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">
                      <v:rect id="Rectangle 190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" fillcolor="#e6e7e8" stroked="f"/>
                      <v:rect id="Rectangle 191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" filled="f" strokecolor="#231f20" strokeweight=".5pt"/>
                      <w10:wrap anchorx="page"/>
                    </v:group>
                  </w:pict>
                </mc:Fallback>
              </mc:AlternateContent>
            </w:r>
            <w:r>
              <w:rPr>
                <w:rFonts w:ascii="Arial" w:eastAsia="Microsoft JhengHei" w:hAnsi="Arial" w:cs="Microsoft JhengHei"/>
                <w:noProof/>
                <w:color w:val="231F20"/>
                <w:sz w:val="16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62FBAA4B" wp14:editId="3A32D3B8">
                      <wp:simplePos x="0" y="0"/>
                      <wp:positionH relativeFrom="page">
                        <wp:posOffset>3138170</wp:posOffset>
                      </wp:positionH>
                      <wp:positionV relativeFrom="paragraph">
                        <wp:posOffset>67310</wp:posOffset>
                      </wp:positionV>
                      <wp:extent cx="87630" cy="87630"/>
                      <wp:effectExtent l="0" t="0" r="0" b="0"/>
                      <wp:wrapNone/>
                      <wp:docPr id="920524420" name="Group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7630" cy="87630"/>
                                <a:chOff x="9984" y="392"/>
                                <a:chExt cx="138" cy="138"/>
                              </a:xfrm>
                            </wpg:grpSpPr>
                            <wps:wsp>
                              <wps:cNvPr id="153790285" name="Rectangle 18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6E7E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0862349" name="Rectangle 18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988" y="396"/>
                                  <a:ext cx="128" cy="1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solidFill>
                                    <a:srgbClr val="231F20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83A5F8" id="Group 186" o:spid="_x0000_s1026" style="position:absolute;margin-left:247.1pt;margin-top:5.3pt;width:6.9pt;height:6.9pt;z-index:251702272;mso-position-horizontal-relative:page" coordorigin="9984,392" coordsize="138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">
                      <v:rect id="Rectangle 187" o:spid="_x0000_s1027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" fillcolor="#e6e7e8" stroked="f"/>
                      <v:rect id="Rectangle 188" o:spid="_x0000_s1028" style="position:absolute;left:9988;top:396;width:128;height: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" filled="f" strokecolor="#231f20" strokeweight=".5pt"/>
                      <w10:wrap anchorx="page"/>
                    </v:group>
                  </w:pict>
                </mc:Fallback>
              </mc:AlternateConten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西班牙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葡萄牙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越南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海地克里奧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中文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高棉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俄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英語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ab/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</w:rPr>
              <w:t>其他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  <w:u w:val="single" w:color="231F20"/>
              </w:rPr>
              <w:t xml:space="preserve"> </w:t>
            </w:r>
            <w:r w:rsidR="007A22EF" w:rsidRPr="00DE472C">
              <w:rPr>
                <w:rFonts w:ascii="Arial" w:eastAsia="Microsoft JhengHei" w:hAnsi="Arial" w:cs="Microsoft JhengHei" w:hint="eastAsia"/>
                <w:color w:val="231F20"/>
                <w:sz w:val="16"/>
                <w:u w:val="single" w:color="231F20"/>
              </w:rPr>
              <w:tab/>
            </w:r>
          </w:p>
        </w:tc>
      </w:tr>
    </w:tbl>
    <w:p w14:paraId="4E444B82" w14:textId="77777777" w:rsidR="009142A1" w:rsidRPr="00DE472C" w:rsidRDefault="009142A1">
      <w:pPr>
        <w:rPr>
          <w:rFonts w:ascii="Arial" w:eastAsia="Microsoft JhengHei" w:hAnsi="Arial" w:cs="Microsoft JhengHei"/>
          <w:sz w:val="16"/>
        </w:rPr>
        <w:sectPr w:rsidR="009142A1" w:rsidRPr="00DE472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0" w:right="260" w:bottom="540" w:left="240" w:header="720" w:footer="355" w:gutter="0"/>
          <w:cols w:space="720"/>
        </w:sectPr>
      </w:pPr>
    </w:p>
    <w:p w14:paraId="2D11A6A6" w14:textId="77777777" w:rsidR="009142A1" w:rsidRPr="00DE472C" w:rsidRDefault="00E91E8D">
      <w:pPr>
        <w:pStyle w:val="Heading1"/>
        <w:spacing w:before="80"/>
        <w:ind w:left="270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E3180"/>
        </w:rPr>
        <w:lastRenderedPageBreak/>
        <w:t>申請人證明</w:t>
      </w:r>
    </w:p>
    <w:p w14:paraId="193301C7" w14:textId="7DAC6CF3" w:rsidR="009142A1" w:rsidRPr="00DE472C" w:rsidRDefault="001E3228">
      <w:pPr>
        <w:spacing w:line="218" w:lineRule="exact"/>
        <w:ind w:left="270"/>
        <w:rPr>
          <w:rFonts w:ascii="Arial" w:eastAsia="Microsoft JhengHei" w:hAnsi="Arial" w:cs="Microsoft JhengHei"/>
          <w:sz w:val="18"/>
        </w:rPr>
      </w:pPr>
      <w:r>
        <w:rPr>
          <w:rFonts w:ascii="Arial" w:eastAsia="Microsoft JhengHei" w:hAnsi="Arial" w:cs="Microsoft JhengHei"/>
          <w:noProof/>
        </w:rPr>
        <mc:AlternateContent>
          <mc:Choice Requires="wpg">
            <w:drawing>
              <wp:anchor distT="0" distB="0" distL="0" distR="0" simplePos="0" relativeHeight="251670528" behindDoc="1" locked="0" layoutInCell="1" allowOverlap="1" wp14:anchorId="1629BC07" wp14:editId="78A8C577">
                <wp:simplePos x="0" y="0"/>
                <wp:positionH relativeFrom="page">
                  <wp:posOffset>229235</wp:posOffset>
                </wp:positionH>
                <wp:positionV relativeFrom="paragraph">
                  <wp:posOffset>197485</wp:posOffset>
                </wp:positionV>
                <wp:extent cx="7314565" cy="2301875"/>
                <wp:effectExtent l="0" t="0" r="0" b="0"/>
                <wp:wrapTopAndBottom/>
                <wp:docPr id="4517704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4565" cy="2301875"/>
                          <a:chOff x="361" y="311"/>
                          <a:chExt cx="11519" cy="3625"/>
                        </a:xfrm>
                      </wpg:grpSpPr>
                      <wps:wsp>
                        <wps:cNvPr id="7395948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363" y="313"/>
                            <a:ext cx="11514" cy="3620"/>
                          </a:xfrm>
                          <a:prstGeom prst="rect">
                            <a:avLst/>
                          </a:prstGeom>
                          <a:solidFill>
                            <a:srgbClr val="F7F7F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6438791" name="Freeform 13"/>
                        <wps:cNvSpPr>
                          <a:spLocks/>
                        </wps:cNvSpPr>
                        <wps:spPr bwMode="auto">
                          <a:xfrm>
                            <a:off x="804" y="789"/>
                            <a:ext cx="62" cy="62"/>
                          </a:xfrm>
                          <a:custGeom>
                            <a:avLst/>
                            <a:gdLst>
                              <a:gd name="T0" fmla="+- 0 824 805"/>
                              <a:gd name="T1" fmla="*/ T0 w 62"/>
                              <a:gd name="T2" fmla="+- 0 789 789"/>
                              <a:gd name="T3" fmla="*/ 789 h 62"/>
                              <a:gd name="T4" fmla="+- 0 805 805"/>
                              <a:gd name="T5" fmla="*/ T4 w 62"/>
                              <a:gd name="T6" fmla="+- 0 809 789"/>
                              <a:gd name="T7" fmla="*/ 809 h 62"/>
                              <a:gd name="T8" fmla="+- 0 847 805"/>
                              <a:gd name="T9" fmla="*/ T8 w 62"/>
                              <a:gd name="T10" fmla="+- 0 851 789"/>
                              <a:gd name="T11" fmla="*/ 851 h 62"/>
                              <a:gd name="T12" fmla="+- 0 867 805"/>
                              <a:gd name="T13" fmla="*/ T12 w 62"/>
                              <a:gd name="T14" fmla="+- 0 832 789"/>
                              <a:gd name="T15" fmla="*/ 832 h 62"/>
                              <a:gd name="T16" fmla="+- 0 824 805"/>
                              <a:gd name="T17" fmla="*/ T16 w 62"/>
                              <a:gd name="T18" fmla="+- 0 789 789"/>
                              <a:gd name="T19" fmla="*/ 789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62">
                                <a:moveTo>
                                  <a:pt x="19" y="0"/>
                                </a:moveTo>
                                <a:lnTo>
                                  <a:pt x="0" y="20"/>
                                </a:lnTo>
                                <a:lnTo>
                                  <a:pt x="42" y="62"/>
                                </a:lnTo>
                                <a:lnTo>
                                  <a:pt x="62" y="43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815068" name="Freeform 12"/>
                        <wps:cNvSpPr>
                          <a:spLocks/>
                        </wps:cNvSpPr>
                        <wps:spPr bwMode="auto">
                          <a:xfrm>
                            <a:off x="828" y="755"/>
                            <a:ext cx="97" cy="97"/>
                          </a:xfrm>
                          <a:custGeom>
                            <a:avLst/>
                            <a:gdLst>
                              <a:gd name="T0" fmla="+- 0 906 829"/>
                              <a:gd name="T1" fmla="*/ T0 w 97"/>
                              <a:gd name="T2" fmla="+- 0 756 756"/>
                              <a:gd name="T3" fmla="*/ 756 h 97"/>
                              <a:gd name="T4" fmla="+- 0 829 829"/>
                              <a:gd name="T5" fmla="*/ T4 w 97"/>
                              <a:gd name="T6" fmla="+- 0 833 756"/>
                              <a:gd name="T7" fmla="*/ 833 h 97"/>
                              <a:gd name="T8" fmla="+- 0 848 829"/>
                              <a:gd name="T9" fmla="*/ T8 w 97"/>
                              <a:gd name="T10" fmla="+- 0 852 756"/>
                              <a:gd name="T11" fmla="*/ 852 h 97"/>
                              <a:gd name="T12" fmla="+- 0 925 829"/>
                              <a:gd name="T13" fmla="*/ T12 w 97"/>
                              <a:gd name="T14" fmla="+- 0 775 756"/>
                              <a:gd name="T15" fmla="*/ 775 h 97"/>
                              <a:gd name="T16" fmla="+- 0 906 829"/>
                              <a:gd name="T17" fmla="*/ T16 w 97"/>
                              <a:gd name="T18" fmla="+- 0 756 756"/>
                              <a:gd name="T19" fmla="*/ 756 h 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7" h="97">
                                <a:moveTo>
                                  <a:pt x="77" y="0"/>
                                </a:moveTo>
                                <a:lnTo>
                                  <a:pt x="0" y="77"/>
                                </a:lnTo>
                                <a:lnTo>
                                  <a:pt x="19" y="96"/>
                                </a:lnTo>
                                <a:lnTo>
                                  <a:pt x="96" y="19"/>
                                </a:lnTo>
                                <a:lnTo>
                                  <a:pt x="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896107" name="Freeform 11"/>
                        <wps:cNvSpPr>
                          <a:spLocks/>
                        </wps:cNvSpPr>
                        <wps:spPr bwMode="auto">
                          <a:xfrm>
                            <a:off x="804" y="1057"/>
                            <a:ext cx="62" cy="62"/>
                          </a:xfrm>
                          <a:custGeom>
                            <a:avLst/>
                            <a:gdLst>
                              <a:gd name="T0" fmla="+- 0 824 805"/>
                              <a:gd name="T1" fmla="*/ T0 w 62"/>
                              <a:gd name="T2" fmla="+- 0 1057 1057"/>
                              <a:gd name="T3" fmla="*/ 1057 h 62"/>
                              <a:gd name="T4" fmla="+- 0 805 805"/>
                              <a:gd name="T5" fmla="*/ T4 w 62"/>
                              <a:gd name="T6" fmla="+- 0 1076 1057"/>
                              <a:gd name="T7" fmla="*/ 1076 h 62"/>
                              <a:gd name="T8" fmla="+- 0 847 805"/>
                              <a:gd name="T9" fmla="*/ T8 w 62"/>
                              <a:gd name="T10" fmla="+- 0 1119 1057"/>
                              <a:gd name="T11" fmla="*/ 1119 h 62"/>
                              <a:gd name="T12" fmla="+- 0 867 805"/>
                              <a:gd name="T13" fmla="*/ T12 w 62"/>
                              <a:gd name="T14" fmla="+- 0 1099 1057"/>
                              <a:gd name="T15" fmla="*/ 1099 h 62"/>
                              <a:gd name="T16" fmla="+- 0 824 805"/>
                              <a:gd name="T17" fmla="*/ T16 w 62"/>
                              <a:gd name="T18" fmla="+- 0 1057 1057"/>
                              <a:gd name="T19" fmla="*/ 1057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62">
                                <a:moveTo>
                                  <a:pt x="19" y="0"/>
                                </a:moveTo>
                                <a:lnTo>
                                  <a:pt x="0" y="19"/>
                                </a:lnTo>
                                <a:lnTo>
                                  <a:pt x="42" y="62"/>
                                </a:lnTo>
                                <a:lnTo>
                                  <a:pt x="62" y="42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3452511" name="Freeform 10"/>
                        <wps:cNvSpPr>
                          <a:spLocks/>
                        </wps:cNvSpPr>
                        <wps:spPr bwMode="auto">
                          <a:xfrm>
                            <a:off x="828" y="1023"/>
                            <a:ext cx="97" cy="97"/>
                          </a:xfrm>
                          <a:custGeom>
                            <a:avLst/>
                            <a:gdLst>
                              <a:gd name="T0" fmla="+- 0 906 829"/>
                              <a:gd name="T1" fmla="*/ T0 w 97"/>
                              <a:gd name="T2" fmla="+- 0 1023 1023"/>
                              <a:gd name="T3" fmla="*/ 1023 h 97"/>
                              <a:gd name="T4" fmla="+- 0 829 829"/>
                              <a:gd name="T5" fmla="*/ T4 w 97"/>
                              <a:gd name="T6" fmla="+- 0 1101 1023"/>
                              <a:gd name="T7" fmla="*/ 1101 h 97"/>
                              <a:gd name="T8" fmla="+- 0 848 829"/>
                              <a:gd name="T9" fmla="*/ T8 w 97"/>
                              <a:gd name="T10" fmla="+- 0 1120 1023"/>
                              <a:gd name="T11" fmla="*/ 1120 h 97"/>
                              <a:gd name="T12" fmla="+- 0 925 829"/>
                              <a:gd name="T13" fmla="*/ T12 w 97"/>
                              <a:gd name="T14" fmla="+- 0 1043 1023"/>
                              <a:gd name="T15" fmla="*/ 1043 h 97"/>
                              <a:gd name="T16" fmla="+- 0 906 829"/>
                              <a:gd name="T17" fmla="*/ T16 w 97"/>
                              <a:gd name="T18" fmla="+- 0 1023 1023"/>
                              <a:gd name="T19" fmla="*/ 1023 h 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7" h="97">
                                <a:moveTo>
                                  <a:pt x="77" y="0"/>
                                </a:moveTo>
                                <a:lnTo>
                                  <a:pt x="0" y="78"/>
                                </a:lnTo>
                                <a:lnTo>
                                  <a:pt x="19" y="97"/>
                                </a:lnTo>
                                <a:lnTo>
                                  <a:pt x="96" y="20"/>
                                </a:lnTo>
                                <a:lnTo>
                                  <a:pt x="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4947680" name="Freeform 9"/>
                        <wps:cNvSpPr>
                          <a:spLocks/>
                        </wps:cNvSpPr>
                        <wps:spPr bwMode="auto">
                          <a:xfrm>
                            <a:off x="804" y="1324"/>
                            <a:ext cx="62" cy="62"/>
                          </a:xfrm>
                          <a:custGeom>
                            <a:avLst/>
                            <a:gdLst>
                              <a:gd name="T0" fmla="+- 0 824 805"/>
                              <a:gd name="T1" fmla="*/ T0 w 62"/>
                              <a:gd name="T2" fmla="+- 0 1325 1325"/>
                              <a:gd name="T3" fmla="*/ 1325 h 62"/>
                              <a:gd name="T4" fmla="+- 0 805 805"/>
                              <a:gd name="T5" fmla="*/ T4 w 62"/>
                              <a:gd name="T6" fmla="+- 0 1344 1325"/>
                              <a:gd name="T7" fmla="*/ 1344 h 62"/>
                              <a:gd name="T8" fmla="+- 0 847 805"/>
                              <a:gd name="T9" fmla="*/ T8 w 62"/>
                              <a:gd name="T10" fmla="+- 0 1387 1325"/>
                              <a:gd name="T11" fmla="*/ 1387 h 62"/>
                              <a:gd name="T12" fmla="+- 0 867 805"/>
                              <a:gd name="T13" fmla="*/ T12 w 62"/>
                              <a:gd name="T14" fmla="+- 0 1367 1325"/>
                              <a:gd name="T15" fmla="*/ 1367 h 62"/>
                              <a:gd name="T16" fmla="+- 0 824 805"/>
                              <a:gd name="T17" fmla="*/ T16 w 62"/>
                              <a:gd name="T18" fmla="+- 0 1325 1325"/>
                              <a:gd name="T19" fmla="*/ 1325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62">
                                <a:moveTo>
                                  <a:pt x="19" y="0"/>
                                </a:moveTo>
                                <a:lnTo>
                                  <a:pt x="0" y="19"/>
                                </a:lnTo>
                                <a:lnTo>
                                  <a:pt x="42" y="62"/>
                                </a:lnTo>
                                <a:lnTo>
                                  <a:pt x="62" y="42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5446378" name="Freeform 8"/>
                        <wps:cNvSpPr>
                          <a:spLocks/>
                        </wps:cNvSpPr>
                        <wps:spPr bwMode="auto">
                          <a:xfrm>
                            <a:off x="828" y="1291"/>
                            <a:ext cx="97" cy="97"/>
                          </a:xfrm>
                          <a:custGeom>
                            <a:avLst/>
                            <a:gdLst>
                              <a:gd name="T0" fmla="+- 0 906 829"/>
                              <a:gd name="T1" fmla="*/ T0 w 97"/>
                              <a:gd name="T2" fmla="+- 0 1291 1291"/>
                              <a:gd name="T3" fmla="*/ 1291 h 97"/>
                              <a:gd name="T4" fmla="+- 0 829 829"/>
                              <a:gd name="T5" fmla="*/ T4 w 97"/>
                              <a:gd name="T6" fmla="+- 0 1368 1291"/>
                              <a:gd name="T7" fmla="*/ 1368 h 97"/>
                              <a:gd name="T8" fmla="+- 0 848 829"/>
                              <a:gd name="T9" fmla="*/ T8 w 97"/>
                              <a:gd name="T10" fmla="+- 0 1388 1291"/>
                              <a:gd name="T11" fmla="*/ 1388 h 97"/>
                              <a:gd name="T12" fmla="+- 0 925 829"/>
                              <a:gd name="T13" fmla="*/ T12 w 97"/>
                              <a:gd name="T14" fmla="+- 0 1311 1291"/>
                              <a:gd name="T15" fmla="*/ 1311 h 97"/>
                              <a:gd name="T16" fmla="+- 0 906 829"/>
                              <a:gd name="T17" fmla="*/ T16 w 97"/>
                              <a:gd name="T18" fmla="+- 0 1291 1291"/>
                              <a:gd name="T19" fmla="*/ 1291 h 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7" h="97">
                                <a:moveTo>
                                  <a:pt x="77" y="0"/>
                                </a:moveTo>
                                <a:lnTo>
                                  <a:pt x="0" y="77"/>
                                </a:lnTo>
                                <a:lnTo>
                                  <a:pt x="19" y="97"/>
                                </a:lnTo>
                                <a:lnTo>
                                  <a:pt x="96" y="20"/>
                                </a:lnTo>
                                <a:lnTo>
                                  <a:pt x="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9748958" name="Freeform 7"/>
                        <wps:cNvSpPr>
                          <a:spLocks/>
                        </wps:cNvSpPr>
                        <wps:spPr bwMode="auto">
                          <a:xfrm>
                            <a:off x="804" y="1748"/>
                            <a:ext cx="62" cy="62"/>
                          </a:xfrm>
                          <a:custGeom>
                            <a:avLst/>
                            <a:gdLst>
                              <a:gd name="T0" fmla="+- 0 824 805"/>
                              <a:gd name="T1" fmla="*/ T0 w 62"/>
                              <a:gd name="T2" fmla="+- 0 1749 1749"/>
                              <a:gd name="T3" fmla="*/ 1749 h 62"/>
                              <a:gd name="T4" fmla="+- 0 805 805"/>
                              <a:gd name="T5" fmla="*/ T4 w 62"/>
                              <a:gd name="T6" fmla="+- 0 1768 1749"/>
                              <a:gd name="T7" fmla="*/ 1768 h 62"/>
                              <a:gd name="T8" fmla="+- 0 847 805"/>
                              <a:gd name="T9" fmla="*/ T8 w 62"/>
                              <a:gd name="T10" fmla="+- 0 1810 1749"/>
                              <a:gd name="T11" fmla="*/ 1810 h 62"/>
                              <a:gd name="T12" fmla="+- 0 867 805"/>
                              <a:gd name="T13" fmla="*/ T12 w 62"/>
                              <a:gd name="T14" fmla="+- 0 1791 1749"/>
                              <a:gd name="T15" fmla="*/ 1791 h 62"/>
                              <a:gd name="T16" fmla="+- 0 824 805"/>
                              <a:gd name="T17" fmla="*/ T16 w 62"/>
                              <a:gd name="T18" fmla="+- 0 1749 1749"/>
                              <a:gd name="T19" fmla="*/ 1749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62">
                                <a:moveTo>
                                  <a:pt x="19" y="0"/>
                                </a:moveTo>
                                <a:lnTo>
                                  <a:pt x="0" y="19"/>
                                </a:lnTo>
                                <a:lnTo>
                                  <a:pt x="42" y="61"/>
                                </a:lnTo>
                                <a:lnTo>
                                  <a:pt x="62" y="42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2845758" name="Freeform 6"/>
                        <wps:cNvSpPr>
                          <a:spLocks/>
                        </wps:cNvSpPr>
                        <wps:spPr bwMode="auto">
                          <a:xfrm>
                            <a:off x="828" y="1715"/>
                            <a:ext cx="97" cy="97"/>
                          </a:xfrm>
                          <a:custGeom>
                            <a:avLst/>
                            <a:gdLst>
                              <a:gd name="T0" fmla="+- 0 906 829"/>
                              <a:gd name="T1" fmla="*/ T0 w 97"/>
                              <a:gd name="T2" fmla="+- 0 1715 1715"/>
                              <a:gd name="T3" fmla="*/ 1715 h 97"/>
                              <a:gd name="T4" fmla="+- 0 829 829"/>
                              <a:gd name="T5" fmla="*/ T4 w 97"/>
                              <a:gd name="T6" fmla="+- 0 1792 1715"/>
                              <a:gd name="T7" fmla="*/ 1792 h 97"/>
                              <a:gd name="T8" fmla="+- 0 848 829"/>
                              <a:gd name="T9" fmla="*/ T8 w 97"/>
                              <a:gd name="T10" fmla="+- 0 1812 1715"/>
                              <a:gd name="T11" fmla="*/ 1812 h 97"/>
                              <a:gd name="T12" fmla="+- 0 925 829"/>
                              <a:gd name="T13" fmla="*/ T12 w 97"/>
                              <a:gd name="T14" fmla="+- 0 1735 1715"/>
                              <a:gd name="T15" fmla="*/ 1735 h 97"/>
                              <a:gd name="T16" fmla="+- 0 906 829"/>
                              <a:gd name="T17" fmla="*/ T16 w 97"/>
                              <a:gd name="T18" fmla="+- 0 1715 1715"/>
                              <a:gd name="T19" fmla="*/ 1715 h 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7" h="97">
                                <a:moveTo>
                                  <a:pt x="77" y="0"/>
                                </a:moveTo>
                                <a:lnTo>
                                  <a:pt x="0" y="77"/>
                                </a:lnTo>
                                <a:lnTo>
                                  <a:pt x="19" y="97"/>
                                </a:lnTo>
                                <a:lnTo>
                                  <a:pt x="96" y="20"/>
                                </a:lnTo>
                                <a:lnTo>
                                  <a:pt x="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2146592" name="Freeform 5"/>
                        <wps:cNvSpPr>
                          <a:spLocks/>
                        </wps:cNvSpPr>
                        <wps:spPr bwMode="auto">
                          <a:xfrm>
                            <a:off x="804" y="2198"/>
                            <a:ext cx="62" cy="62"/>
                          </a:xfrm>
                          <a:custGeom>
                            <a:avLst/>
                            <a:gdLst>
                              <a:gd name="T0" fmla="+- 0 824 805"/>
                              <a:gd name="T1" fmla="*/ T0 w 62"/>
                              <a:gd name="T2" fmla="+- 0 2199 2199"/>
                              <a:gd name="T3" fmla="*/ 2199 h 62"/>
                              <a:gd name="T4" fmla="+- 0 805 805"/>
                              <a:gd name="T5" fmla="*/ T4 w 62"/>
                              <a:gd name="T6" fmla="+- 0 2218 2199"/>
                              <a:gd name="T7" fmla="*/ 2218 h 62"/>
                              <a:gd name="T8" fmla="+- 0 847 805"/>
                              <a:gd name="T9" fmla="*/ T8 w 62"/>
                              <a:gd name="T10" fmla="+- 0 2261 2199"/>
                              <a:gd name="T11" fmla="*/ 2261 h 62"/>
                              <a:gd name="T12" fmla="+- 0 867 805"/>
                              <a:gd name="T13" fmla="*/ T12 w 62"/>
                              <a:gd name="T14" fmla="+- 0 2241 2199"/>
                              <a:gd name="T15" fmla="*/ 2241 h 62"/>
                              <a:gd name="T16" fmla="+- 0 824 805"/>
                              <a:gd name="T17" fmla="*/ T16 w 62"/>
                              <a:gd name="T18" fmla="+- 0 2199 2199"/>
                              <a:gd name="T19" fmla="*/ 2199 h 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2" h="62">
                                <a:moveTo>
                                  <a:pt x="19" y="0"/>
                                </a:moveTo>
                                <a:lnTo>
                                  <a:pt x="0" y="19"/>
                                </a:lnTo>
                                <a:lnTo>
                                  <a:pt x="42" y="62"/>
                                </a:lnTo>
                                <a:lnTo>
                                  <a:pt x="62" y="42"/>
                                </a:lnTo>
                                <a:lnTo>
                                  <a:pt x="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2573403" name="Freeform 4"/>
                        <wps:cNvSpPr>
                          <a:spLocks/>
                        </wps:cNvSpPr>
                        <wps:spPr bwMode="auto">
                          <a:xfrm>
                            <a:off x="828" y="2165"/>
                            <a:ext cx="97" cy="97"/>
                          </a:xfrm>
                          <a:custGeom>
                            <a:avLst/>
                            <a:gdLst>
                              <a:gd name="T0" fmla="+- 0 906 829"/>
                              <a:gd name="T1" fmla="*/ T0 w 97"/>
                              <a:gd name="T2" fmla="+- 0 2165 2165"/>
                              <a:gd name="T3" fmla="*/ 2165 h 97"/>
                              <a:gd name="T4" fmla="+- 0 829 829"/>
                              <a:gd name="T5" fmla="*/ T4 w 97"/>
                              <a:gd name="T6" fmla="+- 0 2242 2165"/>
                              <a:gd name="T7" fmla="*/ 2242 h 97"/>
                              <a:gd name="T8" fmla="+- 0 848 829"/>
                              <a:gd name="T9" fmla="*/ T8 w 97"/>
                              <a:gd name="T10" fmla="+- 0 2262 2165"/>
                              <a:gd name="T11" fmla="*/ 2262 h 97"/>
                              <a:gd name="T12" fmla="+- 0 925 829"/>
                              <a:gd name="T13" fmla="*/ T12 w 97"/>
                              <a:gd name="T14" fmla="+- 0 2185 2165"/>
                              <a:gd name="T15" fmla="*/ 2185 h 97"/>
                              <a:gd name="T16" fmla="+- 0 906 829"/>
                              <a:gd name="T17" fmla="*/ T16 w 97"/>
                              <a:gd name="T18" fmla="+- 0 2165 2165"/>
                              <a:gd name="T19" fmla="*/ 2165 h 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7" h="97">
                                <a:moveTo>
                                  <a:pt x="77" y="0"/>
                                </a:moveTo>
                                <a:lnTo>
                                  <a:pt x="0" y="77"/>
                                </a:lnTo>
                                <a:lnTo>
                                  <a:pt x="19" y="97"/>
                                </a:lnTo>
                                <a:lnTo>
                                  <a:pt x="96" y="20"/>
                                </a:lnTo>
                                <a:lnTo>
                                  <a:pt x="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205532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63" y="313"/>
                            <a:ext cx="11514" cy="362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3175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00B3BA" w14:textId="77777777" w:rsidR="009142A1" w:rsidRDefault="00E91E8D">
                              <w:pPr>
                                <w:spacing w:before="138"/>
                                <w:ind w:left="144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我特此保證，本預申請表中提供的資料真實、完整和正確。我知道：</w:t>
                              </w:r>
                            </w:p>
                            <w:p w14:paraId="24FBC116" w14:textId="77777777" w:rsidR="009142A1" w:rsidRPr="00767B26" w:rsidRDefault="00E91E8D" w:rsidP="00767B2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68"/>
                                <w:ind w:left="630" w:hanging="180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任何虛假陳述或虛假訊息都將導致申請取消或拒絕，又或終止住房援助；</w:t>
                              </w:r>
                            </w:p>
                            <w:p w14:paraId="692B2CA6" w14:textId="77777777" w:rsidR="009142A1" w:rsidRPr="00767B26" w:rsidRDefault="00E91E8D" w:rsidP="00767B2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69"/>
                                <w:ind w:left="630" w:hanging="180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這是透過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DHCD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及其區域管理機構提供的以承租人為主的租賃援助預申請，並非住房提供書；</w:t>
                              </w:r>
                            </w:p>
                            <w:p w14:paraId="385CDD55" w14:textId="77777777" w:rsidR="009142A1" w:rsidRPr="00767B26" w:rsidRDefault="00E91E8D" w:rsidP="00767B2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78" w:line="225" w:lineRule="auto"/>
                                <w:ind w:left="630" w:hanging="180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當我在等候名單中位列前茅時，根據聯邦住房條例和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DHCD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規定，我需要就此處提供的訊息提供證明；</w:t>
                              </w:r>
                            </w:p>
                            <w:p w14:paraId="5DA3D779" w14:textId="77777777" w:rsidR="009142A1" w:rsidRPr="00767B26" w:rsidRDefault="00E91E8D" w:rsidP="00767B2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80" w:line="225" w:lineRule="auto"/>
                                <w:ind w:left="630" w:right="192" w:hanging="180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我有責任將任何地址變更以書面形式通知任一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DHCD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地區管理機構；我知道，如果沒有這樣做，我的申請可能被取消；</w:t>
                              </w:r>
                            </w:p>
                            <w:p w14:paraId="718E35BD" w14:textId="77777777" w:rsidR="009142A1" w:rsidRPr="00767B26" w:rsidRDefault="00E91E8D" w:rsidP="00767B2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81" w:line="225" w:lineRule="auto"/>
                                <w:ind w:left="630" w:right="192" w:hanging="180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能否能加入「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Section 8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」住房計劃取決於我是否有資格並符合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HUD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和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DHCD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規定；我還將接受犯罪記錄調查。</w:t>
                              </w:r>
                            </w:p>
                            <w:p w14:paraId="77B08C5E" w14:textId="77777777" w:rsidR="009142A1" w:rsidRDefault="00E91E8D">
                              <w:pPr>
                                <w:spacing w:before="71"/>
                                <w:ind w:left="144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我同意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DHCD</w:t>
                              </w:r>
                              <w:r>
                                <w:rPr>
                                  <w:rFonts w:hint="eastAsia"/>
                                  <w:color w:val="231F20"/>
                                  <w:sz w:val="14"/>
                                </w:rPr>
                                <w:t>可與其他州立機構共享我的訊息，以確定入選計劃資格。</w:t>
                              </w:r>
                            </w:p>
                            <w:p w14:paraId="359D7257" w14:textId="77777777" w:rsidR="007A22EF" w:rsidRDefault="00E91E8D">
                              <w:pPr>
                                <w:tabs>
                                  <w:tab w:val="left" w:pos="7320"/>
                                  <w:tab w:val="left" w:pos="11208"/>
                                </w:tabs>
                                <w:spacing w:before="6" w:line="520" w:lineRule="atLeast"/>
                                <w:ind w:left="144" w:right="297" w:hanging="1"/>
                                <w:rPr>
                                  <w:rFonts w:ascii="Avenir Black"/>
                                  <w:b/>
                                  <w:color w:val="231F20"/>
                                  <w:sz w:val="14"/>
                                </w:rPr>
                              </w:pP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戶主簽名：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ab/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日期：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ab/>
                              </w:r>
                            </w:p>
                            <w:p w14:paraId="4B05E3F7" w14:textId="60ABB075" w:rsidR="009142A1" w:rsidRDefault="00E91E8D">
                              <w:pPr>
                                <w:tabs>
                                  <w:tab w:val="left" w:pos="7320"/>
                                  <w:tab w:val="left" w:pos="11208"/>
                                </w:tabs>
                                <w:spacing w:before="6" w:line="520" w:lineRule="atLeast"/>
                                <w:ind w:left="144" w:right="297" w:hanging="1"/>
                                <w:rPr>
                                  <w:rFonts w:ascii="Avenir Black"/>
                                  <w:b/>
                                  <w:sz w:val="14"/>
                                </w:rPr>
                              </w:pP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配偶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/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聯合戶主簽名</w:t>
                              </w:r>
                              <w:r>
                                <w:rPr>
                                  <w:rFonts w:ascii="Avenir Light" w:hint="eastAsia"/>
                                  <w:i/>
                                  <w:color w:val="231F20"/>
                                  <w:sz w:val="14"/>
                                </w:rPr>
                                <w:t>（若適用）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：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ab/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>日期：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</w:rPr>
                                <w:t xml:space="preserve">   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venir Black" w:hint="eastAsia"/>
                                  <w:b/>
                                  <w:color w:val="231F20"/>
                                  <w:sz w:val="14"/>
                                  <w:u w:val="single" w:color="231F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29BC07" id="Group 2" o:spid="_x0000_s1029" style="position:absolute;left:0;text-align:left;margin-left:18.05pt;margin-top:15.55pt;width:575.95pt;height:181.25pt;z-index:-251645952;mso-wrap-distance-left:0;mso-wrap-distance-right:0;mso-position-horizontal-relative:page" coordorigin="361,311" coordsize="11519,3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">
                <v:rect id="Rectangle 14" o:spid="_x0000_s1030" style="position:absolute;left:363;top:313;width:11514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" fillcolor="#f7f7f7" stroked="f"/>
                <v:shape id="Freeform 13" o:spid="_x0000_s1031" style="position:absolute;left:804;top:789;width:62;height:62;visibility:visible;mso-wrap-style:square;v-text-anchor:top" coordsize="62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" path="m19,l,20,42,62,62,43,19,xe" fillcolor="#231f20" stroked="f">
                  <v:path arrowok="t" o:connecttype="custom" o:connectlocs="19,789;0,809;42,851;62,832;19,789" o:connectangles="0,0,0,0,0"/>
                </v:shape>
                <v:shape id="Freeform 12" o:spid="_x0000_s1032" style="position:absolute;left:828;top:755;width:97;height:97;visibility:visible;mso-wrap-style:square;v-text-anchor:top" coordsize="9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" path="m77,l,77,19,96,96,19,77,xe" fillcolor="#231f20" stroked="f">
                  <v:path arrowok="t" o:connecttype="custom" o:connectlocs="77,756;0,833;19,852;96,775;77,756" o:connectangles="0,0,0,0,0"/>
                </v:shape>
                <v:shape id="Freeform 11" o:spid="_x0000_s1033" style="position:absolute;left:804;top:1057;width:62;height:62;visibility:visible;mso-wrap-style:square;v-text-anchor:top" coordsize="62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" path="m19,l,19,42,62,62,42,19,xe" fillcolor="#231f20" stroked="f">
                  <v:path arrowok="t" o:connecttype="custom" o:connectlocs="19,1057;0,1076;42,1119;62,1099;19,1057" o:connectangles="0,0,0,0,0"/>
                </v:shape>
                <v:shape id="Freeform 10" o:spid="_x0000_s1034" style="position:absolute;left:828;top:1023;width:97;height:97;visibility:visible;mso-wrap-style:square;v-text-anchor:top" coordsize="9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" path="m77,l,78,19,97,96,20,77,xe" fillcolor="#231f20" stroked="f">
                  <v:path arrowok="t" o:connecttype="custom" o:connectlocs="77,1023;0,1101;19,1120;96,1043;77,1023" o:connectangles="0,0,0,0,0"/>
                </v:shape>
                <v:shape id="Freeform 9" o:spid="_x0000_s1035" style="position:absolute;left:804;top:1324;width:62;height:62;visibility:visible;mso-wrap-style:square;v-text-anchor:top" coordsize="62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" path="m19,l,19,42,62,62,42,19,xe" fillcolor="#231f20" stroked="f">
                  <v:path arrowok="t" o:connecttype="custom" o:connectlocs="19,1325;0,1344;42,1387;62,1367;19,1325" o:connectangles="0,0,0,0,0"/>
                </v:shape>
                <v:shape id="Freeform 8" o:spid="_x0000_s1036" style="position:absolute;left:828;top:1291;width:97;height:97;visibility:visible;mso-wrap-style:square;v-text-anchor:top" coordsize="9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" path="m77,l,77,19,97,96,20,77,xe" fillcolor="#231f20" stroked="f">
                  <v:path arrowok="t" o:connecttype="custom" o:connectlocs="77,1291;0,1368;19,1388;96,1311;77,1291" o:connectangles="0,0,0,0,0"/>
                </v:shape>
                <v:shape id="Freeform 7" o:spid="_x0000_s1037" style="position:absolute;left:804;top:1748;width:62;height:62;visibility:visible;mso-wrap-style:square;v-text-anchor:top" coordsize="62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" path="m19,l,19,42,61,62,42,19,xe" fillcolor="#231f20" stroked="f">
                  <v:path arrowok="t" o:connecttype="custom" o:connectlocs="19,1749;0,1768;42,1810;62,1791;19,1749" o:connectangles="0,0,0,0,0"/>
                </v:shape>
                <v:shape id="Freeform 6" o:spid="_x0000_s1038" style="position:absolute;left:828;top:1715;width:97;height:97;visibility:visible;mso-wrap-style:square;v-text-anchor:top" coordsize="9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" path="m77,l,77,19,97,96,20,77,xe" fillcolor="#231f20" stroked="f">
                  <v:path arrowok="t" o:connecttype="custom" o:connectlocs="77,1715;0,1792;19,1812;96,1735;77,1715" o:connectangles="0,0,0,0,0"/>
                </v:shape>
                <v:shape id="Freeform 5" o:spid="_x0000_s1039" style="position:absolute;left:804;top:2198;width:62;height:62;visibility:visible;mso-wrap-style:square;v-text-anchor:top" coordsize="62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" path="m19,l,19,42,62,62,42,19,xe" fillcolor="#231f20" stroked="f">
                  <v:path arrowok="t" o:connecttype="custom" o:connectlocs="19,2199;0,2218;42,2261;62,2241;19,2199" o:connectangles="0,0,0,0,0"/>
                </v:shape>
                <v:shape id="Freeform 4" o:spid="_x0000_s1040" style="position:absolute;left:828;top:2165;width:97;height:97;visibility:visible;mso-wrap-style:square;v-text-anchor:top" coordsize="9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" path="m77,l,77,19,97,96,20,77,xe" fillcolor="#231f20" stroked="f">
                  <v:path arrowok="t" o:connecttype="custom" o:connectlocs="77,2165;0,2242;19,2262;96,2185;77,2165" o:connectangles="0,0,0,0,0"/>
                </v:shape>
                <v:shape id="Text Box 3" o:spid="_x0000_s1041" type="#_x0000_t202" style="position:absolute;left:363;top:313;width:11514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" fillcolor="#f2f2f2 [3052]" strokecolor="#231f20" strokeweight=".25pt">
                  <v:textbox inset="0,0,0,0">
                    <w:txbxContent>
                      <w:p w14:paraId="3B00B3BA" w14:textId="77777777" w:rsidR="009142A1" w:rsidRDefault="00E91E8D">
                        <w:pPr>
                          <w:spacing w:before="138"/>
                          <w:ind w:left="144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我特此保證，本預申請表中提供的資料真實、完整和正確。我知道：</w:t>
                        </w:r>
                      </w:p>
                      <w:p w14:paraId="24FBC116" w14:textId="77777777" w:rsidR="009142A1" w:rsidRPr="00767B26" w:rsidRDefault="00E91E8D" w:rsidP="00767B2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before="68"/>
                          <w:ind w:left="630" w:hanging="180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任何虛假陳述或虛假訊息都將導致申請取消或拒絕，又或終止住房援助；</w:t>
                        </w:r>
                      </w:p>
                      <w:p w14:paraId="692B2CA6" w14:textId="77777777" w:rsidR="009142A1" w:rsidRPr="00767B26" w:rsidRDefault="00E91E8D" w:rsidP="00767B2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before="69"/>
                          <w:ind w:left="630" w:hanging="180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這是透過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DHCD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及其區域管理機構提供的以承租人為主的租賃援助預申請，並非住房提供書；</w:t>
                        </w:r>
                      </w:p>
                      <w:p w14:paraId="385CDD55" w14:textId="77777777" w:rsidR="009142A1" w:rsidRPr="00767B26" w:rsidRDefault="00E91E8D" w:rsidP="00767B2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before="78" w:line="225" w:lineRule="auto"/>
                          <w:ind w:left="630" w:hanging="180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當我在等候名單中位列前茅時，根據聯邦住房條例和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DHCD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規定，我需要就此處提供的訊息提供證明；</w:t>
                        </w:r>
                      </w:p>
                      <w:p w14:paraId="5DA3D779" w14:textId="77777777" w:rsidR="009142A1" w:rsidRPr="00767B26" w:rsidRDefault="00E91E8D" w:rsidP="00767B2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before="80" w:line="225" w:lineRule="auto"/>
                          <w:ind w:left="630" w:right="192" w:hanging="180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我有責任將任何地址變更以書面形式通知任一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DHCD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地區管理機構；我知道，如果沒有這樣做，我的申請可能被取消；</w:t>
                        </w:r>
                      </w:p>
                      <w:p w14:paraId="718E35BD" w14:textId="77777777" w:rsidR="009142A1" w:rsidRPr="00767B26" w:rsidRDefault="00E91E8D" w:rsidP="00767B2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spacing w:before="81" w:line="225" w:lineRule="auto"/>
                          <w:ind w:left="630" w:right="192" w:hanging="180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能否能加入「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Section 8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」住房計劃取決於我是否有資格並符合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HUD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和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DHCD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規定；我還將接受犯罪記錄調查。</w:t>
                        </w:r>
                      </w:p>
                      <w:p w14:paraId="77B08C5E" w14:textId="77777777" w:rsidR="009142A1" w:rsidRDefault="00E91E8D">
                        <w:pPr>
                          <w:spacing w:before="71"/>
                          <w:ind w:left="144"/>
                          <w:rPr>
                            <w:sz w:val="14"/>
                          </w:rPr>
                        </w:pP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我同意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DHCD</w:t>
                        </w:r>
                        <w:r>
                          <w:rPr>
                            <w:rFonts w:hint="eastAsia"/>
                            <w:color w:val="231F20"/>
                            <w:sz w:val="14"/>
                          </w:rPr>
                          <w:t>可與其他州立機構共享我的訊息，以確定入選計劃資格。</w:t>
                        </w:r>
                      </w:p>
                      <w:p w14:paraId="359D7257" w14:textId="77777777" w:rsidR="007A22EF" w:rsidRDefault="00E91E8D">
                        <w:pPr>
                          <w:tabs>
                            <w:tab w:val="left" w:pos="7320"/>
                            <w:tab w:val="left" w:pos="11208"/>
                          </w:tabs>
                          <w:spacing w:before="6" w:line="520" w:lineRule="atLeast"/>
                          <w:ind w:left="144" w:right="297" w:hanging="1"/>
                          <w:rPr>
                            <w:rFonts w:ascii="Avenir Black"/>
                            <w:b/>
                            <w:color w:val="231F20"/>
                            <w:sz w:val="14"/>
                          </w:rPr>
                        </w:pP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戶主簽名：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ab/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日期：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ab/>
                        </w:r>
                      </w:p>
                      <w:p w14:paraId="4B05E3F7" w14:textId="60ABB075" w:rsidR="009142A1" w:rsidRDefault="00E91E8D">
                        <w:pPr>
                          <w:tabs>
                            <w:tab w:val="left" w:pos="7320"/>
                            <w:tab w:val="left" w:pos="11208"/>
                          </w:tabs>
                          <w:spacing w:before="6" w:line="520" w:lineRule="atLeast"/>
                          <w:ind w:left="144" w:right="297" w:hanging="1"/>
                          <w:rPr>
                            <w:rFonts w:ascii="Avenir Black"/>
                            <w:b/>
                            <w:sz w:val="14"/>
                          </w:rPr>
                        </w:pP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配偶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/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聯合戶主簽名</w:t>
                        </w:r>
                        <w:r>
                          <w:rPr>
                            <w:rFonts w:ascii="Avenir Light" w:hint="eastAsia"/>
                            <w:i/>
                            <w:color w:val="231F20"/>
                            <w:sz w:val="14"/>
                          </w:rPr>
                          <w:t>（若適用）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：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ab/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>日期：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</w:rPr>
                          <w:t xml:space="preserve">   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rFonts w:ascii="Avenir Black" w:hint="eastAsia"/>
                            <w:b/>
                            <w:color w:val="231F20"/>
                            <w:sz w:val="14"/>
                            <w:u w:val="single" w:color="231F20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E91E8D" w:rsidRPr="00DE472C">
        <w:rPr>
          <w:rFonts w:ascii="Arial" w:eastAsia="Microsoft JhengHei" w:hAnsi="Arial" w:cs="Microsoft JhengHei" w:hint="eastAsia"/>
          <w:color w:val="231F20"/>
          <w:sz w:val="18"/>
        </w:rPr>
        <w:t>請仔細閱讀本聲明。簽名即表示同意其條款。</w:t>
      </w:r>
    </w:p>
    <w:p w14:paraId="54D7F01B" w14:textId="7760D8C0" w:rsidR="009142A1" w:rsidRPr="00DE472C" w:rsidRDefault="00E91E8D" w:rsidP="00DE472C">
      <w:pPr>
        <w:spacing w:before="111"/>
        <w:ind w:left="626" w:right="387" w:hanging="234"/>
        <w:jc w:val="center"/>
        <w:rPr>
          <w:rFonts w:ascii="Arial" w:eastAsia="Microsoft JhengHei" w:hAnsi="Arial" w:cs="Microsoft JhengHei"/>
          <w:sz w:val="14"/>
        </w:rPr>
      </w:pPr>
      <w:r w:rsidRPr="00DE472C">
        <w:rPr>
          <w:rFonts w:ascii="Arial" w:eastAsia="Microsoft JhengHei" w:hAnsi="Arial" w:cs="Microsoft JhengHei" w:hint="eastAsia"/>
          <w:color w:val="231F20"/>
          <w:sz w:val="14"/>
        </w:rPr>
        <w:t>DHCD</w:t>
      </w:r>
      <w:r w:rsidRPr="00DE472C">
        <w:rPr>
          <w:rFonts w:ascii="Arial" w:eastAsia="Microsoft JhengHei" w:hAnsi="Arial" w:cs="Microsoft JhengHei" w:hint="eastAsia"/>
          <w:color w:val="231F20"/>
          <w:sz w:val="14"/>
        </w:rPr>
        <w:t>對全州內數量有限的計劃內「</w:t>
      </w:r>
      <w:r w:rsidRPr="00DE472C">
        <w:rPr>
          <w:rFonts w:ascii="Arial" w:eastAsia="Microsoft JhengHei" w:hAnsi="Arial" w:cs="Microsoft JhengHei" w:hint="eastAsia"/>
          <w:color w:val="231F20"/>
          <w:sz w:val="14"/>
        </w:rPr>
        <w:t>Section 8</w:t>
      </w:r>
      <w:r w:rsidRPr="00DE472C">
        <w:rPr>
          <w:rFonts w:ascii="Arial" w:eastAsia="Microsoft JhengHei" w:hAnsi="Arial" w:cs="Microsoft JhengHei" w:hint="eastAsia"/>
          <w:color w:val="231F20"/>
          <w:sz w:val="14"/>
        </w:rPr>
        <w:t>」公寓進行管理；大多數的主要城鎮內或其附近均有類似公寓。如需瞭解申請專案型計劃的相關資訊，請洽詢本表格背面的任一代理機構，或瀏覽</w:t>
      </w:r>
      <w:r w:rsidR="002C747D" w:rsidRPr="002C747D">
        <w:rPr>
          <w:rFonts w:ascii="Arial" w:eastAsia="Microsoft JhengHei" w:hAnsi="Arial" w:cs="Microsoft JhengHei"/>
          <w:color w:val="231F20"/>
          <w:sz w:val="14"/>
        </w:rPr>
        <w:t>Housing Consumer Education Center</w:t>
      </w:r>
      <w:r w:rsidRPr="00DE472C">
        <w:rPr>
          <w:rFonts w:ascii="Arial" w:eastAsia="Microsoft JhengHei" w:hAnsi="Arial" w:cs="Microsoft JhengHei" w:hint="eastAsia"/>
          <w:color w:val="231F20"/>
          <w:sz w:val="14"/>
        </w:rPr>
        <w:t>網站，網址為</w:t>
      </w:r>
      <w:r w:rsidRPr="00DE472C">
        <w:rPr>
          <w:rFonts w:ascii="Arial" w:eastAsia="Microsoft JhengHei" w:hAnsi="Arial" w:cs="Microsoft JhengHei" w:hint="eastAsia"/>
          <w:color w:val="231F20"/>
          <w:sz w:val="14"/>
        </w:rPr>
        <w:t xml:space="preserve"> </w:t>
      </w:r>
      <w:hyperlink r:id="rId15">
        <w:r w:rsidRPr="00DE472C">
          <w:rPr>
            <w:rFonts w:ascii="Arial" w:eastAsia="Microsoft JhengHei" w:hAnsi="Arial" w:cs="Microsoft JhengHei" w:hint="eastAsia"/>
            <w:color w:val="231F20"/>
            <w:sz w:val="14"/>
          </w:rPr>
          <w:t>www.masshousinginfo.org</w:t>
        </w:r>
      </w:hyperlink>
    </w:p>
    <w:p w14:paraId="7B231A37" w14:textId="77777777" w:rsidR="009142A1" w:rsidRPr="00DE472C" w:rsidRDefault="009142A1">
      <w:pPr>
        <w:pStyle w:val="BodyText"/>
        <w:rPr>
          <w:rFonts w:ascii="Arial" w:eastAsia="Microsoft JhengHei" w:hAnsi="Arial" w:cs="Microsoft JhengHei"/>
          <w:sz w:val="18"/>
        </w:rPr>
      </w:pPr>
    </w:p>
    <w:p w14:paraId="0CB1AB17" w14:textId="77777777" w:rsidR="009142A1" w:rsidRPr="00DE472C" w:rsidRDefault="009142A1">
      <w:pPr>
        <w:pStyle w:val="BodyText"/>
        <w:rPr>
          <w:rFonts w:ascii="Arial" w:eastAsia="Microsoft JhengHei" w:hAnsi="Arial" w:cs="Microsoft JhengHei"/>
          <w:sz w:val="18"/>
        </w:rPr>
      </w:pPr>
    </w:p>
    <w:p w14:paraId="0FCA5416" w14:textId="77777777" w:rsidR="009142A1" w:rsidRPr="00DE472C" w:rsidRDefault="00E91E8D">
      <w:pPr>
        <w:spacing w:line="220" w:lineRule="exact"/>
        <w:ind w:left="260"/>
        <w:rPr>
          <w:rFonts w:ascii="Arial" w:eastAsia="Microsoft JhengHei" w:hAnsi="Arial" w:cs="Microsoft JhengHei"/>
          <w:b/>
          <w:sz w:val="18"/>
        </w:rPr>
      </w:pPr>
      <w:r w:rsidRPr="00DE472C">
        <w:rPr>
          <w:rFonts w:ascii="Arial" w:eastAsia="Microsoft JhengHei" w:hAnsi="Arial" w:cs="Microsoft JhengHei" w:hint="eastAsia"/>
          <w:b/>
          <w:color w:val="BE1E2D"/>
          <w:sz w:val="18"/>
        </w:rPr>
        <w:t>本表資訊若有任何異動，請以書面方式告知下列任一當地代理機構。</w:t>
      </w:r>
    </w:p>
    <w:p w14:paraId="6008809E" w14:textId="77777777" w:rsidR="009142A1" w:rsidRPr="00DE472C" w:rsidRDefault="00E91E8D" w:rsidP="00DE472C">
      <w:pPr>
        <w:spacing w:before="145"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Berkshire Housing Development Corp.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1 Fenn Street, 3rd Fl, Pittsfield, MA 01201 - (413) 499-4887</w:t>
      </w:r>
    </w:p>
    <w:p w14:paraId="413B292E" w14:textId="77777777" w:rsidR="009142A1" w:rsidRPr="00DE472C" w:rsidRDefault="00E91E8D" w:rsidP="00DE472C">
      <w:pPr>
        <w:pStyle w:val="BodyText"/>
        <w:spacing w:before="127" w:line="160" w:lineRule="exact"/>
        <w:ind w:left="270" w:right="199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dam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l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ck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shir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larksbur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al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r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gremon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lorida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eat Barr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nco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insda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usatonic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anes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nox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noxda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ll Ri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ter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unt Washington New Ash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 Marl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Adam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t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eru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itts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ichmo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ndis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vo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ef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tock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yring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sh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Stock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lliams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ndsor</w:t>
      </w:r>
    </w:p>
    <w:p w14:paraId="15A7A640" w14:textId="77777777" w:rsidR="009142A1" w:rsidRPr="00DE472C" w:rsidRDefault="009142A1">
      <w:pPr>
        <w:pStyle w:val="BodyText"/>
        <w:spacing w:before="8"/>
        <w:rPr>
          <w:rFonts w:ascii="Arial" w:eastAsia="Microsoft JhengHei" w:hAnsi="Arial" w:cs="Microsoft JhengHei"/>
          <w:sz w:val="23"/>
        </w:rPr>
      </w:pPr>
    </w:p>
    <w:p w14:paraId="5BA1A53D" w14:textId="77777777" w:rsidR="009142A1" w:rsidRPr="00DE472C" w:rsidRDefault="00E91E8D" w:rsidP="00DE472C">
      <w:pPr>
        <w:spacing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Community Teamwork, Inc.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155 Merrimack Street, Lowell, MA 01852 - (978) 459-0551</w:t>
      </w:r>
    </w:p>
    <w:p w14:paraId="634CF3A5" w14:textId="77777777" w:rsidR="009142A1" w:rsidRPr="00DE472C" w:rsidRDefault="00E91E8D" w:rsidP="00DE472C">
      <w:pPr>
        <w:pStyle w:val="BodyText"/>
        <w:spacing w:before="131" w:line="160" w:lineRule="exact"/>
        <w:ind w:left="260" w:right="192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me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ndo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verl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illerica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x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ad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y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lms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anver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racu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unstab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ssex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eorge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louc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ove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mil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verhi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Ipswi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awrenc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owe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ynn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nch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rblehea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rrimac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thu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ddle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ahan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bury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Ando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eabod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ck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w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le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li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ugu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wampscot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ewk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ops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yngs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n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New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ford</w:t>
      </w:r>
    </w:p>
    <w:p w14:paraId="1A2BDCA8" w14:textId="77777777" w:rsidR="009142A1" w:rsidRPr="00DE472C" w:rsidRDefault="009142A1">
      <w:pPr>
        <w:pStyle w:val="BodyText"/>
        <w:spacing w:before="12"/>
        <w:rPr>
          <w:rFonts w:ascii="Arial" w:eastAsia="Microsoft JhengHei" w:hAnsi="Arial" w:cs="Microsoft JhengHei"/>
          <w:sz w:val="22"/>
        </w:rPr>
      </w:pPr>
    </w:p>
    <w:p w14:paraId="1FBCD919" w14:textId="77777777" w:rsidR="009142A1" w:rsidRPr="00DE472C" w:rsidRDefault="00E91E8D" w:rsidP="00DE472C">
      <w:pPr>
        <w:spacing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Housing Assistance Corporation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460 West Main Street, Hyannis, MA 02601 - (508) 771-5400</w:t>
      </w:r>
    </w:p>
    <w:p w14:paraId="2AE1532C" w14:textId="77777777" w:rsidR="009142A1" w:rsidRPr="00DE472C" w:rsidRDefault="009142A1" w:rsidP="00DE472C">
      <w:pPr>
        <w:pStyle w:val="BodyText"/>
        <w:spacing w:before="3" w:line="160" w:lineRule="exact"/>
        <w:rPr>
          <w:rFonts w:ascii="Arial" w:eastAsia="Microsoft JhengHei" w:hAnsi="Arial" w:cs="Microsoft JhengHei"/>
          <w:sz w:val="11"/>
        </w:rPr>
      </w:pPr>
    </w:p>
    <w:p w14:paraId="21409694" w14:textId="77777777" w:rsidR="009142A1" w:rsidRPr="00DE472C" w:rsidRDefault="00E91E8D" w:rsidP="00DE472C">
      <w:pPr>
        <w:pStyle w:val="BodyText"/>
        <w:spacing w:before="1" w:line="160" w:lineRule="exact"/>
        <w:ind w:left="260" w:right="199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Barnstab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ass Ri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urn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ew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uzzards Ba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ataum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enter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at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ilmar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otui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raig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ummaqui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enn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ennis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Denn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Fal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Orlean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Sandwi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dgar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al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orestda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ay Hea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osno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rwi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rwich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yann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yannis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rstons Mill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shpe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nemsha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ument Bea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antuck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Chat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Fal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Truro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ak Bluff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rlean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ster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ocass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rovince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gamor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gamore Bea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andwi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iascons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ilver Bea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Chat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Denn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Harwi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Orlean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Wellfle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Yar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eatick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i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ruro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Vineyard Hav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quoi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llfle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Barnstab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Chat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Denn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Fal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Harwi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Hyannis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Ti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Yar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oods Ho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Yar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Yarmouthport</w:t>
      </w:r>
    </w:p>
    <w:p w14:paraId="45DD6C34" w14:textId="77777777" w:rsidR="009142A1" w:rsidRPr="00DE472C" w:rsidRDefault="009142A1">
      <w:pPr>
        <w:pStyle w:val="BodyText"/>
        <w:spacing w:before="13"/>
        <w:rPr>
          <w:rFonts w:ascii="Arial" w:eastAsia="Microsoft JhengHei" w:hAnsi="Arial" w:cs="Microsoft JhengHei"/>
          <w:sz w:val="22"/>
        </w:rPr>
      </w:pPr>
    </w:p>
    <w:p w14:paraId="5A8CE8D2" w14:textId="77777777" w:rsidR="009142A1" w:rsidRPr="00DE472C" w:rsidRDefault="00E91E8D" w:rsidP="00DE472C">
      <w:pPr>
        <w:spacing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Way Finders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（前稱為「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HAP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」）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1780 Main Street Springfield, MA 01103 - (413) 233-1500</w:t>
      </w:r>
    </w:p>
    <w:p w14:paraId="6ACCA9A3" w14:textId="77777777" w:rsidR="009142A1" w:rsidRPr="00DE472C" w:rsidRDefault="00E91E8D" w:rsidP="00DE472C">
      <w:pPr>
        <w:pStyle w:val="BodyText"/>
        <w:spacing w:before="130" w:line="160" w:lineRule="exact"/>
        <w:ind w:left="266" w:right="286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gaw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mhers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sh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lcher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rnard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land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nds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im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uck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arlemon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ster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icope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olrai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onwa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umm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eer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Longmeadow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hamp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rvin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eeding Hill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lorenc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i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osh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anb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an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een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d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mpd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t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w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ea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l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lyok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unt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Indian Orcha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ake Pleasan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ed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veret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yd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ongmeadow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udlow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ddle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ro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s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tagu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tgome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 Sale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amp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ran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alm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el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lain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w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usse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elburn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elburne Fall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ute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Had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amp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wi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pring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under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horndik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hree River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ol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urners Fall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le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r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rwi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nde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Spring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hamp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hatel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lbra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lliamsbur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orthington</w:t>
      </w:r>
    </w:p>
    <w:p w14:paraId="4894BAE4" w14:textId="77777777" w:rsidR="009142A1" w:rsidRPr="00DE472C" w:rsidRDefault="009142A1">
      <w:pPr>
        <w:pStyle w:val="BodyText"/>
        <w:spacing w:before="1"/>
        <w:rPr>
          <w:rFonts w:ascii="Arial" w:eastAsia="Microsoft JhengHei" w:hAnsi="Arial" w:cs="Microsoft JhengHei"/>
          <w:sz w:val="22"/>
        </w:rPr>
      </w:pPr>
    </w:p>
    <w:p w14:paraId="0CD28D3B" w14:textId="77777777" w:rsidR="009142A1" w:rsidRPr="00DE472C" w:rsidRDefault="00E91E8D" w:rsidP="00DE472C">
      <w:pPr>
        <w:spacing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Metro Housing | Boston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（前稱為「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Metropolitan Boston Housing Partnership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」）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1411 Tremont Street, Boston, MA 02120 - (617) 859-0400</w:t>
      </w:r>
    </w:p>
    <w:p w14:paraId="0480C018" w14:textId="77777777" w:rsidR="009142A1" w:rsidRPr="00DE472C" w:rsidRDefault="00E91E8D" w:rsidP="00DE472C">
      <w:pPr>
        <w:pStyle w:val="BodyText"/>
        <w:spacing w:before="130" w:line="160" w:lineRule="exact"/>
        <w:ind w:left="266" w:right="402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ll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rl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sto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ack Ba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d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lmon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aintre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igh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ooklin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url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am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arles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lsea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stnut Hi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orch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Bo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veret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orest Hill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ranklin Par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lbroo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yde Par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Jamaica Plai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x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ong Is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yn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ld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ttapa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d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lros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l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avy Ya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ton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Readin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Quinc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andolp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eadin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ead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ever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slinda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x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xbury Crossin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ldiers 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mer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 Bo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quantu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tone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Uphams Corn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ke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lt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ter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Rox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y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lm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nch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nthrop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obur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ollaston</w:t>
      </w:r>
    </w:p>
    <w:p w14:paraId="5A55F9E9" w14:textId="77777777" w:rsidR="009142A1" w:rsidRPr="00DE472C" w:rsidRDefault="009142A1">
      <w:pPr>
        <w:pStyle w:val="BodyText"/>
        <w:spacing w:before="12"/>
        <w:rPr>
          <w:rFonts w:ascii="Arial" w:eastAsia="Microsoft JhengHei" w:hAnsi="Arial" w:cs="Microsoft JhengHei"/>
          <w:sz w:val="21"/>
        </w:rPr>
      </w:pPr>
    </w:p>
    <w:p w14:paraId="2F614B65" w14:textId="77777777" w:rsidR="009142A1" w:rsidRPr="00DE472C" w:rsidRDefault="00E91E8D" w:rsidP="00DE472C">
      <w:pPr>
        <w:spacing w:before="1"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RCAP Solutions, Inc.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191 May Street, Worcester, MA 01602 - (800) 488-1969</w:t>
      </w:r>
    </w:p>
    <w:p w14:paraId="42961CCF" w14:textId="77777777" w:rsidR="009142A1" w:rsidRPr="00DE472C" w:rsidRDefault="00E91E8D" w:rsidP="00DE472C">
      <w:pPr>
        <w:pStyle w:val="BodyText"/>
        <w:spacing w:before="130" w:line="160" w:lineRule="exact"/>
        <w:ind w:left="266" w:right="522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shburn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shb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tho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ubur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y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aldwin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arr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lling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rli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lackston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l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yl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ook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arl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herry Val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lin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ougla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ud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Brook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iskda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itchbur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rankli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ardn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ilbert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af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o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rdwi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rva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ld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peda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ubbard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Jeffers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anca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ic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eomin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incoln Villa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inwoo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unenbur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nd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l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ll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ll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 Braintre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Brook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ak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x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ax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eppere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eters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hillip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rince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chda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yal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ut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ir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rews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uth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penc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terling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tur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ut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emple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ownse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Up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Uxbridg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rr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b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Boyl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Brook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min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heelwrigh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hitins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lkson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inchend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orcester</w:t>
      </w:r>
    </w:p>
    <w:p w14:paraId="13DC171B" w14:textId="77777777" w:rsidR="009142A1" w:rsidRPr="00DE472C" w:rsidRDefault="009142A1" w:rsidP="00DE472C">
      <w:pPr>
        <w:pStyle w:val="BodyText"/>
        <w:spacing w:before="9" w:line="160" w:lineRule="exact"/>
        <w:rPr>
          <w:rFonts w:ascii="Arial" w:eastAsia="Microsoft JhengHei" w:hAnsi="Arial" w:cs="Microsoft JhengHei"/>
          <w:sz w:val="22"/>
        </w:rPr>
      </w:pPr>
    </w:p>
    <w:p w14:paraId="7D6F1B7B" w14:textId="6B423F13" w:rsidR="009142A1" w:rsidRPr="00DE472C" w:rsidRDefault="002C747D" w:rsidP="00DE472C">
      <w:pPr>
        <w:spacing w:line="160" w:lineRule="exact"/>
        <w:ind w:left="263"/>
        <w:rPr>
          <w:rFonts w:ascii="Arial" w:eastAsia="Microsoft JhengHei" w:hAnsi="Arial" w:cs="Microsoft JhengHei"/>
          <w:sz w:val="12"/>
        </w:rPr>
      </w:pPr>
      <w:r w:rsidRPr="002C747D">
        <w:rPr>
          <w:rFonts w:ascii="Arial" w:eastAsia="Microsoft JhengHei" w:hAnsi="Arial" w:cs="Microsoft JhengHei"/>
          <w:b/>
          <w:color w:val="2E3182"/>
          <w:sz w:val="12"/>
        </w:rPr>
        <w:t>South Middlesex Opportunity Council</w:t>
      </w:r>
      <w:r w:rsidR="00E91E8D"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7 Bishop Street, Framingham, MA 01702 - (508) 620-2335</w:t>
      </w:r>
    </w:p>
    <w:p w14:paraId="2A7E3220" w14:textId="77777777" w:rsidR="009142A1" w:rsidRPr="00DE472C" w:rsidRDefault="00E91E8D" w:rsidP="00DE472C">
      <w:pPr>
        <w:pStyle w:val="BodyText"/>
        <w:spacing w:before="131" w:line="160" w:lineRule="exact"/>
        <w:ind w:left="266" w:right="314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c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sh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v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ox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an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arlis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onc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ed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o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ox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raming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lli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opkin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uds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incol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ittle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rl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yna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d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edwa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llis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ati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ed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fol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woo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lain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ar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herbor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tough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tow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ud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lpo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y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lles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woo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rentham</w:t>
      </w:r>
    </w:p>
    <w:p w14:paraId="4655B397" w14:textId="77777777" w:rsidR="009142A1" w:rsidRPr="00DE472C" w:rsidRDefault="009142A1">
      <w:pPr>
        <w:pStyle w:val="BodyText"/>
        <w:spacing w:before="4"/>
        <w:rPr>
          <w:rFonts w:ascii="Arial" w:eastAsia="Microsoft JhengHei" w:hAnsi="Arial" w:cs="Microsoft JhengHei"/>
          <w:sz w:val="23"/>
        </w:rPr>
      </w:pPr>
    </w:p>
    <w:p w14:paraId="60D78A03" w14:textId="77777777" w:rsidR="009142A1" w:rsidRPr="00DE472C" w:rsidRDefault="00E91E8D" w:rsidP="00DE472C">
      <w:pPr>
        <w:spacing w:line="160" w:lineRule="exact"/>
        <w:ind w:left="263"/>
        <w:rPr>
          <w:rFonts w:ascii="Arial" w:eastAsia="Microsoft JhengHei" w:hAnsi="Arial" w:cs="Microsoft JhengHei"/>
          <w:sz w:val="12"/>
        </w:rPr>
      </w:pP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NeighborWorks Housing Solutions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（前稱為「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South Shore Housing</w:t>
      </w:r>
      <w:r w:rsidRPr="00DE472C">
        <w:rPr>
          <w:rFonts w:ascii="Arial" w:eastAsia="Microsoft JhengHei" w:hAnsi="Arial" w:cs="Microsoft JhengHei" w:hint="eastAsia"/>
          <w:b/>
          <w:color w:val="2E3182"/>
          <w:sz w:val="12"/>
        </w:rPr>
        <w:t>」）</w:t>
      </w:r>
      <w:r w:rsidRPr="00DE472C">
        <w:rPr>
          <w:rFonts w:ascii="Arial" w:eastAsia="Microsoft JhengHei" w:hAnsi="Arial" w:cs="Microsoft JhengHei" w:hint="eastAsia"/>
          <w:color w:val="2E3182"/>
          <w:sz w:val="12"/>
        </w:rPr>
        <w:t xml:space="preserve"> 169 Summer Street, Kingston, MA 02364 - (781) 422-4200</w:t>
      </w:r>
    </w:p>
    <w:p w14:paraId="47D66CFB" w14:textId="77777777" w:rsidR="009142A1" w:rsidRPr="00DE472C" w:rsidRDefault="00E91E8D" w:rsidP="00DE472C">
      <w:pPr>
        <w:pStyle w:val="BodyText"/>
        <w:spacing w:before="131" w:line="160" w:lineRule="exact"/>
        <w:ind w:left="266" w:right="218"/>
        <w:rPr>
          <w:rFonts w:ascii="Arial" w:eastAsia="Microsoft JhengHei" w:hAnsi="Arial" w:cs="Microsoft JhengHei"/>
        </w:rPr>
      </w:pPr>
      <w:r w:rsidRPr="00DE472C">
        <w:rPr>
          <w:rFonts w:ascii="Arial" w:eastAsia="Microsoft JhengHei" w:hAnsi="Arial" w:cs="Microsoft JhengHei" w:hint="eastAsia"/>
          <w:color w:val="231F20"/>
        </w:rPr>
        <w:t>Abing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cushn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sson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Attleboro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erkle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ant Ro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idgewa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ock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Bryant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ar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Cohass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art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igh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Duxbury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Bridgewa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 Free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Ea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airhave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all Ri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Freetow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een Harbo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Greenbus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lifax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nov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ans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ing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u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Humaroc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King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Lakevill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nom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ns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ri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rshfiel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attapoiset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iddle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Monponset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ew Bedfor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Attleboroug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h Eas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Norwell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cean Bluff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Ons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embrok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lymou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Plymp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ayn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ehobot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ches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Rockland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cituate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eekonk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omerse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Swansea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Taunton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areham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 Bridgewater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estport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hite Horse Beach</w:t>
      </w:r>
      <w:r w:rsidRPr="00DE472C">
        <w:rPr>
          <w:rFonts w:ascii="Arial" w:eastAsia="Microsoft JhengHei" w:hAnsi="Arial" w:cs="Microsoft JhengHei" w:hint="eastAsia"/>
          <w:color w:val="231F20"/>
        </w:rPr>
        <w:t>、</w:t>
      </w:r>
      <w:r w:rsidRPr="00DE472C">
        <w:rPr>
          <w:rFonts w:ascii="Arial" w:eastAsia="Microsoft JhengHei" w:hAnsi="Arial" w:cs="Microsoft JhengHei" w:hint="eastAsia"/>
          <w:color w:val="231F20"/>
        </w:rPr>
        <w:t>Whitman</w:t>
      </w:r>
    </w:p>
    <w:sectPr w:rsidR="009142A1" w:rsidRPr="00DE472C">
      <w:pgSz w:w="12240" w:h="15840"/>
      <w:pgMar w:top="320" w:right="260" w:bottom="540" w:left="240" w:header="0" w:footer="35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4A210" w14:textId="77777777" w:rsidR="005F733E" w:rsidRDefault="005F733E">
      <w:r>
        <w:separator/>
      </w:r>
    </w:p>
  </w:endnote>
  <w:endnote w:type="continuationSeparator" w:id="0">
    <w:p w14:paraId="3EB51288" w14:textId="77777777" w:rsidR="005F733E" w:rsidRDefault="005F7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Avenir">
    <w:altName w:val="Calibri"/>
    <w:charset w:val="00"/>
    <w:family w:val="swiss"/>
    <w:pitch w:val="variable"/>
    <w:sig w:usb0="800000AF" w:usb1="5000204A" w:usb2="00000000" w:usb3="00000000" w:csb0="0000009B" w:csb1="00000000"/>
  </w:font>
  <w:font w:name="Avenir Black">
    <w:altName w:val="Calibri"/>
    <w:charset w:val="00"/>
    <w:family w:val="swiss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venir Light">
    <w:altName w:val="Avenir Light"/>
    <w:charset w:val="00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9BAC4" w14:textId="77777777" w:rsidR="001E3228" w:rsidRDefault="001E32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7AEEC" w14:textId="1397D3D8" w:rsidR="009142A1" w:rsidRDefault="001E322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47089C1" wp14:editId="437250F0">
              <wp:simplePos x="0" y="0"/>
              <wp:positionH relativeFrom="page">
                <wp:posOffset>6201410</wp:posOffset>
              </wp:positionH>
              <wp:positionV relativeFrom="page">
                <wp:posOffset>9785985</wp:posOffset>
              </wp:positionV>
              <wp:extent cx="958850" cy="112395"/>
              <wp:effectExtent l="0" t="0" r="0" b="0"/>
              <wp:wrapNone/>
              <wp:docPr id="118555529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58850" cy="112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D98A51" w14:textId="4BAF499A" w:rsidR="009142A1" w:rsidRDefault="00E91E8D">
                          <w:pPr>
                            <w:spacing w:before="16"/>
                            <w:ind w:left="20"/>
                            <w:rPr>
                              <w:sz w:val="10"/>
                            </w:rPr>
                          </w:pPr>
                          <w:r>
                            <w:rPr>
                              <w:rFonts w:hint="eastAsia"/>
                              <w:color w:val="6D6E71"/>
                              <w:sz w:val="10"/>
                            </w:rPr>
                            <w:t>HCVP DHCD</w:t>
                          </w:r>
                          <w:r w:rsidRPr="00D3145B">
                            <w:rPr>
                              <w:rFonts w:ascii="Microsoft JhengHei" w:eastAsia="Microsoft JhengHei" w:hAnsi="Microsoft JhengHei" w:hint="eastAsia"/>
                              <w:color w:val="6D6E71"/>
                              <w:sz w:val="10"/>
                            </w:rPr>
                            <w:t xml:space="preserve">預申請表 </w:t>
                          </w:r>
                          <w:r>
                            <w:rPr>
                              <w:rFonts w:hint="eastAsia"/>
                              <w:color w:val="6D6E71"/>
                              <w:sz w:val="10"/>
                            </w:rPr>
                            <w:t>202</w:t>
                          </w:r>
                          <w:r w:rsidR="001E3228">
                            <w:rPr>
                              <w:color w:val="6D6E71"/>
                              <w:sz w:val="10"/>
                            </w:rPr>
                            <w:t>3/07/0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7089C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2" type="#_x0000_t202" style="position:absolute;margin-left:488.3pt;margin-top:770.55pt;width:75.5pt;height:8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" filled="f" stroked="f">
              <v:textbox inset="0,0,0,0">
                <w:txbxContent>
                  <w:p w14:paraId="5FD98A51" w14:textId="4BAF499A" w:rsidR="009142A1" w:rsidRDefault="00E91E8D">
                    <w:pPr>
                      <w:spacing w:before="16"/>
                      <w:ind w:left="20"/>
                      <w:rPr>
                        <w:sz w:val="10"/>
                      </w:rPr>
                    </w:pPr>
                    <w:r>
                      <w:rPr>
                        <w:rFonts w:hint="eastAsia"/>
                        <w:color w:val="6D6E71"/>
                        <w:sz w:val="10"/>
                      </w:rPr>
                      <w:t>HCVP DHCD</w:t>
                    </w:r>
                    <w:r w:rsidRPr="00D3145B">
                      <w:rPr>
                        <w:rFonts w:ascii="Microsoft JhengHei" w:eastAsia="Microsoft JhengHei" w:hAnsi="Microsoft JhengHei" w:hint="eastAsia"/>
                        <w:color w:val="6D6E71"/>
                        <w:sz w:val="10"/>
                      </w:rPr>
                      <w:t xml:space="preserve">預申請表 </w:t>
                    </w:r>
                    <w:r>
                      <w:rPr>
                        <w:rFonts w:hint="eastAsia"/>
                        <w:color w:val="6D6E71"/>
                        <w:sz w:val="10"/>
                      </w:rPr>
                      <w:t>202</w:t>
                    </w:r>
                    <w:r w:rsidR="001E3228">
                      <w:rPr>
                        <w:color w:val="6D6E71"/>
                        <w:sz w:val="10"/>
                      </w:rPr>
                      <w:t>3/07/0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91E8D">
      <w:rPr>
        <w:rFonts w:hint="eastAsia"/>
        <w:noProof/>
      </w:rPr>
      <w:drawing>
        <wp:anchor distT="0" distB="0" distL="0" distR="0" simplePos="0" relativeHeight="251657216" behindDoc="1" locked="0" layoutInCell="1" allowOverlap="1" wp14:anchorId="52091A0F" wp14:editId="42398A04">
          <wp:simplePos x="0" y="0"/>
          <wp:positionH relativeFrom="page">
            <wp:posOffset>7284719</wp:posOffset>
          </wp:positionH>
          <wp:positionV relativeFrom="page">
            <wp:posOffset>9660002</wp:posOffset>
          </wp:positionV>
          <wp:extent cx="253732" cy="27147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3732" cy="2714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D6572" w14:textId="77777777" w:rsidR="001E3228" w:rsidRDefault="001E32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7FC6A" w14:textId="77777777" w:rsidR="005F733E" w:rsidRDefault="005F733E">
      <w:r>
        <w:separator/>
      </w:r>
    </w:p>
  </w:footnote>
  <w:footnote w:type="continuationSeparator" w:id="0">
    <w:p w14:paraId="6DA2573E" w14:textId="77777777" w:rsidR="005F733E" w:rsidRDefault="005F7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55D42" w14:textId="77777777" w:rsidR="001E3228" w:rsidRDefault="001E32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6C427" w14:textId="77777777" w:rsidR="001E3228" w:rsidRDefault="001E32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6ED6" w14:textId="77777777" w:rsidR="001E3228" w:rsidRDefault="001E32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C3F73"/>
    <w:multiLevelType w:val="hybridMultilevel"/>
    <w:tmpl w:val="B8065E06"/>
    <w:lvl w:ilvl="0" w:tplc="0409000D">
      <w:start w:val="1"/>
      <w:numFmt w:val="bullet"/>
      <w:lvlText w:val=""/>
      <w:lvlJc w:val="left"/>
      <w:pPr>
        <w:ind w:left="13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4" w:hanging="360"/>
      </w:pPr>
      <w:rPr>
        <w:rFonts w:ascii="Wingdings" w:hAnsi="Wingdings" w:hint="default"/>
      </w:rPr>
    </w:lvl>
  </w:abstractNum>
  <w:num w:numId="1" w16cid:durableId="127555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NzAwtDQxMbIwNbRQ0lEKTi0uzszPAykwrAUASK0sHywAAAA="/>
  </w:docVars>
  <w:rsids>
    <w:rsidRoot w:val="009142A1"/>
    <w:rsid w:val="000D0EEE"/>
    <w:rsid w:val="001E3228"/>
    <w:rsid w:val="00202A3E"/>
    <w:rsid w:val="002C747D"/>
    <w:rsid w:val="003C2336"/>
    <w:rsid w:val="003E6298"/>
    <w:rsid w:val="0058125C"/>
    <w:rsid w:val="005F733E"/>
    <w:rsid w:val="00767B26"/>
    <w:rsid w:val="007A22EF"/>
    <w:rsid w:val="009142A1"/>
    <w:rsid w:val="00A12E7C"/>
    <w:rsid w:val="00B34015"/>
    <w:rsid w:val="00D3145B"/>
    <w:rsid w:val="00DE472C"/>
    <w:rsid w:val="00E9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0D633FD"/>
  <w15:docId w15:val="{6F2C9308-64BE-4B2D-B87F-FAE234D16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venir" w:eastAsia="PMingLiU" w:hAnsi="Avenir" w:cs="Avenir"/>
    </w:rPr>
  </w:style>
  <w:style w:type="paragraph" w:styleId="Heading1">
    <w:name w:val="heading 1"/>
    <w:basedOn w:val="Normal"/>
    <w:uiPriority w:val="9"/>
    <w:qFormat/>
    <w:pPr>
      <w:spacing w:before="47" w:line="300" w:lineRule="exact"/>
      <w:ind w:left="265"/>
      <w:outlineLvl w:val="0"/>
    </w:pPr>
    <w:rPr>
      <w:rFonts w:ascii="Avenir Black" w:hAnsi="Avenir Black" w:cs="Avenir Black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2"/>
      <w:szCs w:val="1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66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DE47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72C"/>
    <w:rPr>
      <w:rFonts w:ascii="Avenir" w:eastAsia="PMingLiU" w:hAnsi="Avenir" w:cs="Avenir"/>
    </w:rPr>
  </w:style>
  <w:style w:type="paragraph" w:styleId="Footer">
    <w:name w:val="footer"/>
    <w:basedOn w:val="Normal"/>
    <w:link w:val="FooterChar"/>
    <w:uiPriority w:val="99"/>
    <w:unhideWhenUsed/>
    <w:rsid w:val="00DE47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72C"/>
    <w:rPr>
      <w:rFonts w:ascii="Avenir" w:eastAsia="PMingLiU" w:hAnsi="Avenir" w:cs="Aven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masshousinginfo.org/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PMingLiU"/>
        <a:cs typeface=""/>
      </a:majorFont>
      <a:minorFont>
        <a:latin typeface="Calibri"/>
        <a:ea typeface="PMingLiU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46</Words>
  <Characters>5964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DHCD_ApplicationForm2</vt:lpstr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HCD_ApplicationForm2</dc:title>
  <dc:creator>Maiolino, Karlene (EOHLC)</dc:creator>
  <cp:lastModifiedBy>Maiolino, Karlene (EOHLC)</cp:lastModifiedBy>
  <cp:revision>2</cp:revision>
  <dcterms:created xsi:type="dcterms:W3CDTF">2023-07-03T15:02:00Z</dcterms:created>
  <dcterms:modified xsi:type="dcterms:W3CDTF">2023-07-03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5T00:00:00Z</vt:filetime>
  </property>
  <property fmtid="{D5CDD505-2E9C-101B-9397-08002B2CF9AE}" pid="3" name="Creator">
    <vt:lpwstr>Adobe Illustrator 24.0 (Macintosh)</vt:lpwstr>
  </property>
  <property fmtid="{D5CDD505-2E9C-101B-9397-08002B2CF9AE}" pid="4" name="LastSaved">
    <vt:filetime>2020-05-07T00:00:00Z</vt:filetime>
  </property>
</Properties>
</file>